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5D5963" w14:textId="77777777" w:rsidR="00FC6C0B" w:rsidRPr="003E7616" w:rsidRDefault="00FC6C0B" w:rsidP="00FC6C0B">
      <w:pPr>
        <w:pStyle w:val="BodyText"/>
        <w:rPr>
          <w:rFonts w:ascii="Times New Roman"/>
          <w:sz w:val="20"/>
        </w:rPr>
      </w:pPr>
    </w:p>
    <w:p w14:paraId="7D3AF2AB" w14:textId="77777777" w:rsidR="00FC6C0B" w:rsidRPr="003E7616" w:rsidRDefault="00FC6C0B" w:rsidP="00FC6C0B">
      <w:pPr>
        <w:pStyle w:val="BodyText"/>
        <w:spacing w:before="6" w:after="1"/>
        <w:rPr>
          <w:rFonts w:ascii="Times New Roman"/>
          <w:sz w:val="25"/>
        </w:rPr>
      </w:pPr>
    </w:p>
    <w:p w14:paraId="597C83CE" w14:textId="77777777" w:rsidR="00FC6C0B" w:rsidRPr="003E7616" w:rsidRDefault="00FC6C0B" w:rsidP="00FC6C0B">
      <w:pPr>
        <w:pStyle w:val="BodyText"/>
        <w:spacing w:line="30" w:lineRule="exact"/>
        <w:ind w:left="409"/>
        <w:rPr>
          <w:rFonts w:ascii="Times New Roman"/>
          <w:sz w:val="3"/>
        </w:rPr>
      </w:pPr>
      <w:r w:rsidRPr="003E7616">
        <w:rPr>
          <w:rFonts w:ascii="Times New Roman"/>
          <w:noProof/>
          <w:sz w:val="3"/>
        </w:rPr>
        <mc:AlternateContent>
          <mc:Choice Requires="wpg">
            <w:drawing>
              <wp:inline distT="0" distB="0" distL="0" distR="0" wp14:anchorId="3133B757" wp14:editId="280D41E6">
                <wp:extent cx="5283200" cy="19050"/>
                <wp:effectExtent l="12065" t="1905" r="10160" b="7620"/>
                <wp:docPr id="12"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3" name="Line 18"/>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A8D417D" id="Group 17"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">
                <v:line id="Line 18"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" strokeweight="1.5pt"/>
                <w10:anchorlock/>
              </v:group>
            </w:pict>
          </mc:Fallback>
        </mc:AlternateContent>
      </w:r>
    </w:p>
    <w:p w14:paraId="18D94F14" w14:textId="77777777" w:rsidR="00FC6C0B" w:rsidRPr="003E7616" w:rsidRDefault="00FC6C0B" w:rsidP="00FC6C0B">
      <w:pPr>
        <w:pStyle w:val="BodyText"/>
        <w:spacing w:before="5"/>
        <w:rPr>
          <w:rFonts w:ascii="Times New Roman"/>
          <w:sz w:val="8"/>
        </w:rPr>
      </w:pPr>
      <w:r w:rsidRPr="003E7616">
        <w:rPr>
          <w:noProof/>
        </w:rPr>
        <w:drawing>
          <wp:anchor distT="0" distB="0" distL="0" distR="0" simplePos="0" relativeHeight="251659264" behindDoc="0" locked="0" layoutInCell="1" allowOverlap="1" wp14:anchorId="1FA5DE5D" wp14:editId="3950460A">
            <wp:simplePos x="0" y="0"/>
            <wp:positionH relativeFrom="page">
              <wp:posOffset>2383774</wp:posOffset>
            </wp:positionH>
            <wp:positionV relativeFrom="paragraph">
              <wp:posOffset>86572</wp:posOffset>
            </wp:positionV>
            <wp:extent cx="2760674" cy="628935"/>
            <wp:effectExtent l="0" t="0" r="0" b="0"/>
            <wp:wrapTopAndBottom/>
            <wp:docPr id="14" name="image1.jpeg" descr="þÿ"/>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60674" cy="628935"/>
                    </a:xfrm>
                    <a:prstGeom prst="rect">
                      <a:avLst/>
                    </a:prstGeom>
                  </pic:spPr>
                </pic:pic>
              </a:graphicData>
            </a:graphic>
          </wp:anchor>
        </w:drawing>
      </w:r>
    </w:p>
    <w:p w14:paraId="63BB728D" w14:textId="77777777" w:rsidR="00FC6C0B" w:rsidRPr="003E7616" w:rsidRDefault="00FC6C0B" w:rsidP="00FC6C0B">
      <w:pPr>
        <w:spacing w:after="94" w:line="387" w:lineRule="exact"/>
        <w:ind w:left="1286" w:right="1011"/>
        <w:jc w:val="center"/>
        <w:rPr>
          <w:b/>
          <w:sz w:val="36"/>
        </w:rPr>
      </w:pPr>
      <w:bookmarkStart w:id="0" w:name="School_of_InfoComm_Technology"/>
      <w:bookmarkEnd w:id="0"/>
      <w:r w:rsidRPr="003E7616">
        <w:rPr>
          <w:b/>
          <w:sz w:val="36"/>
        </w:rPr>
        <w:t xml:space="preserve">School of </w:t>
      </w:r>
      <w:proofErr w:type="spellStart"/>
      <w:r w:rsidRPr="003E7616">
        <w:rPr>
          <w:b/>
          <w:sz w:val="36"/>
        </w:rPr>
        <w:t>InfoComm</w:t>
      </w:r>
      <w:proofErr w:type="spellEnd"/>
      <w:r w:rsidRPr="003E7616">
        <w:rPr>
          <w:b/>
          <w:sz w:val="36"/>
        </w:rPr>
        <w:t xml:space="preserve"> Technology</w:t>
      </w:r>
    </w:p>
    <w:p w14:paraId="29268595" w14:textId="77777777" w:rsidR="00FC6C0B" w:rsidRPr="003E7616" w:rsidRDefault="00FC6C0B" w:rsidP="00FC6C0B">
      <w:pPr>
        <w:pStyle w:val="BodyText"/>
        <w:spacing w:line="30" w:lineRule="exact"/>
        <w:ind w:left="409"/>
        <w:rPr>
          <w:sz w:val="3"/>
        </w:rPr>
      </w:pPr>
      <w:r w:rsidRPr="003E7616">
        <w:rPr>
          <w:noProof/>
          <w:sz w:val="3"/>
        </w:rPr>
        <mc:AlternateContent>
          <mc:Choice Requires="wpg">
            <w:drawing>
              <wp:inline distT="0" distB="0" distL="0" distR="0" wp14:anchorId="579BC692" wp14:editId="0E1DC02F">
                <wp:extent cx="5283200" cy="19050"/>
                <wp:effectExtent l="12065" t="3175" r="10160" b="6350"/>
                <wp:docPr id="10"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83200" cy="19050"/>
                          <a:chOff x="0" y="0"/>
                          <a:chExt cx="8320" cy="30"/>
                        </a:xfrm>
                      </wpg:grpSpPr>
                      <wps:wsp>
                        <wps:cNvPr id="11" name="Line 16"/>
                        <wps:cNvCnPr>
                          <a:cxnSpLocks noChangeShapeType="1"/>
                        </wps:cNvCnPr>
                        <wps:spPr bwMode="auto">
                          <a:xfrm>
                            <a:off x="0" y="15"/>
                            <a:ext cx="832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179D74DD" id="Group 15" o:spid="_x0000_s1026" style="width:416pt;height:1.5pt;mso-position-horizontal-relative:char;mso-position-vertical-relative:line" coordsize="8320,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">
                <v:line id="Line 16" o:spid="_x0000_s1027" style="position:absolute;visibility:visible;mso-wrap-style:square" from="0,15" to="8320,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" strokeweight="1.5pt"/>
                <w10:anchorlock/>
              </v:group>
            </w:pict>
          </mc:Fallback>
        </mc:AlternateContent>
      </w:r>
    </w:p>
    <w:p w14:paraId="45DF705B" w14:textId="77777777" w:rsidR="00FC6C0B" w:rsidRPr="003E7616" w:rsidRDefault="00FC6C0B" w:rsidP="00FC6C0B">
      <w:pPr>
        <w:pStyle w:val="BodyText"/>
        <w:rPr>
          <w:b/>
          <w:sz w:val="20"/>
        </w:rPr>
      </w:pPr>
    </w:p>
    <w:p w14:paraId="27E63AFC" w14:textId="77777777" w:rsidR="00FC6C0B" w:rsidRPr="003E7616" w:rsidRDefault="00FC6C0B" w:rsidP="00FC6C0B">
      <w:pPr>
        <w:pStyle w:val="BodyText"/>
        <w:spacing w:before="9"/>
        <w:rPr>
          <w:b/>
          <w:sz w:val="28"/>
        </w:rPr>
      </w:pPr>
    </w:p>
    <w:p w14:paraId="4671ACEA" w14:textId="77777777" w:rsidR="00FC6C0B" w:rsidRPr="003E7616" w:rsidRDefault="00FC6C0B" w:rsidP="00FC6C0B">
      <w:pPr>
        <w:jc w:val="center"/>
        <w:rPr>
          <w:rFonts w:ascii="Verdana" w:hAnsi="Verdana"/>
          <w:b/>
          <w:sz w:val="40"/>
          <w:szCs w:val="40"/>
        </w:rPr>
      </w:pPr>
      <w:r w:rsidRPr="003E7616">
        <w:rPr>
          <w:rFonts w:ascii="Verdana" w:hAnsi="Verdana"/>
          <w:b/>
          <w:sz w:val="40"/>
          <w:szCs w:val="40"/>
        </w:rPr>
        <w:t>Distributed Data Pipelines</w:t>
      </w:r>
    </w:p>
    <w:p w14:paraId="12035EE8" w14:textId="77777777" w:rsidR="00FC6C0B" w:rsidRPr="003E7616" w:rsidRDefault="00FC6C0B" w:rsidP="00FC6C0B">
      <w:pPr>
        <w:jc w:val="center"/>
        <w:rPr>
          <w:rFonts w:ascii="Abadi MT Condensed" w:hAnsi="Abadi MT Condensed"/>
          <w:sz w:val="32"/>
          <w:szCs w:val="40"/>
        </w:rPr>
      </w:pPr>
      <w:bookmarkStart w:id="1" w:name="_Hlk118191049"/>
      <w:bookmarkStart w:id="2" w:name="_Hlk55144294"/>
      <w:r w:rsidRPr="003E7616">
        <w:rPr>
          <w:rFonts w:ascii="Abadi MT Condensed" w:hAnsi="Abadi MT Condensed"/>
          <w:sz w:val="32"/>
          <w:szCs w:val="40"/>
        </w:rPr>
        <w:t>Diploma in Data Science (DS)</w:t>
      </w:r>
    </w:p>
    <w:p w14:paraId="265CB237" w14:textId="77777777" w:rsidR="00FC6C0B" w:rsidRPr="003E7616" w:rsidRDefault="00FC6C0B" w:rsidP="00FC6C0B">
      <w:pPr>
        <w:jc w:val="center"/>
        <w:rPr>
          <w:rFonts w:ascii="Abadi MT Condensed" w:hAnsi="Abadi MT Condensed"/>
          <w:sz w:val="32"/>
          <w:szCs w:val="40"/>
        </w:rPr>
      </w:pPr>
      <w:bookmarkStart w:id="3" w:name="_Hlk118191061"/>
      <w:bookmarkEnd w:id="1"/>
      <w:r w:rsidRPr="003E7616">
        <w:rPr>
          <w:rFonts w:ascii="Abadi MT Condensed" w:hAnsi="Abadi MT Condensed"/>
          <w:sz w:val="32"/>
          <w:szCs w:val="40"/>
        </w:rPr>
        <w:t>October 2022 Semester</w:t>
      </w:r>
    </w:p>
    <w:bookmarkEnd w:id="2"/>
    <w:bookmarkEnd w:id="3"/>
    <w:p w14:paraId="4D2DA9D8" w14:textId="77777777" w:rsidR="00FC6C0B" w:rsidRPr="003E7616" w:rsidRDefault="00FC6C0B" w:rsidP="00FC6C0B">
      <w:pPr>
        <w:rPr>
          <w:rFonts w:ascii="Abadi MT Condensed" w:hAnsi="Abadi MT Condensed"/>
          <w:sz w:val="40"/>
          <w:szCs w:val="40"/>
        </w:rPr>
      </w:pPr>
    </w:p>
    <w:p w14:paraId="6BD99058" w14:textId="77777777" w:rsidR="00FC6C0B" w:rsidRPr="003E7616" w:rsidRDefault="00FC6C0B" w:rsidP="00FC6C0B">
      <w:pPr>
        <w:jc w:val="center"/>
        <w:rPr>
          <w:rFonts w:ascii="Verdana" w:hAnsi="Verdana"/>
          <w:b/>
          <w:sz w:val="32"/>
        </w:rPr>
      </w:pPr>
      <w:r w:rsidRPr="003E7616">
        <w:rPr>
          <w:rFonts w:ascii="Verdana" w:hAnsi="Verdana"/>
          <w:b/>
          <w:sz w:val="36"/>
        </w:rPr>
        <w:t>INDIVIDUAL ASSIGNMENT</w:t>
      </w:r>
      <w:r w:rsidRPr="003E7616">
        <w:rPr>
          <w:rFonts w:ascii="Verdana" w:hAnsi="Verdana"/>
          <w:b/>
          <w:sz w:val="32"/>
        </w:rPr>
        <w:t xml:space="preserve"> 2</w:t>
      </w:r>
    </w:p>
    <w:p w14:paraId="148367BF" w14:textId="77777777" w:rsidR="00FC6C0B" w:rsidRPr="003E7616" w:rsidRDefault="00FC6C0B" w:rsidP="00FC6C0B">
      <w:pPr>
        <w:jc w:val="center"/>
        <w:rPr>
          <w:rFonts w:ascii="Verdana" w:hAnsi="Verdana"/>
          <w:b/>
          <w:sz w:val="32"/>
        </w:rPr>
      </w:pPr>
      <w:bookmarkStart w:id="4" w:name="_Hlk55144309"/>
      <w:r w:rsidRPr="003E7616">
        <w:rPr>
          <w:rFonts w:ascii="Verdana" w:hAnsi="Verdana"/>
          <w:sz w:val="32"/>
        </w:rPr>
        <w:t>(40% of Distributed Data Pipelines Module)</w:t>
      </w:r>
    </w:p>
    <w:bookmarkEnd w:id="4"/>
    <w:p w14:paraId="102FD3E5" w14:textId="77777777" w:rsidR="00FC6C0B" w:rsidRPr="003E7616" w:rsidRDefault="00FC6C0B" w:rsidP="00FC6C0B">
      <w:pPr>
        <w:jc w:val="center"/>
        <w:rPr>
          <w:rFonts w:ascii="Verdana" w:hAnsi="Verdana"/>
          <w:b/>
          <w:sz w:val="28"/>
          <w:szCs w:val="28"/>
        </w:rPr>
      </w:pPr>
    </w:p>
    <w:p w14:paraId="15E0B2F0" w14:textId="77777777" w:rsidR="00FC6C0B" w:rsidRPr="003E7616" w:rsidRDefault="00FC6C0B" w:rsidP="00FC6C0B">
      <w:pPr>
        <w:jc w:val="center"/>
        <w:rPr>
          <w:rFonts w:ascii="Verdana" w:hAnsi="Verdana"/>
          <w:b/>
          <w:sz w:val="28"/>
          <w:szCs w:val="28"/>
        </w:rPr>
      </w:pPr>
    </w:p>
    <w:p w14:paraId="683D643F" w14:textId="77777777" w:rsidR="00FC6C0B" w:rsidRPr="003E7616" w:rsidRDefault="00FC6C0B" w:rsidP="00FC6C0B">
      <w:pPr>
        <w:ind w:left="360"/>
        <w:jc w:val="center"/>
        <w:rPr>
          <w:rFonts w:ascii="Verdana" w:hAnsi="Verdana"/>
          <w:b/>
          <w:sz w:val="32"/>
          <w:szCs w:val="32"/>
          <w:u w:val="single"/>
        </w:rPr>
      </w:pPr>
      <w:r w:rsidRPr="003E7616">
        <w:rPr>
          <w:rFonts w:ascii="Verdana" w:hAnsi="Verdana"/>
          <w:b/>
          <w:sz w:val="32"/>
          <w:szCs w:val="32"/>
          <w:u w:val="single"/>
        </w:rPr>
        <w:t>Deadline for Submission:</w:t>
      </w:r>
    </w:p>
    <w:p w14:paraId="163BB488" w14:textId="77777777" w:rsidR="00FC6C0B" w:rsidRPr="003E7616" w:rsidRDefault="00FC6C0B" w:rsidP="00FC6C0B">
      <w:pPr>
        <w:spacing w:before="38"/>
        <w:ind w:left="1266" w:right="652"/>
        <w:jc w:val="center"/>
        <w:rPr>
          <w:rFonts w:ascii="Verdana"/>
          <w:b/>
          <w:color w:val="4472C4" w:themeColor="accent1"/>
          <w:sz w:val="28"/>
        </w:rPr>
      </w:pPr>
      <w:r w:rsidRPr="003E7616">
        <w:rPr>
          <w:rFonts w:ascii="Verdana"/>
          <w:b/>
          <w:color w:val="4472C4" w:themeColor="accent1"/>
          <w:sz w:val="28"/>
        </w:rPr>
        <w:t>10</w:t>
      </w:r>
      <w:r w:rsidRPr="003E7616">
        <w:rPr>
          <w:rFonts w:ascii="Verdana"/>
          <w:b/>
          <w:color w:val="4472C4" w:themeColor="accent1"/>
          <w:sz w:val="28"/>
          <w:vertAlign w:val="superscript"/>
        </w:rPr>
        <w:t>th</w:t>
      </w:r>
      <w:r w:rsidRPr="003E7616">
        <w:rPr>
          <w:rFonts w:ascii="Verdana"/>
          <w:b/>
          <w:color w:val="4472C4" w:themeColor="accent1"/>
          <w:sz w:val="28"/>
        </w:rPr>
        <w:t xml:space="preserve"> Feb 2023 (Friday), 2359 Hours</w:t>
      </w:r>
    </w:p>
    <w:p w14:paraId="0B89919D" w14:textId="77777777" w:rsidR="00FC6C0B" w:rsidRPr="003E7616" w:rsidRDefault="00FC6C0B" w:rsidP="00FC6C0B">
      <w:pPr>
        <w:rPr>
          <w:rFonts w:ascii="Verdana" w:hAnsi="Verdana"/>
          <w:b/>
          <w:sz w:val="36"/>
          <w:szCs w:val="36"/>
        </w:rPr>
      </w:pPr>
    </w:p>
    <w:tbl>
      <w:tblPr>
        <w:tblW w:w="89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30"/>
        <w:gridCol w:w="284"/>
        <w:gridCol w:w="5786"/>
      </w:tblGrid>
      <w:tr w:rsidR="00FC6C0B" w:rsidRPr="003E7616" w14:paraId="23C88CFA" w14:textId="77777777" w:rsidTr="00696143">
        <w:trPr>
          <w:trHeight w:val="801"/>
        </w:trPr>
        <w:tc>
          <w:tcPr>
            <w:tcW w:w="2830" w:type="dxa"/>
            <w:tcBorders>
              <w:top w:val="single" w:sz="4" w:space="0" w:color="auto"/>
              <w:bottom w:val="single" w:sz="4" w:space="0" w:color="auto"/>
              <w:right w:val="nil"/>
            </w:tcBorders>
          </w:tcPr>
          <w:p w14:paraId="37A3DD19" w14:textId="77777777" w:rsidR="00FC6C0B" w:rsidRPr="003E7616" w:rsidRDefault="00FC6C0B" w:rsidP="00696143">
            <w:pPr>
              <w:spacing w:before="120" w:after="120"/>
              <w:rPr>
                <w:rFonts w:ascii="Verdana" w:hAnsi="Verdana"/>
              </w:rPr>
            </w:pPr>
            <w:r w:rsidRPr="003E7616">
              <w:rPr>
                <w:rFonts w:ascii="Verdana" w:hAnsi="Verdana"/>
              </w:rPr>
              <w:t xml:space="preserve">Student Name </w:t>
            </w:r>
          </w:p>
        </w:tc>
        <w:tc>
          <w:tcPr>
            <w:tcW w:w="284" w:type="dxa"/>
            <w:tcBorders>
              <w:top w:val="single" w:sz="4" w:space="0" w:color="auto"/>
              <w:left w:val="nil"/>
              <w:bottom w:val="single" w:sz="4" w:space="0" w:color="auto"/>
              <w:right w:val="single" w:sz="4" w:space="0" w:color="auto"/>
            </w:tcBorders>
            <w:shd w:val="clear" w:color="auto" w:fill="auto"/>
          </w:tcPr>
          <w:p w14:paraId="2465D03D" w14:textId="77777777" w:rsidR="00FC6C0B" w:rsidRPr="003E7616" w:rsidRDefault="00FC6C0B" w:rsidP="00696143">
            <w:pPr>
              <w:spacing w:before="120" w:after="120"/>
              <w:rPr>
                <w:rFonts w:ascii="Verdana" w:hAnsi="Verdana"/>
              </w:rPr>
            </w:pPr>
            <w:r w:rsidRPr="003E7616">
              <w:rPr>
                <w:rFonts w:ascii="Verdana" w:hAnsi="Verdana"/>
              </w:rPr>
              <w:t>:</w:t>
            </w:r>
          </w:p>
        </w:tc>
        <w:tc>
          <w:tcPr>
            <w:tcW w:w="5786" w:type="dxa"/>
            <w:tcBorders>
              <w:top w:val="single" w:sz="4" w:space="0" w:color="auto"/>
              <w:left w:val="single" w:sz="4" w:space="0" w:color="auto"/>
              <w:bottom w:val="single" w:sz="4" w:space="0" w:color="auto"/>
            </w:tcBorders>
          </w:tcPr>
          <w:p w14:paraId="70F28AED" w14:textId="6EF559A2" w:rsidR="00FC6C0B" w:rsidRPr="003E7616" w:rsidRDefault="00704897" w:rsidP="00696143">
            <w:pPr>
              <w:spacing w:before="120" w:after="120"/>
              <w:rPr>
                <w:rFonts w:ascii="Verdana" w:hAnsi="Verdana"/>
              </w:rPr>
            </w:pPr>
            <w:r w:rsidRPr="003E7616">
              <w:rPr>
                <w:rFonts w:ascii="Verdana" w:hAnsi="Verdana"/>
              </w:rPr>
              <w:t xml:space="preserve">Lim Wee Liang </w:t>
            </w:r>
            <w:proofErr w:type="spellStart"/>
            <w:r w:rsidRPr="003E7616">
              <w:rPr>
                <w:rFonts w:ascii="Verdana" w:hAnsi="Verdana"/>
              </w:rPr>
              <w:t>Kelven</w:t>
            </w:r>
            <w:proofErr w:type="spellEnd"/>
          </w:p>
        </w:tc>
      </w:tr>
      <w:tr w:rsidR="00FC6C0B" w:rsidRPr="003E7616" w14:paraId="7D1D040A" w14:textId="77777777" w:rsidTr="00696143">
        <w:trPr>
          <w:trHeight w:val="801"/>
        </w:trPr>
        <w:tc>
          <w:tcPr>
            <w:tcW w:w="2830" w:type="dxa"/>
            <w:tcBorders>
              <w:top w:val="single" w:sz="4" w:space="0" w:color="auto"/>
              <w:bottom w:val="single" w:sz="4" w:space="0" w:color="auto"/>
              <w:right w:val="nil"/>
            </w:tcBorders>
          </w:tcPr>
          <w:p w14:paraId="5FD5156E" w14:textId="77777777" w:rsidR="00FC6C0B" w:rsidRPr="003E7616" w:rsidRDefault="00FC6C0B" w:rsidP="00696143">
            <w:pPr>
              <w:spacing w:before="120" w:after="120"/>
              <w:rPr>
                <w:rFonts w:ascii="Verdana" w:hAnsi="Verdana"/>
              </w:rPr>
            </w:pPr>
            <w:r w:rsidRPr="003E7616">
              <w:rPr>
                <w:rFonts w:ascii="Verdana" w:hAnsi="Verdana"/>
              </w:rPr>
              <w:t>Student Number</w:t>
            </w:r>
          </w:p>
        </w:tc>
        <w:tc>
          <w:tcPr>
            <w:tcW w:w="284" w:type="dxa"/>
            <w:tcBorders>
              <w:top w:val="single" w:sz="4" w:space="0" w:color="auto"/>
              <w:left w:val="nil"/>
              <w:bottom w:val="single" w:sz="4" w:space="0" w:color="auto"/>
              <w:right w:val="single" w:sz="4" w:space="0" w:color="auto"/>
            </w:tcBorders>
            <w:shd w:val="clear" w:color="auto" w:fill="auto"/>
          </w:tcPr>
          <w:p w14:paraId="0CA40929" w14:textId="77777777" w:rsidR="00FC6C0B" w:rsidRPr="003E7616" w:rsidRDefault="00FC6C0B" w:rsidP="00696143">
            <w:pPr>
              <w:spacing w:before="120" w:after="120"/>
              <w:rPr>
                <w:rFonts w:ascii="Verdana" w:hAnsi="Verdana"/>
              </w:rPr>
            </w:pPr>
            <w:r w:rsidRPr="003E7616">
              <w:rPr>
                <w:rFonts w:ascii="Verdana" w:hAnsi="Verdana"/>
              </w:rPr>
              <w:t>:</w:t>
            </w:r>
          </w:p>
        </w:tc>
        <w:tc>
          <w:tcPr>
            <w:tcW w:w="5786" w:type="dxa"/>
            <w:tcBorders>
              <w:top w:val="single" w:sz="4" w:space="0" w:color="auto"/>
              <w:left w:val="single" w:sz="4" w:space="0" w:color="auto"/>
              <w:bottom w:val="single" w:sz="4" w:space="0" w:color="auto"/>
            </w:tcBorders>
          </w:tcPr>
          <w:p w14:paraId="0C002877" w14:textId="18B0EB66" w:rsidR="00FC6C0B" w:rsidRPr="003E7616" w:rsidRDefault="00FC6C0B" w:rsidP="00696143">
            <w:pPr>
              <w:spacing w:before="120" w:after="120"/>
              <w:rPr>
                <w:rFonts w:ascii="Verdana" w:hAnsi="Verdana"/>
              </w:rPr>
            </w:pPr>
            <w:r w:rsidRPr="003E7616">
              <w:rPr>
                <w:rFonts w:ascii="Verdana" w:hAnsi="Verdana"/>
              </w:rPr>
              <w:t xml:space="preserve"> </w:t>
            </w:r>
            <w:r w:rsidR="00704897" w:rsidRPr="003E7616">
              <w:rPr>
                <w:rFonts w:ascii="Verdana" w:hAnsi="Verdana"/>
              </w:rPr>
              <w:t>S10221788K</w:t>
            </w:r>
          </w:p>
        </w:tc>
      </w:tr>
    </w:tbl>
    <w:p w14:paraId="5D30F748" w14:textId="77777777" w:rsidR="00FC6C0B" w:rsidRPr="003E7616" w:rsidRDefault="00FC6C0B" w:rsidP="00FC6C0B">
      <w:pPr>
        <w:spacing w:line="240" w:lineRule="atLeast"/>
        <w:rPr>
          <w:b/>
        </w:rPr>
      </w:pPr>
    </w:p>
    <w:p w14:paraId="3A8B648A" w14:textId="77777777" w:rsidR="00FC6C0B" w:rsidRPr="003E7616" w:rsidRDefault="00FC6C0B" w:rsidP="00FC6C0B">
      <w:pPr>
        <w:spacing w:line="240" w:lineRule="atLeast"/>
        <w:rPr>
          <w:b/>
        </w:rPr>
      </w:pPr>
    </w:p>
    <w:p w14:paraId="109CE4BE" w14:textId="77777777" w:rsidR="00FC6C0B" w:rsidRPr="003E7616" w:rsidRDefault="00FC6C0B" w:rsidP="00FC6C0B">
      <w:pPr>
        <w:spacing w:line="240" w:lineRule="atLeast"/>
        <w:rPr>
          <w:b/>
        </w:rPr>
      </w:pPr>
      <w:r w:rsidRPr="003E7616">
        <w:rPr>
          <w:b/>
        </w:rPr>
        <w:t xml:space="preserve">Penalty for late submission: </w:t>
      </w:r>
    </w:p>
    <w:p w14:paraId="6E0001FF" w14:textId="77777777" w:rsidR="00FC6C0B" w:rsidRPr="003E7616" w:rsidRDefault="00FC6C0B" w:rsidP="00FC6C0B">
      <w:pPr>
        <w:spacing w:line="240" w:lineRule="atLeast"/>
        <w:ind w:left="567"/>
        <w:rPr>
          <w:bCs/>
        </w:rPr>
      </w:pPr>
      <w:r w:rsidRPr="003E7616">
        <w:rPr>
          <w:bCs/>
        </w:rPr>
        <w:t xml:space="preserve">10% of the marks will be deducted every day after the deadline. </w:t>
      </w:r>
    </w:p>
    <w:p w14:paraId="11597D97" w14:textId="77777777" w:rsidR="00FC6C0B" w:rsidRPr="003E7616" w:rsidRDefault="00FC6C0B" w:rsidP="00FC6C0B">
      <w:pPr>
        <w:spacing w:line="240" w:lineRule="atLeast"/>
        <w:ind w:left="567"/>
        <w:rPr>
          <w:bCs/>
          <w:color w:val="FF0000"/>
        </w:rPr>
      </w:pPr>
      <w:r w:rsidRPr="003E7616">
        <w:rPr>
          <w:b/>
        </w:rPr>
        <w:t>NO</w:t>
      </w:r>
      <w:r w:rsidRPr="003E7616">
        <w:rPr>
          <w:bCs/>
        </w:rPr>
        <w:t xml:space="preserve"> submission will be accepted after </w:t>
      </w:r>
      <w:r w:rsidRPr="003E7616">
        <w:rPr>
          <w:color w:val="FF0000"/>
        </w:rPr>
        <w:t>17</w:t>
      </w:r>
      <w:r w:rsidRPr="003E7616">
        <w:rPr>
          <w:color w:val="FF0000"/>
          <w:vertAlign w:val="superscript"/>
        </w:rPr>
        <w:t>th</w:t>
      </w:r>
      <w:r w:rsidRPr="003E7616">
        <w:rPr>
          <w:color w:val="FF0000"/>
        </w:rPr>
        <w:t xml:space="preserve"> Feb 2023, 23:59</w:t>
      </w:r>
      <w:r w:rsidRPr="003E7616">
        <w:rPr>
          <w:bCs/>
          <w:color w:val="FF0000"/>
        </w:rPr>
        <w:t>.</w:t>
      </w:r>
    </w:p>
    <w:p w14:paraId="1A301614" w14:textId="77777777" w:rsidR="00FC6C0B" w:rsidRPr="003E7616" w:rsidRDefault="00FC6C0B">
      <w:r w:rsidRPr="003E7616">
        <w:br w:type="page"/>
      </w:r>
    </w:p>
    <w:sdt>
      <w:sdtPr>
        <w:rPr>
          <w:rFonts w:asciiTheme="minorHAnsi" w:eastAsiaTheme="minorEastAsia" w:hAnsiTheme="minorHAnsi" w:cstheme="minorBidi"/>
          <w:color w:val="auto"/>
          <w:sz w:val="22"/>
          <w:szCs w:val="22"/>
        </w:rPr>
        <w:id w:val="934396530"/>
        <w:docPartObj>
          <w:docPartGallery w:val="Table of Contents"/>
          <w:docPartUnique/>
        </w:docPartObj>
      </w:sdtPr>
      <w:sdtEndPr>
        <w:rPr>
          <w:b/>
          <w:bCs/>
        </w:rPr>
      </w:sdtEndPr>
      <w:sdtContent>
        <w:p w14:paraId="19422DA8" w14:textId="4ACC54A9" w:rsidR="00FC6C0B" w:rsidRPr="003E7616" w:rsidRDefault="00FC6C0B">
          <w:pPr>
            <w:pStyle w:val="TOCHeading"/>
          </w:pPr>
          <w:r w:rsidRPr="003E7616">
            <w:t>Contents</w:t>
          </w:r>
        </w:p>
        <w:p w14:paraId="374903EE" w14:textId="3E2D0623" w:rsidR="000D44EF" w:rsidRDefault="00FC6C0B">
          <w:pPr>
            <w:pStyle w:val="TOC1"/>
            <w:tabs>
              <w:tab w:val="right" w:leader="dot" w:pos="9720"/>
            </w:tabs>
            <w:rPr>
              <w:noProof/>
            </w:rPr>
          </w:pPr>
          <w:r w:rsidRPr="003E7616">
            <w:fldChar w:fldCharType="begin"/>
          </w:r>
          <w:r w:rsidRPr="003E7616">
            <w:instrText xml:space="preserve"> TOC \o "1-3" \h \z \u </w:instrText>
          </w:r>
          <w:r w:rsidRPr="003E7616">
            <w:fldChar w:fldCharType="separate"/>
          </w:r>
          <w:hyperlink w:anchor="_Toc126920543" w:history="1">
            <w:r w:rsidR="000D44EF" w:rsidRPr="00EE00D8">
              <w:rPr>
                <w:rStyle w:val="Hyperlink"/>
                <w:noProof/>
              </w:rPr>
              <w:t>Problem Statement Formulation</w:t>
            </w:r>
            <w:r w:rsidR="000D44EF">
              <w:rPr>
                <w:noProof/>
                <w:webHidden/>
              </w:rPr>
              <w:tab/>
            </w:r>
            <w:r w:rsidR="000D44EF">
              <w:rPr>
                <w:noProof/>
                <w:webHidden/>
              </w:rPr>
              <w:fldChar w:fldCharType="begin"/>
            </w:r>
            <w:r w:rsidR="000D44EF">
              <w:rPr>
                <w:noProof/>
                <w:webHidden/>
              </w:rPr>
              <w:instrText xml:space="preserve"> PAGEREF _Toc126920543 \h </w:instrText>
            </w:r>
            <w:r w:rsidR="000D44EF">
              <w:rPr>
                <w:noProof/>
                <w:webHidden/>
              </w:rPr>
            </w:r>
            <w:r w:rsidR="000D44EF">
              <w:rPr>
                <w:noProof/>
                <w:webHidden/>
              </w:rPr>
              <w:fldChar w:fldCharType="separate"/>
            </w:r>
            <w:r w:rsidR="000D44EF">
              <w:rPr>
                <w:noProof/>
                <w:webHidden/>
              </w:rPr>
              <w:t>3</w:t>
            </w:r>
            <w:r w:rsidR="000D44EF">
              <w:rPr>
                <w:noProof/>
                <w:webHidden/>
              </w:rPr>
              <w:fldChar w:fldCharType="end"/>
            </w:r>
          </w:hyperlink>
        </w:p>
        <w:p w14:paraId="0728A472" w14:textId="01FBD650" w:rsidR="000D44EF" w:rsidRDefault="00000000">
          <w:pPr>
            <w:pStyle w:val="TOC1"/>
            <w:tabs>
              <w:tab w:val="right" w:leader="dot" w:pos="9720"/>
            </w:tabs>
            <w:rPr>
              <w:noProof/>
            </w:rPr>
          </w:pPr>
          <w:hyperlink w:anchor="_Toc126920544" w:history="1">
            <w:r w:rsidR="000D44EF" w:rsidRPr="00EE00D8">
              <w:rPr>
                <w:rStyle w:val="Hyperlink"/>
                <w:noProof/>
              </w:rPr>
              <w:t>Preparation</w:t>
            </w:r>
            <w:r w:rsidR="000D44EF">
              <w:rPr>
                <w:noProof/>
                <w:webHidden/>
              </w:rPr>
              <w:tab/>
            </w:r>
            <w:r w:rsidR="000D44EF">
              <w:rPr>
                <w:noProof/>
                <w:webHidden/>
              </w:rPr>
              <w:fldChar w:fldCharType="begin"/>
            </w:r>
            <w:r w:rsidR="000D44EF">
              <w:rPr>
                <w:noProof/>
                <w:webHidden/>
              </w:rPr>
              <w:instrText xml:space="preserve"> PAGEREF _Toc126920544 \h </w:instrText>
            </w:r>
            <w:r w:rsidR="000D44EF">
              <w:rPr>
                <w:noProof/>
                <w:webHidden/>
              </w:rPr>
            </w:r>
            <w:r w:rsidR="000D44EF">
              <w:rPr>
                <w:noProof/>
                <w:webHidden/>
              </w:rPr>
              <w:fldChar w:fldCharType="separate"/>
            </w:r>
            <w:r w:rsidR="000D44EF">
              <w:rPr>
                <w:noProof/>
                <w:webHidden/>
              </w:rPr>
              <w:t>3</w:t>
            </w:r>
            <w:r w:rsidR="000D44EF">
              <w:rPr>
                <w:noProof/>
                <w:webHidden/>
              </w:rPr>
              <w:fldChar w:fldCharType="end"/>
            </w:r>
          </w:hyperlink>
        </w:p>
        <w:p w14:paraId="3D395ADE" w14:textId="3FAEB0DD" w:rsidR="000D44EF" w:rsidRDefault="00000000">
          <w:pPr>
            <w:pStyle w:val="TOC2"/>
            <w:tabs>
              <w:tab w:val="right" w:leader="dot" w:pos="9720"/>
            </w:tabs>
            <w:rPr>
              <w:noProof/>
            </w:rPr>
          </w:pPr>
          <w:hyperlink w:anchor="_Toc126920545" w:history="1">
            <w:r w:rsidR="000D44EF" w:rsidRPr="00EE00D8">
              <w:rPr>
                <w:rStyle w:val="Hyperlink"/>
                <w:noProof/>
              </w:rPr>
              <w:t>Text Input Data tool</w:t>
            </w:r>
            <w:r w:rsidR="000D44EF">
              <w:rPr>
                <w:noProof/>
                <w:webHidden/>
              </w:rPr>
              <w:tab/>
            </w:r>
            <w:r w:rsidR="000D44EF">
              <w:rPr>
                <w:noProof/>
                <w:webHidden/>
              </w:rPr>
              <w:fldChar w:fldCharType="begin"/>
            </w:r>
            <w:r w:rsidR="000D44EF">
              <w:rPr>
                <w:noProof/>
                <w:webHidden/>
              </w:rPr>
              <w:instrText xml:space="preserve"> PAGEREF _Toc126920545 \h </w:instrText>
            </w:r>
            <w:r w:rsidR="000D44EF">
              <w:rPr>
                <w:noProof/>
                <w:webHidden/>
              </w:rPr>
            </w:r>
            <w:r w:rsidR="000D44EF">
              <w:rPr>
                <w:noProof/>
                <w:webHidden/>
              </w:rPr>
              <w:fldChar w:fldCharType="separate"/>
            </w:r>
            <w:r w:rsidR="000D44EF">
              <w:rPr>
                <w:noProof/>
                <w:webHidden/>
              </w:rPr>
              <w:t>3</w:t>
            </w:r>
            <w:r w:rsidR="000D44EF">
              <w:rPr>
                <w:noProof/>
                <w:webHidden/>
              </w:rPr>
              <w:fldChar w:fldCharType="end"/>
            </w:r>
          </w:hyperlink>
        </w:p>
        <w:p w14:paraId="5C5FCBFE" w14:textId="03F4B762" w:rsidR="000D44EF" w:rsidRDefault="00000000">
          <w:pPr>
            <w:pStyle w:val="TOC2"/>
            <w:tabs>
              <w:tab w:val="right" w:leader="dot" w:pos="9720"/>
            </w:tabs>
            <w:rPr>
              <w:noProof/>
            </w:rPr>
          </w:pPr>
          <w:hyperlink w:anchor="_Toc126920546" w:history="1">
            <w:r w:rsidR="000D44EF" w:rsidRPr="00EE00D8">
              <w:rPr>
                <w:rStyle w:val="Hyperlink"/>
                <w:noProof/>
              </w:rPr>
              <w:t>Formula tool</w:t>
            </w:r>
            <w:r w:rsidR="000D44EF">
              <w:rPr>
                <w:noProof/>
                <w:webHidden/>
              </w:rPr>
              <w:tab/>
            </w:r>
            <w:r w:rsidR="000D44EF">
              <w:rPr>
                <w:noProof/>
                <w:webHidden/>
              </w:rPr>
              <w:fldChar w:fldCharType="begin"/>
            </w:r>
            <w:r w:rsidR="000D44EF">
              <w:rPr>
                <w:noProof/>
                <w:webHidden/>
              </w:rPr>
              <w:instrText xml:space="preserve"> PAGEREF _Toc126920546 \h </w:instrText>
            </w:r>
            <w:r w:rsidR="000D44EF">
              <w:rPr>
                <w:noProof/>
                <w:webHidden/>
              </w:rPr>
            </w:r>
            <w:r w:rsidR="000D44EF">
              <w:rPr>
                <w:noProof/>
                <w:webHidden/>
              </w:rPr>
              <w:fldChar w:fldCharType="separate"/>
            </w:r>
            <w:r w:rsidR="000D44EF">
              <w:rPr>
                <w:noProof/>
                <w:webHidden/>
              </w:rPr>
              <w:t>4</w:t>
            </w:r>
            <w:r w:rsidR="000D44EF">
              <w:rPr>
                <w:noProof/>
                <w:webHidden/>
              </w:rPr>
              <w:fldChar w:fldCharType="end"/>
            </w:r>
          </w:hyperlink>
        </w:p>
        <w:p w14:paraId="6221A4D7" w14:textId="7B4C587A" w:rsidR="000D44EF" w:rsidRDefault="00000000">
          <w:pPr>
            <w:pStyle w:val="TOC1"/>
            <w:tabs>
              <w:tab w:val="right" w:leader="dot" w:pos="9720"/>
            </w:tabs>
            <w:rPr>
              <w:noProof/>
            </w:rPr>
          </w:pPr>
          <w:hyperlink w:anchor="_Toc126920547" w:history="1">
            <w:r w:rsidR="000D44EF" w:rsidRPr="00EE00D8">
              <w:rPr>
                <w:rStyle w:val="Hyperlink"/>
                <w:noProof/>
              </w:rPr>
              <w:t>API Call</w:t>
            </w:r>
            <w:r w:rsidR="000D44EF">
              <w:rPr>
                <w:noProof/>
                <w:webHidden/>
              </w:rPr>
              <w:tab/>
            </w:r>
            <w:r w:rsidR="000D44EF">
              <w:rPr>
                <w:noProof/>
                <w:webHidden/>
              </w:rPr>
              <w:fldChar w:fldCharType="begin"/>
            </w:r>
            <w:r w:rsidR="000D44EF">
              <w:rPr>
                <w:noProof/>
                <w:webHidden/>
              </w:rPr>
              <w:instrText xml:space="preserve"> PAGEREF _Toc126920547 \h </w:instrText>
            </w:r>
            <w:r w:rsidR="000D44EF">
              <w:rPr>
                <w:noProof/>
                <w:webHidden/>
              </w:rPr>
            </w:r>
            <w:r w:rsidR="000D44EF">
              <w:rPr>
                <w:noProof/>
                <w:webHidden/>
              </w:rPr>
              <w:fldChar w:fldCharType="separate"/>
            </w:r>
            <w:r w:rsidR="000D44EF">
              <w:rPr>
                <w:noProof/>
                <w:webHidden/>
              </w:rPr>
              <w:t>5</w:t>
            </w:r>
            <w:r w:rsidR="000D44EF">
              <w:rPr>
                <w:noProof/>
                <w:webHidden/>
              </w:rPr>
              <w:fldChar w:fldCharType="end"/>
            </w:r>
          </w:hyperlink>
        </w:p>
        <w:p w14:paraId="3FBDB694" w14:textId="031AE051" w:rsidR="000D44EF" w:rsidRDefault="00000000">
          <w:pPr>
            <w:pStyle w:val="TOC2"/>
            <w:tabs>
              <w:tab w:val="right" w:leader="dot" w:pos="9720"/>
            </w:tabs>
            <w:rPr>
              <w:noProof/>
            </w:rPr>
          </w:pPr>
          <w:hyperlink w:anchor="_Toc126920548" w:history="1">
            <w:r w:rsidR="000D44EF" w:rsidRPr="00EE00D8">
              <w:rPr>
                <w:rStyle w:val="Hyperlink"/>
                <w:noProof/>
              </w:rPr>
              <w:t>Download tool</w:t>
            </w:r>
            <w:r w:rsidR="000D44EF">
              <w:rPr>
                <w:noProof/>
                <w:webHidden/>
              </w:rPr>
              <w:tab/>
            </w:r>
            <w:r w:rsidR="000D44EF">
              <w:rPr>
                <w:noProof/>
                <w:webHidden/>
              </w:rPr>
              <w:fldChar w:fldCharType="begin"/>
            </w:r>
            <w:r w:rsidR="000D44EF">
              <w:rPr>
                <w:noProof/>
                <w:webHidden/>
              </w:rPr>
              <w:instrText xml:space="preserve"> PAGEREF _Toc126920548 \h </w:instrText>
            </w:r>
            <w:r w:rsidR="000D44EF">
              <w:rPr>
                <w:noProof/>
                <w:webHidden/>
              </w:rPr>
            </w:r>
            <w:r w:rsidR="000D44EF">
              <w:rPr>
                <w:noProof/>
                <w:webHidden/>
              </w:rPr>
              <w:fldChar w:fldCharType="separate"/>
            </w:r>
            <w:r w:rsidR="000D44EF">
              <w:rPr>
                <w:noProof/>
                <w:webHidden/>
              </w:rPr>
              <w:t>5</w:t>
            </w:r>
            <w:r w:rsidR="000D44EF">
              <w:rPr>
                <w:noProof/>
                <w:webHidden/>
              </w:rPr>
              <w:fldChar w:fldCharType="end"/>
            </w:r>
          </w:hyperlink>
        </w:p>
        <w:p w14:paraId="6C1229E0" w14:textId="122C6F72" w:rsidR="000D44EF" w:rsidRDefault="00000000">
          <w:pPr>
            <w:pStyle w:val="TOC2"/>
            <w:tabs>
              <w:tab w:val="right" w:leader="dot" w:pos="9720"/>
            </w:tabs>
            <w:rPr>
              <w:noProof/>
            </w:rPr>
          </w:pPr>
          <w:hyperlink w:anchor="_Toc126920549" w:history="1">
            <w:r w:rsidR="000D44EF" w:rsidRPr="00EE00D8">
              <w:rPr>
                <w:rStyle w:val="Hyperlink"/>
                <w:noProof/>
              </w:rPr>
              <w:t>Select tool</w:t>
            </w:r>
            <w:r w:rsidR="000D44EF">
              <w:rPr>
                <w:noProof/>
                <w:webHidden/>
              </w:rPr>
              <w:tab/>
            </w:r>
            <w:r w:rsidR="000D44EF">
              <w:rPr>
                <w:noProof/>
                <w:webHidden/>
              </w:rPr>
              <w:fldChar w:fldCharType="begin"/>
            </w:r>
            <w:r w:rsidR="000D44EF">
              <w:rPr>
                <w:noProof/>
                <w:webHidden/>
              </w:rPr>
              <w:instrText xml:space="preserve"> PAGEREF _Toc126920549 \h </w:instrText>
            </w:r>
            <w:r w:rsidR="000D44EF">
              <w:rPr>
                <w:noProof/>
                <w:webHidden/>
              </w:rPr>
            </w:r>
            <w:r w:rsidR="000D44EF">
              <w:rPr>
                <w:noProof/>
                <w:webHidden/>
              </w:rPr>
              <w:fldChar w:fldCharType="separate"/>
            </w:r>
            <w:r w:rsidR="000D44EF">
              <w:rPr>
                <w:noProof/>
                <w:webHidden/>
              </w:rPr>
              <w:t>7</w:t>
            </w:r>
            <w:r w:rsidR="000D44EF">
              <w:rPr>
                <w:noProof/>
                <w:webHidden/>
              </w:rPr>
              <w:fldChar w:fldCharType="end"/>
            </w:r>
          </w:hyperlink>
        </w:p>
        <w:p w14:paraId="0FDD559D" w14:textId="06078F05" w:rsidR="000D44EF" w:rsidRDefault="00000000">
          <w:pPr>
            <w:pStyle w:val="TOC2"/>
            <w:tabs>
              <w:tab w:val="right" w:leader="dot" w:pos="9720"/>
            </w:tabs>
            <w:rPr>
              <w:noProof/>
            </w:rPr>
          </w:pPr>
          <w:hyperlink w:anchor="_Toc126920550" w:history="1">
            <w:r w:rsidR="000D44EF" w:rsidRPr="00EE00D8">
              <w:rPr>
                <w:rStyle w:val="Hyperlink"/>
                <w:noProof/>
              </w:rPr>
              <w:t>Data Cleansing tool</w:t>
            </w:r>
            <w:r w:rsidR="000D44EF">
              <w:rPr>
                <w:noProof/>
                <w:webHidden/>
              </w:rPr>
              <w:tab/>
            </w:r>
            <w:r w:rsidR="000D44EF">
              <w:rPr>
                <w:noProof/>
                <w:webHidden/>
              </w:rPr>
              <w:fldChar w:fldCharType="begin"/>
            </w:r>
            <w:r w:rsidR="000D44EF">
              <w:rPr>
                <w:noProof/>
                <w:webHidden/>
              </w:rPr>
              <w:instrText xml:space="preserve"> PAGEREF _Toc126920550 \h </w:instrText>
            </w:r>
            <w:r w:rsidR="000D44EF">
              <w:rPr>
                <w:noProof/>
                <w:webHidden/>
              </w:rPr>
            </w:r>
            <w:r w:rsidR="000D44EF">
              <w:rPr>
                <w:noProof/>
                <w:webHidden/>
              </w:rPr>
              <w:fldChar w:fldCharType="separate"/>
            </w:r>
            <w:r w:rsidR="000D44EF">
              <w:rPr>
                <w:noProof/>
                <w:webHidden/>
              </w:rPr>
              <w:t>8</w:t>
            </w:r>
            <w:r w:rsidR="000D44EF">
              <w:rPr>
                <w:noProof/>
                <w:webHidden/>
              </w:rPr>
              <w:fldChar w:fldCharType="end"/>
            </w:r>
          </w:hyperlink>
        </w:p>
        <w:p w14:paraId="392A166B" w14:textId="2EB8086C" w:rsidR="000D44EF" w:rsidRDefault="00000000">
          <w:pPr>
            <w:pStyle w:val="TOC2"/>
            <w:tabs>
              <w:tab w:val="right" w:leader="dot" w:pos="9720"/>
            </w:tabs>
            <w:rPr>
              <w:noProof/>
            </w:rPr>
          </w:pPr>
          <w:hyperlink w:anchor="_Toc126920551" w:history="1">
            <w:r w:rsidR="000D44EF" w:rsidRPr="00EE00D8">
              <w:rPr>
                <w:rStyle w:val="Hyperlink"/>
                <w:noProof/>
              </w:rPr>
              <w:t>JSON Parse tool</w:t>
            </w:r>
            <w:r w:rsidR="000D44EF">
              <w:rPr>
                <w:noProof/>
                <w:webHidden/>
              </w:rPr>
              <w:tab/>
            </w:r>
            <w:r w:rsidR="000D44EF">
              <w:rPr>
                <w:noProof/>
                <w:webHidden/>
              </w:rPr>
              <w:fldChar w:fldCharType="begin"/>
            </w:r>
            <w:r w:rsidR="000D44EF">
              <w:rPr>
                <w:noProof/>
                <w:webHidden/>
              </w:rPr>
              <w:instrText xml:space="preserve"> PAGEREF _Toc126920551 \h </w:instrText>
            </w:r>
            <w:r w:rsidR="000D44EF">
              <w:rPr>
                <w:noProof/>
                <w:webHidden/>
              </w:rPr>
            </w:r>
            <w:r w:rsidR="000D44EF">
              <w:rPr>
                <w:noProof/>
                <w:webHidden/>
              </w:rPr>
              <w:fldChar w:fldCharType="separate"/>
            </w:r>
            <w:r w:rsidR="000D44EF">
              <w:rPr>
                <w:noProof/>
                <w:webHidden/>
              </w:rPr>
              <w:t>9</w:t>
            </w:r>
            <w:r w:rsidR="000D44EF">
              <w:rPr>
                <w:noProof/>
                <w:webHidden/>
              </w:rPr>
              <w:fldChar w:fldCharType="end"/>
            </w:r>
          </w:hyperlink>
        </w:p>
        <w:p w14:paraId="1EAACB0F" w14:textId="22D80A5B" w:rsidR="000D44EF" w:rsidRDefault="00000000">
          <w:pPr>
            <w:pStyle w:val="TOC2"/>
            <w:tabs>
              <w:tab w:val="right" w:leader="dot" w:pos="9720"/>
            </w:tabs>
            <w:rPr>
              <w:noProof/>
            </w:rPr>
          </w:pPr>
          <w:hyperlink w:anchor="_Toc126920552" w:history="1">
            <w:r w:rsidR="000D44EF" w:rsidRPr="00EE00D8">
              <w:rPr>
                <w:rStyle w:val="Hyperlink"/>
                <w:noProof/>
              </w:rPr>
              <w:t>Filter tool</w:t>
            </w:r>
            <w:r w:rsidR="000D44EF">
              <w:rPr>
                <w:noProof/>
                <w:webHidden/>
              </w:rPr>
              <w:tab/>
            </w:r>
            <w:r w:rsidR="000D44EF">
              <w:rPr>
                <w:noProof/>
                <w:webHidden/>
              </w:rPr>
              <w:fldChar w:fldCharType="begin"/>
            </w:r>
            <w:r w:rsidR="000D44EF">
              <w:rPr>
                <w:noProof/>
                <w:webHidden/>
              </w:rPr>
              <w:instrText xml:space="preserve"> PAGEREF _Toc126920552 \h </w:instrText>
            </w:r>
            <w:r w:rsidR="000D44EF">
              <w:rPr>
                <w:noProof/>
                <w:webHidden/>
              </w:rPr>
            </w:r>
            <w:r w:rsidR="000D44EF">
              <w:rPr>
                <w:noProof/>
                <w:webHidden/>
              </w:rPr>
              <w:fldChar w:fldCharType="separate"/>
            </w:r>
            <w:r w:rsidR="000D44EF">
              <w:rPr>
                <w:noProof/>
                <w:webHidden/>
              </w:rPr>
              <w:t>9</w:t>
            </w:r>
            <w:r w:rsidR="000D44EF">
              <w:rPr>
                <w:noProof/>
                <w:webHidden/>
              </w:rPr>
              <w:fldChar w:fldCharType="end"/>
            </w:r>
          </w:hyperlink>
        </w:p>
        <w:p w14:paraId="193CBD2B" w14:textId="0E526936" w:rsidR="000D44EF" w:rsidRDefault="00000000">
          <w:pPr>
            <w:pStyle w:val="TOC1"/>
            <w:tabs>
              <w:tab w:val="right" w:leader="dot" w:pos="9720"/>
            </w:tabs>
            <w:rPr>
              <w:noProof/>
            </w:rPr>
          </w:pPr>
          <w:hyperlink w:anchor="_Toc126920553" w:history="1">
            <w:r w:rsidR="000D44EF" w:rsidRPr="00EE00D8">
              <w:rPr>
                <w:rStyle w:val="Hyperlink"/>
                <w:noProof/>
              </w:rPr>
              <w:t>Data Display</w:t>
            </w:r>
            <w:r w:rsidR="000D44EF">
              <w:rPr>
                <w:noProof/>
                <w:webHidden/>
              </w:rPr>
              <w:tab/>
            </w:r>
            <w:r w:rsidR="000D44EF">
              <w:rPr>
                <w:noProof/>
                <w:webHidden/>
              </w:rPr>
              <w:fldChar w:fldCharType="begin"/>
            </w:r>
            <w:r w:rsidR="000D44EF">
              <w:rPr>
                <w:noProof/>
                <w:webHidden/>
              </w:rPr>
              <w:instrText xml:space="preserve"> PAGEREF _Toc126920553 \h </w:instrText>
            </w:r>
            <w:r w:rsidR="000D44EF">
              <w:rPr>
                <w:noProof/>
                <w:webHidden/>
              </w:rPr>
            </w:r>
            <w:r w:rsidR="000D44EF">
              <w:rPr>
                <w:noProof/>
                <w:webHidden/>
              </w:rPr>
              <w:fldChar w:fldCharType="separate"/>
            </w:r>
            <w:r w:rsidR="000D44EF">
              <w:rPr>
                <w:noProof/>
                <w:webHidden/>
              </w:rPr>
              <w:t>10</w:t>
            </w:r>
            <w:r w:rsidR="000D44EF">
              <w:rPr>
                <w:noProof/>
                <w:webHidden/>
              </w:rPr>
              <w:fldChar w:fldCharType="end"/>
            </w:r>
          </w:hyperlink>
        </w:p>
        <w:p w14:paraId="4A31CF5F" w14:textId="26668D81" w:rsidR="000D44EF" w:rsidRDefault="00000000">
          <w:pPr>
            <w:pStyle w:val="TOC2"/>
            <w:tabs>
              <w:tab w:val="right" w:leader="dot" w:pos="9720"/>
            </w:tabs>
            <w:rPr>
              <w:noProof/>
            </w:rPr>
          </w:pPr>
          <w:hyperlink w:anchor="_Toc126920554" w:history="1">
            <w:r w:rsidR="000D44EF" w:rsidRPr="00EE00D8">
              <w:rPr>
                <w:rStyle w:val="Hyperlink"/>
                <w:noProof/>
              </w:rPr>
              <w:t>Text to Columns</w:t>
            </w:r>
            <w:r w:rsidR="000D44EF">
              <w:rPr>
                <w:noProof/>
                <w:webHidden/>
              </w:rPr>
              <w:tab/>
            </w:r>
            <w:r w:rsidR="000D44EF">
              <w:rPr>
                <w:noProof/>
                <w:webHidden/>
              </w:rPr>
              <w:fldChar w:fldCharType="begin"/>
            </w:r>
            <w:r w:rsidR="000D44EF">
              <w:rPr>
                <w:noProof/>
                <w:webHidden/>
              </w:rPr>
              <w:instrText xml:space="preserve"> PAGEREF _Toc126920554 \h </w:instrText>
            </w:r>
            <w:r w:rsidR="000D44EF">
              <w:rPr>
                <w:noProof/>
                <w:webHidden/>
              </w:rPr>
            </w:r>
            <w:r w:rsidR="000D44EF">
              <w:rPr>
                <w:noProof/>
                <w:webHidden/>
              </w:rPr>
              <w:fldChar w:fldCharType="separate"/>
            </w:r>
            <w:r w:rsidR="000D44EF">
              <w:rPr>
                <w:noProof/>
                <w:webHidden/>
              </w:rPr>
              <w:t>10</w:t>
            </w:r>
            <w:r w:rsidR="000D44EF">
              <w:rPr>
                <w:noProof/>
                <w:webHidden/>
              </w:rPr>
              <w:fldChar w:fldCharType="end"/>
            </w:r>
          </w:hyperlink>
        </w:p>
        <w:p w14:paraId="73ED448D" w14:textId="71A23EF3" w:rsidR="000D44EF" w:rsidRDefault="00000000">
          <w:pPr>
            <w:pStyle w:val="TOC2"/>
            <w:tabs>
              <w:tab w:val="right" w:leader="dot" w:pos="9720"/>
            </w:tabs>
            <w:rPr>
              <w:noProof/>
            </w:rPr>
          </w:pPr>
          <w:hyperlink w:anchor="_Toc126920555" w:history="1">
            <w:r w:rsidR="000D44EF" w:rsidRPr="00EE00D8">
              <w:rPr>
                <w:rStyle w:val="Hyperlink"/>
                <w:noProof/>
              </w:rPr>
              <w:t>Cross Tab</w:t>
            </w:r>
            <w:r w:rsidR="000D44EF">
              <w:rPr>
                <w:noProof/>
                <w:webHidden/>
              </w:rPr>
              <w:tab/>
            </w:r>
            <w:r w:rsidR="000D44EF">
              <w:rPr>
                <w:noProof/>
                <w:webHidden/>
              </w:rPr>
              <w:fldChar w:fldCharType="begin"/>
            </w:r>
            <w:r w:rsidR="000D44EF">
              <w:rPr>
                <w:noProof/>
                <w:webHidden/>
              </w:rPr>
              <w:instrText xml:space="preserve"> PAGEREF _Toc126920555 \h </w:instrText>
            </w:r>
            <w:r w:rsidR="000D44EF">
              <w:rPr>
                <w:noProof/>
                <w:webHidden/>
              </w:rPr>
            </w:r>
            <w:r w:rsidR="000D44EF">
              <w:rPr>
                <w:noProof/>
                <w:webHidden/>
              </w:rPr>
              <w:fldChar w:fldCharType="separate"/>
            </w:r>
            <w:r w:rsidR="000D44EF">
              <w:rPr>
                <w:noProof/>
                <w:webHidden/>
              </w:rPr>
              <w:t>11</w:t>
            </w:r>
            <w:r w:rsidR="000D44EF">
              <w:rPr>
                <w:noProof/>
                <w:webHidden/>
              </w:rPr>
              <w:fldChar w:fldCharType="end"/>
            </w:r>
          </w:hyperlink>
        </w:p>
        <w:p w14:paraId="706BDBA4" w14:textId="5BFAF837" w:rsidR="000D44EF" w:rsidRDefault="00000000">
          <w:pPr>
            <w:pStyle w:val="TOC2"/>
            <w:tabs>
              <w:tab w:val="right" w:leader="dot" w:pos="9720"/>
            </w:tabs>
            <w:rPr>
              <w:noProof/>
            </w:rPr>
          </w:pPr>
          <w:hyperlink w:anchor="_Toc126920556" w:history="1">
            <w:r w:rsidR="000D44EF" w:rsidRPr="00EE00D8">
              <w:rPr>
                <w:rStyle w:val="Hyperlink"/>
                <w:noProof/>
              </w:rPr>
              <w:t>Multi-Field Formula</w:t>
            </w:r>
            <w:r w:rsidR="000D44EF">
              <w:rPr>
                <w:noProof/>
                <w:webHidden/>
              </w:rPr>
              <w:tab/>
            </w:r>
            <w:r w:rsidR="000D44EF">
              <w:rPr>
                <w:noProof/>
                <w:webHidden/>
              </w:rPr>
              <w:fldChar w:fldCharType="begin"/>
            </w:r>
            <w:r w:rsidR="000D44EF">
              <w:rPr>
                <w:noProof/>
                <w:webHidden/>
              </w:rPr>
              <w:instrText xml:space="preserve"> PAGEREF _Toc126920556 \h </w:instrText>
            </w:r>
            <w:r w:rsidR="000D44EF">
              <w:rPr>
                <w:noProof/>
                <w:webHidden/>
              </w:rPr>
            </w:r>
            <w:r w:rsidR="000D44EF">
              <w:rPr>
                <w:noProof/>
                <w:webHidden/>
              </w:rPr>
              <w:fldChar w:fldCharType="separate"/>
            </w:r>
            <w:r w:rsidR="000D44EF">
              <w:rPr>
                <w:noProof/>
                <w:webHidden/>
              </w:rPr>
              <w:t>12</w:t>
            </w:r>
            <w:r w:rsidR="000D44EF">
              <w:rPr>
                <w:noProof/>
                <w:webHidden/>
              </w:rPr>
              <w:fldChar w:fldCharType="end"/>
            </w:r>
          </w:hyperlink>
        </w:p>
        <w:p w14:paraId="74D61DAF" w14:textId="1D8CD011" w:rsidR="000D44EF" w:rsidRDefault="00000000">
          <w:pPr>
            <w:pStyle w:val="TOC2"/>
            <w:tabs>
              <w:tab w:val="right" w:leader="dot" w:pos="9720"/>
            </w:tabs>
            <w:rPr>
              <w:noProof/>
            </w:rPr>
          </w:pPr>
          <w:hyperlink w:anchor="_Toc126920557" w:history="1">
            <w:r w:rsidR="000D44EF" w:rsidRPr="00EE00D8">
              <w:rPr>
                <w:rStyle w:val="Hyperlink"/>
                <w:noProof/>
              </w:rPr>
              <w:t>Select</w:t>
            </w:r>
            <w:r w:rsidR="000D44EF">
              <w:rPr>
                <w:noProof/>
                <w:webHidden/>
              </w:rPr>
              <w:tab/>
            </w:r>
            <w:r w:rsidR="000D44EF">
              <w:rPr>
                <w:noProof/>
                <w:webHidden/>
              </w:rPr>
              <w:fldChar w:fldCharType="begin"/>
            </w:r>
            <w:r w:rsidR="000D44EF">
              <w:rPr>
                <w:noProof/>
                <w:webHidden/>
              </w:rPr>
              <w:instrText xml:space="preserve"> PAGEREF _Toc126920557 \h </w:instrText>
            </w:r>
            <w:r w:rsidR="000D44EF">
              <w:rPr>
                <w:noProof/>
                <w:webHidden/>
              </w:rPr>
            </w:r>
            <w:r w:rsidR="000D44EF">
              <w:rPr>
                <w:noProof/>
                <w:webHidden/>
              </w:rPr>
              <w:fldChar w:fldCharType="separate"/>
            </w:r>
            <w:r w:rsidR="000D44EF">
              <w:rPr>
                <w:noProof/>
                <w:webHidden/>
              </w:rPr>
              <w:t>13</w:t>
            </w:r>
            <w:r w:rsidR="000D44EF">
              <w:rPr>
                <w:noProof/>
                <w:webHidden/>
              </w:rPr>
              <w:fldChar w:fldCharType="end"/>
            </w:r>
          </w:hyperlink>
        </w:p>
        <w:p w14:paraId="553DAD32" w14:textId="3C8F9772" w:rsidR="000D44EF" w:rsidRDefault="00000000">
          <w:pPr>
            <w:pStyle w:val="TOC2"/>
            <w:tabs>
              <w:tab w:val="right" w:leader="dot" w:pos="9720"/>
            </w:tabs>
            <w:rPr>
              <w:noProof/>
            </w:rPr>
          </w:pPr>
          <w:hyperlink w:anchor="_Toc126920558" w:history="1">
            <w:r w:rsidR="000D44EF" w:rsidRPr="00EE00D8">
              <w:rPr>
                <w:rStyle w:val="Hyperlink"/>
                <w:noProof/>
              </w:rPr>
              <w:t>Sort</w:t>
            </w:r>
            <w:r w:rsidR="000D44EF">
              <w:rPr>
                <w:noProof/>
                <w:webHidden/>
              </w:rPr>
              <w:tab/>
            </w:r>
            <w:r w:rsidR="000D44EF">
              <w:rPr>
                <w:noProof/>
                <w:webHidden/>
              </w:rPr>
              <w:fldChar w:fldCharType="begin"/>
            </w:r>
            <w:r w:rsidR="000D44EF">
              <w:rPr>
                <w:noProof/>
                <w:webHidden/>
              </w:rPr>
              <w:instrText xml:space="preserve"> PAGEREF _Toc126920558 \h </w:instrText>
            </w:r>
            <w:r w:rsidR="000D44EF">
              <w:rPr>
                <w:noProof/>
                <w:webHidden/>
              </w:rPr>
            </w:r>
            <w:r w:rsidR="000D44EF">
              <w:rPr>
                <w:noProof/>
                <w:webHidden/>
              </w:rPr>
              <w:fldChar w:fldCharType="separate"/>
            </w:r>
            <w:r w:rsidR="000D44EF">
              <w:rPr>
                <w:noProof/>
                <w:webHidden/>
              </w:rPr>
              <w:t>14</w:t>
            </w:r>
            <w:r w:rsidR="000D44EF">
              <w:rPr>
                <w:noProof/>
                <w:webHidden/>
              </w:rPr>
              <w:fldChar w:fldCharType="end"/>
            </w:r>
          </w:hyperlink>
        </w:p>
        <w:p w14:paraId="3A2A4349" w14:textId="01B56D20" w:rsidR="000D44EF" w:rsidRDefault="00000000">
          <w:pPr>
            <w:pStyle w:val="TOC1"/>
            <w:tabs>
              <w:tab w:val="right" w:leader="dot" w:pos="9720"/>
            </w:tabs>
            <w:rPr>
              <w:noProof/>
            </w:rPr>
          </w:pPr>
          <w:hyperlink w:anchor="_Toc126920559" w:history="1">
            <w:r w:rsidR="000D44EF" w:rsidRPr="00EE00D8">
              <w:rPr>
                <w:rStyle w:val="Hyperlink"/>
                <w:noProof/>
              </w:rPr>
              <w:t>Frontend Display</w:t>
            </w:r>
            <w:r w:rsidR="000D44EF">
              <w:rPr>
                <w:noProof/>
                <w:webHidden/>
              </w:rPr>
              <w:tab/>
            </w:r>
            <w:r w:rsidR="000D44EF">
              <w:rPr>
                <w:noProof/>
                <w:webHidden/>
              </w:rPr>
              <w:fldChar w:fldCharType="begin"/>
            </w:r>
            <w:r w:rsidR="000D44EF">
              <w:rPr>
                <w:noProof/>
                <w:webHidden/>
              </w:rPr>
              <w:instrText xml:space="preserve"> PAGEREF _Toc126920559 \h </w:instrText>
            </w:r>
            <w:r w:rsidR="000D44EF">
              <w:rPr>
                <w:noProof/>
                <w:webHidden/>
              </w:rPr>
            </w:r>
            <w:r w:rsidR="000D44EF">
              <w:rPr>
                <w:noProof/>
                <w:webHidden/>
              </w:rPr>
              <w:fldChar w:fldCharType="separate"/>
            </w:r>
            <w:r w:rsidR="000D44EF">
              <w:rPr>
                <w:noProof/>
                <w:webHidden/>
              </w:rPr>
              <w:t>14</w:t>
            </w:r>
            <w:r w:rsidR="000D44EF">
              <w:rPr>
                <w:noProof/>
                <w:webHidden/>
              </w:rPr>
              <w:fldChar w:fldCharType="end"/>
            </w:r>
          </w:hyperlink>
        </w:p>
        <w:p w14:paraId="0264257C" w14:textId="399F53C6" w:rsidR="000D44EF" w:rsidRDefault="00000000">
          <w:pPr>
            <w:pStyle w:val="TOC2"/>
            <w:tabs>
              <w:tab w:val="right" w:leader="dot" w:pos="9720"/>
            </w:tabs>
            <w:rPr>
              <w:noProof/>
            </w:rPr>
          </w:pPr>
          <w:hyperlink w:anchor="_Toc126920560" w:history="1">
            <w:r w:rsidR="000D44EF" w:rsidRPr="00EE00D8">
              <w:rPr>
                <w:rStyle w:val="Hyperlink"/>
                <w:noProof/>
              </w:rPr>
              <w:t>Text Box</w:t>
            </w:r>
            <w:r w:rsidR="000D44EF">
              <w:rPr>
                <w:noProof/>
                <w:webHidden/>
              </w:rPr>
              <w:tab/>
            </w:r>
            <w:r w:rsidR="000D44EF">
              <w:rPr>
                <w:noProof/>
                <w:webHidden/>
              </w:rPr>
              <w:fldChar w:fldCharType="begin"/>
            </w:r>
            <w:r w:rsidR="000D44EF">
              <w:rPr>
                <w:noProof/>
                <w:webHidden/>
              </w:rPr>
              <w:instrText xml:space="preserve"> PAGEREF _Toc126920560 \h </w:instrText>
            </w:r>
            <w:r w:rsidR="000D44EF">
              <w:rPr>
                <w:noProof/>
                <w:webHidden/>
              </w:rPr>
            </w:r>
            <w:r w:rsidR="000D44EF">
              <w:rPr>
                <w:noProof/>
                <w:webHidden/>
              </w:rPr>
              <w:fldChar w:fldCharType="separate"/>
            </w:r>
            <w:r w:rsidR="000D44EF">
              <w:rPr>
                <w:noProof/>
                <w:webHidden/>
              </w:rPr>
              <w:t>15</w:t>
            </w:r>
            <w:r w:rsidR="000D44EF">
              <w:rPr>
                <w:noProof/>
                <w:webHidden/>
              </w:rPr>
              <w:fldChar w:fldCharType="end"/>
            </w:r>
          </w:hyperlink>
        </w:p>
        <w:p w14:paraId="56FEB0FB" w14:textId="3A6C1A26" w:rsidR="000D44EF" w:rsidRDefault="00000000">
          <w:pPr>
            <w:pStyle w:val="TOC2"/>
            <w:tabs>
              <w:tab w:val="right" w:leader="dot" w:pos="9720"/>
            </w:tabs>
            <w:rPr>
              <w:noProof/>
            </w:rPr>
          </w:pPr>
          <w:hyperlink w:anchor="_Toc126920561" w:history="1">
            <w:r w:rsidR="000D44EF" w:rsidRPr="00EE00D8">
              <w:rPr>
                <w:rStyle w:val="Hyperlink"/>
                <w:noProof/>
              </w:rPr>
              <w:t>Action</w:t>
            </w:r>
            <w:r w:rsidR="000D44EF">
              <w:rPr>
                <w:noProof/>
                <w:webHidden/>
              </w:rPr>
              <w:tab/>
            </w:r>
            <w:r w:rsidR="000D44EF">
              <w:rPr>
                <w:noProof/>
                <w:webHidden/>
              </w:rPr>
              <w:fldChar w:fldCharType="begin"/>
            </w:r>
            <w:r w:rsidR="000D44EF">
              <w:rPr>
                <w:noProof/>
                <w:webHidden/>
              </w:rPr>
              <w:instrText xml:space="preserve"> PAGEREF _Toc126920561 \h </w:instrText>
            </w:r>
            <w:r w:rsidR="000D44EF">
              <w:rPr>
                <w:noProof/>
                <w:webHidden/>
              </w:rPr>
            </w:r>
            <w:r w:rsidR="000D44EF">
              <w:rPr>
                <w:noProof/>
                <w:webHidden/>
              </w:rPr>
              <w:fldChar w:fldCharType="separate"/>
            </w:r>
            <w:r w:rsidR="000D44EF">
              <w:rPr>
                <w:noProof/>
                <w:webHidden/>
              </w:rPr>
              <w:t>15</w:t>
            </w:r>
            <w:r w:rsidR="000D44EF">
              <w:rPr>
                <w:noProof/>
                <w:webHidden/>
              </w:rPr>
              <w:fldChar w:fldCharType="end"/>
            </w:r>
          </w:hyperlink>
        </w:p>
        <w:p w14:paraId="03D86A1A" w14:textId="266A0B6D" w:rsidR="000D44EF" w:rsidRDefault="00000000">
          <w:pPr>
            <w:pStyle w:val="TOC2"/>
            <w:tabs>
              <w:tab w:val="right" w:leader="dot" w:pos="9720"/>
            </w:tabs>
            <w:rPr>
              <w:noProof/>
            </w:rPr>
          </w:pPr>
          <w:hyperlink w:anchor="_Toc126920562" w:history="1">
            <w:r w:rsidR="000D44EF" w:rsidRPr="00EE00D8">
              <w:rPr>
                <w:rStyle w:val="Hyperlink"/>
                <w:noProof/>
              </w:rPr>
              <w:t>Browse tool</w:t>
            </w:r>
            <w:r w:rsidR="000D44EF">
              <w:rPr>
                <w:noProof/>
                <w:webHidden/>
              </w:rPr>
              <w:tab/>
            </w:r>
            <w:r w:rsidR="000D44EF">
              <w:rPr>
                <w:noProof/>
                <w:webHidden/>
              </w:rPr>
              <w:fldChar w:fldCharType="begin"/>
            </w:r>
            <w:r w:rsidR="000D44EF">
              <w:rPr>
                <w:noProof/>
                <w:webHidden/>
              </w:rPr>
              <w:instrText xml:space="preserve"> PAGEREF _Toc126920562 \h </w:instrText>
            </w:r>
            <w:r w:rsidR="000D44EF">
              <w:rPr>
                <w:noProof/>
                <w:webHidden/>
              </w:rPr>
            </w:r>
            <w:r w:rsidR="000D44EF">
              <w:rPr>
                <w:noProof/>
                <w:webHidden/>
              </w:rPr>
              <w:fldChar w:fldCharType="separate"/>
            </w:r>
            <w:r w:rsidR="000D44EF">
              <w:rPr>
                <w:noProof/>
                <w:webHidden/>
              </w:rPr>
              <w:t>16</w:t>
            </w:r>
            <w:r w:rsidR="000D44EF">
              <w:rPr>
                <w:noProof/>
                <w:webHidden/>
              </w:rPr>
              <w:fldChar w:fldCharType="end"/>
            </w:r>
          </w:hyperlink>
        </w:p>
        <w:p w14:paraId="206B148E" w14:textId="4D5838BF" w:rsidR="000D44EF" w:rsidRDefault="00000000">
          <w:pPr>
            <w:pStyle w:val="TOC1"/>
            <w:tabs>
              <w:tab w:val="right" w:leader="dot" w:pos="9720"/>
            </w:tabs>
            <w:rPr>
              <w:noProof/>
            </w:rPr>
          </w:pPr>
          <w:hyperlink w:anchor="_Toc126920563" w:history="1">
            <w:r w:rsidR="000D44EF" w:rsidRPr="00EE00D8">
              <w:rPr>
                <w:rStyle w:val="Hyperlink"/>
                <w:noProof/>
              </w:rPr>
              <w:t>Summary</w:t>
            </w:r>
            <w:r w:rsidR="000D44EF">
              <w:rPr>
                <w:noProof/>
                <w:webHidden/>
              </w:rPr>
              <w:tab/>
            </w:r>
            <w:r w:rsidR="000D44EF">
              <w:rPr>
                <w:noProof/>
                <w:webHidden/>
              </w:rPr>
              <w:fldChar w:fldCharType="begin"/>
            </w:r>
            <w:r w:rsidR="000D44EF">
              <w:rPr>
                <w:noProof/>
                <w:webHidden/>
              </w:rPr>
              <w:instrText xml:space="preserve"> PAGEREF _Toc126920563 \h </w:instrText>
            </w:r>
            <w:r w:rsidR="000D44EF">
              <w:rPr>
                <w:noProof/>
                <w:webHidden/>
              </w:rPr>
            </w:r>
            <w:r w:rsidR="000D44EF">
              <w:rPr>
                <w:noProof/>
                <w:webHidden/>
              </w:rPr>
              <w:fldChar w:fldCharType="separate"/>
            </w:r>
            <w:r w:rsidR="000D44EF">
              <w:rPr>
                <w:noProof/>
                <w:webHidden/>
              </w:rPr>
              <w:t>18</w:t>
            </w:r>
            <w:r w:rsidR="000D44EF">
              <w:rPr>
                <w:noProof/>
                <w:webHidden/>
              </w:rPr>
              <w:fldChar w:fldCharType="end"/>
            </w:r>
          </w:hyperlink>
        </w:p>
        <w:p w14:paraId="47004C66" w14:textId="3B70E1EA" w:rsidR="000D44EF" w:rsidRDefault="00000000">
          <w:pPr>
            <w:pStyle w:val="TOC2"/>
            <w:tabs>
              <w:tab w:val="right" w:leader="dot" w:pos="9720"/>
            </w:tabs>
            <w:rPr>
              <w:noProof/>
            </w:rPr>
          </w:pPr>
          <w:hyperlink w:anchor="_Toc126920564" w:history="1">
            <w:r w:rsidR="000D44EF" w:rsidRPr="00EE00D8">
              <w:rPr>
                <w:rStyle w:val="Hyperlink"/>
                <w:noProof/>
              </w:rPr>
              <w:t>Findings</w:t>
            </w:r>
            <w:r w:rsidR="000D44EF">
              <w:rPr>
                <w:noProof/>
                <w:webHidden/>
              </w:rPr>
              <w:tab/>
            </w:r>
            <w:r w:rsidR="000D44EF">
              <w:rPr>
                <w:noProof/>
                <w:webHidden/>
              </w:rPr>
              <w:fldChar w:fldCharType="begin"/>
            </w:r>
            <w:r w:rsidR="000D44EF">
              <w:rPr>
                <w:noProof/>
                <w:webHidden/>
              </w:rPr>
              <w:instrText xml:space="preserve"> PAGEREF _Toc126920564 \h </w:instrText>
            </w:r>
            <w:r w:rsidR="000D44EF">
              <w:rPr>
                <w:noProof/>
                <w:webHidden/>
              </w:rPr>
            </w:r>
            <w:r w:rsidR="000D44EF">
              <w:rPr>
                <w:noProof/>
                <w:webHidden/>
              </w:rPr>
              <w:fldChar w:fldCharType="separate"/>
            </w:r>
            <w:r w:rsidR="000D44EF">
              <w:rPr>
                <w:noProof/>
                <w:webHidden/>
              </w:rPr>
              <w:t>18</w:t>
            </w:r>
            <w:r w:rsidR="000D44EF">
              <w:rPr>
                <w:noProof/>
                <w:webHidden/>
              </w:rPr>
              <w:fldChar w:fldCharType="end"/>
            </w:r>
          </w:hyperlink>
        </w:p>
        <w:p w14:paraId="717FC376" w14:textId="77199CC7" w:rsidR="000D44EF" w:rsidRDefault="00000000">
          <w:pPr>
            <w:pStyle w:val="TOC2"/>
            <w:tabs>
              <w:tab w:val="right" w:leader="dot" w:pos="9720"/>
            </w:tabs>
            <w:rPr>
              <w:noProof/>
            </w:rPr>
          </w:pPr>
          <w:hyperlink w:anchor="_Toc126920565" w:history="1">
            <w:r w:rsidR="000D44EF" w:rsidRPr="00EE00D8">
              <w:rPr>
                <w:rStyle w:val="Hyperlink"/>
                <w:noProof/>
              </w:rPr>
              <w:t>“Getting Started Learning Path” Completion</w:t>
            </w:r>
            <w:r w:rsidR="000D44EF">
              <w:rPr>
                <w:noProof/>
                <w:webHidden/>
              </w:rPr>
              <w:tab/>
            </w:r>
            <w:r w:rsidR="000D44EF">
              <w:rPr>
                <w:noProof/>
                <w:webHidden/>
              </w:rPr>
              <w:fldChar w:fldCharType="begin"/>
            </w:r>
            <w:r w:rsidR="000D44EF">
              <w:rPr>
                <w:noProof/>
                <w:webHidden/>
              </w:rPr>
              <w:instrText xml:space="preserve"> PAGEREF _Toc126920565 \h </w:instrText>
            </w:r>
            <w:r w:rsidR="000D44EF">
              <w:rPr>
                <w:noProof/>
                <w:webHidden/>
              </w:rPr>
            </w:r>
            <w:r w:rsidR="000D44EF">
              <w:rPr>
                <w:noProof/>
                <w:webHidden/>
              </w:rPr>
              <w:fldChar w:fldCharType="separate"/>
            </w:r>
            <w:r w:rsidR="000D44EF">
              <w:rPr>
                <w:noProof/>
                <w:webHidden/>
              </w:rPr>
              <w:t>19</w:t>
            </w:r>
            <w:r w:rsidR="000D44EF">
              <w:rPr>
                <w:noProof/>
                <w:webHidden/>
              </w:rPr>
              <w:fldChar w:fldCharType="end"/>
            </w:r>
          </w:hyperlink>
        </w:p>
        <w:p w14:paraId="4D7A80F9" w14:textId="37189D65" w:rsidR="000D44EF" w:rsidRDefault="00000000">
          <w:pPr>
            <w:pStyle w:val="TOC2"/>
            <w:tabs>
              <w:tab w:val="right" w:leader="dot" w:pos="9720"/>
            </w:tabs>
            <w:rPr>
              <w:noProof/>
            </w:rPr>
          </w:pPr>
          <w:hyperlink w:anchor="_Toc126920566" w:history="1">
            <w:r w:rsidR="000D44EF" w:rsidRPr="00EE00D8">
              <w:rPr>
                <w:rStyle w:val="Hyperlink"/>
                <w:noProof/>
              </w:rPr>
              <w:t>Alteryx Foundation Micro-Credential Certificate</w:t>
            </w:r>
            <w:r w:rsidR="000D44EF">
              <w:rPr>
                <w:noProof/>
                <w:webHidden/>
              </w:rPr>
              <w:tab/>
            </w:r>
            <w:r w:rsidR="000D44EF">
              <w:rPr>
                <w:noProof/>
                <w:webHidden/>
              </w:rPr>
              <w:fldChar w:fldCharType="begin"/>
            </w:r>
            <w:r w:rsidR="000D44EF">
              <w:rPr>
                <w:noProof/>
                <w:webHidden/>
              </w:rPr>
              <w:instrText xml:space="preserve"> PAGEREF _Toc126920566 \h </w:instrText>
            </w:r>
            <w:r w:rsidR="000D44EF">
              <w:rPr>
                <w:noProof/>
                <w:webHidden/>
              </w:rPr>
            </w:r>
            <w:r w:rsidR="000D44EF">
              <w:rPr>
                <w:noProof/>
                <w:webHidden/>
              </w:rPr>
              <w:fldChar w:fldCharType="separate"/>
            </w:r>
            <w:r w:rsidR="000D44EF">
              <w:rPr>
                <w:noProof/>
                <w:webHidden/>
              </w:rPr>
              <w:t>20</w:t>
            </w:r>
            <w:r w:rsidR="000D44EF">
              <w:rPr>
                <w:noProof/>
                <w:webHidden/>
              </w:rPr>
              <w:fldChar w:fldCharType="end"/>
            </w:r>
          </w:hyperlink>
        </w:p>
        <w:p w14:paraId="6FB2BB14" w14:textId="1C67C352" w:rsidR="000D44EF" w:rsidRDefault="00000000">
          <w:pPr>
            <w:pStyle w:val="TOC1"/>
            <w:tabs>
              <w:tab w:val="right" w:leader="dot" w:pos="9720"/>
            </w:tabs>
            <w:rPr>
              <w:noProof/>
            </w:rPr>
          </w:pPr>
          <w:hyperlink w:anchor="_Toc126920567" w:history="1">
            <w:r w:rsidR="000D44EF" w:rsidRPr="00EE00D8">
              <w:rPr>
                <w:rStyle w:val="Hyperlink"/>
                <w:noProof/>
              </w:rPr>
              <w:t>Reflection</w:t>
            </w:r>
            <w:r w:rsidR="000D44EF">
              <w:rPr>
                <w:noProof/>
                <w:webHidden/>
              </w:rPr>
              <w:tab/>
            </w:r>
            <w:r w:rsidR="000D44EF">
              <w:rPr>
                <w:noProof/>
                <w:webHidden/>
              </w:rPr>
              <w:fldChar w:fldCharType="begin"/>
            </w:r>
            <w:r w:rsidR="000D44EF">
              <w:rPr>
                <w:noProof/>
                <w:webHidden/>
              </w:rPr>
              <w:instrText xml:space="preserve"> PAGEREF _Toc126920567 \h </w:instrText>
            </w:r>
            <w:r w:rsidR="000D44EF">
              <w:rPr>
                <w:noProof/>
                <w:webHidden/>
              </w:rPr>
            </w:r>
            <w:r w:rsidR="000D44EF">
              <w:rPr>
                <w:noProof/>
                <w:webHidden/>
              </w:rPr>
              <w:fldChar w:fldCharType="separate"/>
            </w:r>
            <w:r w:rsidR="000D44EF">
              <w:rPr>
                <w:noProof/>
                <w:webHidden/>
              </w:rPr>
              <w:t>20</w:t>
            </w:r>
            <w:r w:rsidR="000D44EF">
              <w:rPr>
                <w:noProof/>
                <w:webHidden/>
              </w:rPr>
              <w:fldChar w:fldCharType="end"/>
            </w:r>
          </w:hyperlink>
        </w:p>
        <w:p w14:paraId="1ADE3F0E" w14:textId="36BFDA50" w:rsidR="00FC6C0B" w:rsidRPr="003E7616" w:rsidRDefault="00FC6C0B">
          <w:r w:rsidRPr="003E7616">
            <w:rPr>
              <w:b/>
              <w:bCs/>
            </w:rPr>
            <w:fldChar w:fldCharType="end"/>
          </w:r>
        </w:p>
      </w:sdtContent>
    </w:sdt>
    <w:p w14:paraId="40BF6995" w14:textId="38A7D8AC" w:rsidR="00FC6C0B" w:rsidRPr="003E7616" w:rsidRDefault="00FC6C0B">
      <w:pPr>
        <w:rPr>
          <w:rFonts w:asciiTheme="majorHAnsi" w:eastAsiaTheme="majorEastAsia" w:hAnsiTheme="majorHAnsi" w:cstheme="majorBidi"/>
          <w:color w:val="2F5496" w:themeColor="accent1" w:themeShade="BF"/>
          <w:sz w:val="32"/>
          <w:szCs w:val="32"/>
        </w:rPr>
      </w:pPr>
      <w:r w:rsidRPr="003E7616">
        <w:br w:type="page"/>
      </w:r>
    </w:p>
    <w:p w14:paraId="16FEC2AB" w14:textId="6597528A" w:rsidR="00281D53" w:rsidRPr="003E7616" w:rsidRDefault="00FC6C0B" w:rsidP="00866003">
      <w:pPr>
        <w:pStyle w:val="Heading1"/>
      </w:pPr>
      <w:bookmarkStart w:id="5" w:name="_Toc126920543"/>
      <w:r w:rsidRPr="003E7616">
        <w:lastRenderedPageBreak/>
        <w:t>Problem Statement Formulation</w:t>
      </w:r>
      <w:bookmarkEnd w:id="5"/>
    </w:p>
    <w:p w14:paraId="73999F9B" w14:textId="373E0057" w:rsidR="00866003" w:rsidRPr="003E7616" w:rsidRDefault="00866003" w:rsidP="00866003">
      <w:r w:rsidRPr="003E7616">
        <w:t xml:space="preserve">As Singapore strives towards being a car-lite society, more commuters will use public transport like buses to travel. And as more commuters use buses, the demand to know bus arrival times increases. A pipeline needs to be built to provide real-time bus arrival times for a given bus stop. By not knowing when buses arrive, commuters may have to wait under hot or wet weather for a long time, miss buses, or </w:t>
      </w:r>
      <w:r w:rsidR="00D460DA" w:rsidRPr="003E7616">
        <w:t xml:space="preserve">be </w:t>
      </w:r>
      <w:r w:rsidRPr="003E7616">
        <w:t>unable to plan their travel time effectively. If buses are unattractive due to long wait times, commuters would not use them.</w:t>
      </w:r>
    </w:p>
    <w:p w14:paraId="4EC676ED" w14:textId="17E8107C" w:rsidR="00FC6C0B" w:rsidRPr="003E7616" w:rsidRDefault="00866003" w:rsidP="00FC6C0B">
      <w:r w:rsidRPr="003E7616">
        <w:t>This problem can be seen across Singapore across all ages from students to workers. The problem occurs more often during peak hours of the morning and evening. This problem also affects the government as they want to incentivise commuting using public transport.</w:t>
      </w:r>
    </w:p>
    <w:p w14:paraId="5D53F5F8" w14:textId="673A252F" w:rsidR="00866003" w:rsidRPr="003E7616" w:rsidRDefault="00866003" w:rsidP="00FC6C0B">
      <w:r w:rsidRPr="003E7616">
        <w:t>This report aims to explain the pipeline development process using Alteryx Designer.</w:t>
      </w:r>
      <w:r w:rsidR="00D460DA" w:rsidRPr="003E7616">
        <w:t xml:space="preserve"> These processes include:</w:t>
      </w:r>
    </w:p>
    <w:p w14:paraId="3CB168F2" w14:textId="4F6CDE72" w:rsidR="00D460DA" w:rsidRPr="003E7616" w:rsidRDefault="00D460DA" w:rsidP="00D460DA">
      <w:pPr>
        <w:pStyle w:val="ListParagraph"/>
        <w:numPr>
          <w:ilvl w:val="0"/>
          <w:numId w:val="13"/>
        </w:numPr>
      </w:pPr>
      <w:r w:rsidRPr="003E7616">
        <w:t>Preparation</w:t>
      </w:r>
    </w:p>
    <w:p w14:paraId="1E9E9A93" w14:textId="0FAF630B" w:rsidR="00D460DA" w:rsidRPr="003E7616" w:rsidRDefault="00D460DA" w:rsidP="00D460DA">
      <w:pPr>
        <w:pStyle w:val="ListParagraph"/>
        <w:numPr>
          <w:ilvl w:val="0"/>
          <w:numId w:val="13"/>
        </w:numPr>
      </w:pPr>
      <w:r w:rsidRPr="003E7616">
        <w:t>API Call</w:t>
      </w:r>
    </w:p>
    <w:p w14:paraId="56774ED3" w14:textId="5E5928DD" w:rsidR="00D460DA" w:rsidRPr="003E7616" w:rsidRDefault="00D460DA" w:rsidP="00D460DA">
      <w:pPr>
        <w:pStyle w:val="ListParagraph"/>
        <w:numPr>
          <w:ilvl w:val="0"/>
          <w:numId w:val="13"/>
        </w:numPr>
      </w:pPr>
      <w:r w:rsidRPr="003E7616">
        <w:t>Data Display</w:t>
      </w:r>
    </w:p>
    <w:p w14:paraId="1D819A81" w14:textId="10767CA2" w:rsidR="00D460DA" w:rsidRPr="003E7616" w:rsidRDefault="00D460DA" w:rsidP="00D460DA">
      <w:pPr>
        <w:pStyle w:val="ListParagraph"/>
        <w:numPr>
          <w:ilvl w:val="0"/>
          <w:numId w:val="13"/>
        </w:numPr>
      </w:pPr>
      <w:r w:rsidRPr="003E7616">
        <w:t>Frontend Display</w:t>
      </w:r>
    </w:p>
    <w:p w14:paraId="507AB41C" w14:textId="77777777" w:rsidR="00866003" w:rsidRPr="003E7616" w:rsidRDefault="00866003" w:rsidP="00FC6C0B"/>
    <w:p w14:paraId="2ECD4D3F" w14:textId="77777777" w:rsidR="00FC6C0B" w:rsidRPr="003E7616" w:rsidRDefault="00FC6C0B" w:rsidP="00FC6C0B">
      <w:pPr>
        <w:pStyle w:val="Heading1"/>
      </w:pPr>
      <w:bookmarkStart w:id="6" w:name="_Toc126920544"/>
      <w:r w:rsidRPr="003E7616">
        <w:t>Preparation</w:t>
      </w:r>
      <w:bookmarkEnd w:id="6"/>
    </w:p>
    <w:p w14:paraId="5E3207E3" w14:textId="77777777" w:rsidR="00830F8A" w:rsidRPr="003E7616" w:rsidRDefault="00830F8A" w:rsidP="00FC6C0B">
      <w:r w:rsidRPr="003E7616">
        <w:rPr>
          <w:noProof/>
        </w:rPr>
        <w:drawing>
          <wp:inline distT="0" distB="0" distL="0" distR="0" wp14:anchorId="4EC78204" wp14:editId="56D3ADF7">
            <wp:extent cx="2606266" cy="1996613"/>
            <wp:effectExtent l="0" t="0" r="3810" b="3810"/>
            <wp:docPr id="70" name="Picture 7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Diagram, timeline&#10;&#10;Description automatically generated"/>
                    <pic:cNvPicPr/>
                  </pic:nvPicPr>
                  <pic:blipFill>
                    <a:blip r:embed="rId9"/>
                    <a:stretch>
                      <a:fillRect/>
                    </a:stretch>
                  </pic:blipFill>
                  <pic:spPr>
                    <a:xfrm>
                      <a:off x="0" y="0"/>
                      <a:ext cx="2606266" cy="1996613"/>
                    </a:xfrm>
                    <a:prstGeom prst="rect">
                      <a:avLst/>
                    </a:prstGeom>
                  </pic:spPr>
                </pic:pic>
              </a:graphicData>
            </a:graphic>
          </wp:inline>
        </w:drawing>
      </w:r>
    </w:p>
    <w:p w14:paraId="151939FD" w14:textId="6ADCFA49" w:rsidR="00FC6C0B" w:rsidRPr="003E7616" w:rsidRDefault="00830F8A" w:rsidP="00FC6C0B">
      <w:r w:rsidRPr="003E7616">
        <w:t xml:space="preserve"> </w:t>
      </w:r>
      <w:r w:rsidR="00866003" w:rsidRPr="003E7616">
        <w:t xml:space="preserve">Before </w:t>
      </w:r>
      <w:r w:rsidR="00CF6AE8" w:rsidRPr="003E7616">
        <w:t xml:space="preserve">loading the data, a model must be prepared to provide the appropriate API call based on the bus stop code input. This is accomplished using the </w:t>
      </w:r>
      <w:r w:rsidR="00024792" w:rsidRPr="003E7616">
        <w:rPr>
          <w:b/>
          <w:bCs/>
        </w:rPr>
        <w:t>Text I</w:t>
      </w:r>
      <w:r w:rsidR="00CF6AE8" w:rsidRPr="003E7616">
        <w:rPr>
          <w:b/>
          <w:bCs/>
        </w:rPr>
        <w:t xml:space="preserve">nput </w:t>
      </w:r>
      <w:r w:rsidR="00CF6AE8" w:rsidRPr="003E7616">
        <w:t xml:space="preserve">and </w:t>
      </w:r>
      <w:r w:rsidR="00CF6AE8" w:rsidRPr="003E7616">
        <w:rPr>
          <w:b/>
          <w:bCs/>
        </w:rPr>
        <w:t>Formula</w:t>
      </w:r>
      <w:r w:rsidR="00CF6AE8" w:rsidRPr="003E7616">
        <w:t xml:space="preserve"> tools.</w:t>
      </w:r>
    </w:p>
    <w:p w14:paraId="33E208ED" w14:textId="017D2A71" w:rsidR="00CF6AE8" w:rsidRPr="003E7616" w:rsidRDefault="00CF6AE8" w:rsidP="00FC6C0B"/>
    <w:p w14:paraId="39D1E953" w14:textId="11BBDAF2" w:rsidR="00CF6AE8" w:rsidRPr="003E7616" w:rsidRDefault="00024792" w:rsidP="00CF6AE8">
      <w:pPr>
        <w:pStyle w:val="Heading2"/>
      </w:pPr>
      <w:bookmarkStart w:id="7" w:name="_Toc126920545"/>
      <w:r w:rsidRPr="003E7616">
        <w:t xml:space="preserve">Text </w:t>
      </w:r>
      <w:r w:rsidR="00CF6AE8" w:rsidRPr="003E7616">
        <w:t>Input tool</w:t>
      </w:r>
      <w:bookmarkEnd w:id="7"/>
    </w:p>
    <w:p w14:paraId="20FD5488" w14:textId="008B6586" w:rsidR="00024792" w:rsidRPr="003E7616" w:rsidRDefault="00CF6AE8" w:rsidP="00FC6C0B">
      <w:r w:rsidRPr="003E7616">
        <w:rPr>
          <w:noProof/>
        </w:rPr>
        <w:drawing>
          <wp:inline distT="0" distB="0" distL="0" distR="0" wp14:anchorId="2C2E3275" wp14:editId="4544FC49">
            <wp:extent cx="541020" cy="530411"/>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43121" cy="532471"/>
                    </a:xfrm>
                    <a:prstGeom prst="rect">
                      <a:avLst/>
                    </a:prstGeom>
                    <a:noFill/>
                    <a:ln>
                      <a:noFill/>
                    </a:ln>
                  </pic:spPr>
                </pic:pic>
              </a:graphicData>
            </a:graphic>
          </wp:inline>
        </w:drawing>
      </w:r>
    </w:p>
    <w:p w14:paraId="14617952" w14:textId="1A897E43" w:rsidR="00024792" w:rsidRPr="003E7616" w:rsidRDefault="00024792" w:rsidP="00FC6C0B">
      <w:r w:rsidRPr="003E7616">
        <w:t xml:space="preserve">There are 2 types of input tools: </w:t>
      </w:r>
      <w:r w:rsidRPr="003E7616">
        <w:rPr>
          <w:b/>
          <w:bCs/>
        </w:rPr>
        <w:t>Input Data</w:t>
      </w:r>
      <w:r w:rsidRPr="003E7616">
        <w:t xml:space="preserve">, and </w:t>
      </w:r>
      <w:r w:rsidRPr="003E7616">
        <w:rPr>
          <w:b/>
          <w:bCs/>
        </w:rPr>
        <w:t>Text Input</w:t>
      </w:r>
      <w:r w:rsidRPr="003E7616">
        <w:t>. Input Data is used to connect to files (</w:t>
      </w:r>
      <w:r w:rsidR="00D460DA" w:rsidRPr="003E7616">
        <w:t>i.e.,</w:t>
      </w:r>
      <w:r w:rsidRPr="003E7616">
        <w:t xml:space="preserve"> Excel, CSV, XML, etc.) or databases. Since the pipeline connects to a website, this tool is not </w:t>
      </w:r>
      <w:r w:rsidR="00F57315" w:rsidRPr="003E7616">
        <w:t>applicable,</w:t>
      </w:r>
      <w:r w:rsidRPr="003E7616">
        <w:t xml:space="preserve"> and the Text Input Data tool is used instead.</w:t>
      </w:r>
    </w:p>
    <w:p w14:paraId="6F3F1640" w14:textId="3A7AAAAC" w:rsidR="00CF6AE8" w:rsidRPr="003E7616" w:rsidRDefault="00AA3314" w:rsidP="00024792">
      <w:pPr>
        <w:pStyle w:val="ListParagraph"/>
        <w:numPr>
          <w:ilvl w:val="0"/>
          <w:numId w:val="1"/>
        </w:numPr>
      </w:pPr>
      <w:r w:rsidRPr="003E7616">
        <w:t xml:space="preserve">From the </w:t>
      </w:r>
      <w:proofErr w:type="gramStart"/>
      <w:r w:rsidRPr="003E7616">
        <w:rPr>
          <w:b/>
          <w:bCs/>
        </w:rPr>
        <w:t>In</w:t>
      </w:r>
      <w:proofErr w:type="gramEnd"/>
      <w:r w:rsidRPr="003E7616">
        <w:rPr>
          <w:b/>
          <w:bCs/>
        </w:rPr>
        <w:t>/Out</w:t>
      </w:r>
      <w:r w:rsidRPr="003E7616">
        <w:t xml:space="preserve"> tab, d</w:t>
      </w:r>
      <w:r w:rsidR="00CF6AE8" w:rsidRPr="003E7616">
        <w:t xml:space="preserve">rag the </w:t>
      </w:r>
      <w:r w:rsidR="00024792" w:rsidRPr="003E7616">
        <w:rPr>
          <w:b/>
          <w:bCs/>
        </w:rPr>
        <w:t xml:space="preserve">Text </w:t>
      </w:r>
      <w:r w:rsidR="00CF6AE8" w:rsidRPr="003E7616">
        <w:rPr>
          <w:b/>
          <w:bCs/>
        </w:rPr>
        <w:t xml:space="preserve">Input </w:t>
      </w:r>
      <w:r w:rsidR="00CF6AE8" w:rsidRPr="003E7616">
        <w:t>tool from the toolbar onto the canvas.</w:t>
      </w:r>
    </w:p>
    <w:p w14:paraId="1BA748FB" w14:textId="5BDAE6FD" w:rsidR="00CF6AE8" w:rsidRPr="003E7616" w:rsidRDefault="00CF6AE8" w:rsidP="00FC6C0B">
      <w:pPr>
        <w:pStyle w:val="ListParagraph"/>
        <w:numPr>
          <w:ilvl w:val="0"/>
          <w:numId w:val="1"/>
        </w:numPr>
      </w:pPr>
      <w:r w:rsidRPr="003E7616">
        <w:lastRenderedPageBreak/>
        <w:t xml:space="preserve">In the configuration window, add 3 columns: </w:t>
      </w:r>
      <w:proofErr w:type="spellStart"/>
      <w:r w:rsidRPr="003E7616">
        <w:rPr>
          <w:b/>
          <w:bCs/>
        </w:rPr>
        <w:t>BusStopNumber</w:t>
      </w:r>
      <w:proofErr w:type="spellEnd"/>
      <w:r w:rsidRPr="003E7616">
        <w:t xml:space="preserve">, </w:t>
      </w:r>
      <w:proofErr w:type="spellStart"/>
      <w:r w:rsidRPr="003E7616">
        <w:rPr>
          <w:b/>
          <w:bCs/>
        </w:rPr>
        <w:t>url</w:t>
      </w:r>
      <w:proofErr w:type="spellEnd"/>
      <w:r w:rsidRPr="003E7616">
        <w:t xml:space="preserve">, and </w:t>
      </w:r>
      <w:r w:rsidRPr="003E7616">
        <w:rPr>
          <w:b/>
          <w:bCs/>
        </w:rPr>
        <w:t>User-Agent</w:t>
      </w:r>
      <w:r w:rsidRPr="003E7616">
        <w:t>.</w:t>
      </w:r>
      <w:r w:rsidR="00024792" w:rsidRPr="003E7616">
        <w:t xml:space="preserve"> </w:t>
      </w:r>
      <w:r w:rsidR="00024792" w:rsidRPr="003E7616">
        <w:rPr>
          <w:noProof/>
        </w:rPr>
        <w:drawing>
          <wp:inline distT="0" distB="0" distL="0" distR="0" wp14:anchorId="180DD115" wp14:editId="70CDD431">
            <wp:extent cx="3276600" cy="685800"/>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76600" cy="685800"/>
                    </a:xfrm>
                    <a:prstGeom prst="rect">
                      <a:avLst/>
                    </a:prstGeom>
                    <a:noFill/>
                    <a:ln>
                      <a:noFill/>
                    </a:ln>
                  </pic:spPr>
                </pic:pic>
              </a:graphicData>
            </a:graphic>
          </wp:inline>
        </w:drawing>
      </w:r>
      <w:r w:rsidR="00024792" w:rsidRPr="003E7616">
        <w:rPr>
          <w:noProof/>
        </w:rPr>
        <w:drawing>
          <wp:inline distT="0" distB="0" distL="0" distR="0" wp14:anchorId="77DC721D" wp14:editId="5F12CC8D">
            <wp:extent cx="3101340" cy="662940"/>
            <wp:effectExtent l="0" t="0" r="3810" b="381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1340" cy="662940"/>
                    </a:xfrm>
                    <a:prstGeom prst="rect">
                      <a:avLst/>
                    </a:prstGeom>
                    <a:noFill/>
                    <a:ln>
                      <a:noFill/>
                    </a:ln>
                  </pic:spPr>
                </pic:pic>
              </a:graphicData>
            </a:graphic>
          </wp:inline>
        </w:drawing>
      </w:r>
    </w:p>
    <w:p w14:paraId="0975A858" w14:textId="20D06156" w:rsidR="00CF6AE8" w:rsidRPr="003E7616" w:rsidRDefault="00CF6AE8" w:rsidP="00CF6AE8">
      <w:pPr>
        <w:pStyle w:val="ListParagraph"/>
        <w:numPr>
          <w:ilvl w:val="1"/>
          <w:numId w:val="1"/>
        </w:numPr>
      </w:pPr>
      <w:proofErr w:type="spellStart"/>
      <w:r w:rsidRPr="003E7616">
        <w:rPr>
          <w:b/>
          <w:bCs/>
        </w:rPr>
        <w:t>BusStopNumber</w:t>
      </w:r>
      <w:proofErr w:type="spellEnd"/>
      <w:r w:rsidRPr="003E7616">
        <w:t>: Input the appropriate bus stop for the model to provide the arrival time (</w:t>
      </w:r>
      <w:proofErr w:type="gramStart"/>
      <w:r w:rsidR="00AA3314" w:rsidRPr="003E7616">
        <w:t>i.e.</w:t>
      </w:r>
      <w:proofErr w:type="gramEnd"/>
      <w:r w:rsidRPr="003E7616">
        <w:t xml:space="preserve"> 12101)</w:t>
      </w:r>
      <w:r w:rsidR="00AA3314" w:rsidRPr="003E7616">
        <w:t>.</w:t>
      </w:r>
    </w:p>
    <w:p w14:paraId="306FDB1D" w14:textId="00E60B29" w:rsidR="00CF6AE8" w:rsidRPr="003E7616" w:rsidRDefault="00CF6AE8" w:rsidP="00CF6AE8">
      <w:pPr>
        <w:pStyle w:val="ListParagraph"/>
        <w:numPr>
          <w:ilvl w:val="1"/>
          <w:numId w:val="1"/>
        </w:numPr>
      </w:pPr>
      <w:r w:rsidRPr="003E7616">
        <w:rPr>
          <w:b/>
          <w:bCs/>
        </w:rPr>
        <w:t>url</w:t>
      </w:r>
      <w:r w:rsidRPr="003E7616">
        <w:t>: The website where the bus arrival times are taken from</w:t>
      </w:r>
      <w:r w:rsidR="00AA3314" w:rsidRPr="003E7616">
        <w:t xml:space="preserve"> (</w:t>
      </w:r>
      <w:r w:rsidR="00D04237" w:rsidRPr="003E7616">
        <w:t>i.e.,</w:t>
      </w:r>
      <w:r w:rsidR="00AA3314" w:rsidRPr="003E7616">
        <w:t xml:space="preserve"> </w:t>
      </w:r>
      <w:hyperlink r:id="rId13" w:history="1">
        <w:r w:rsidR="00D04237" w:rsidRPr="003E7616">
          <w:rPr>
            <w:rStyle w:val="Hyperlink"/>
          </w:rPr>
          <w:t>http://datamall2.mytransport.sg/ltaodataservice/BusArrivalv2</w:t>
        </w:r>
      </w:hyperlink>
      <w:r w:rsidR="00D04237" w:rsidRPr="003E7616">
        <w:t>)</w:t>
      </w:r>
      <w:r w:rsidRPr="003E7616">
        <w:t>.</w:t>
      </w:r>
    </w:p>
    <w:p w14:paraId="17441C01" w14:textId="289195A6" w:rsidR="00D04237" w:rsidRPr="003E7616" w:rsidRDefault="00CF6AE8" w:rsidP="00677C32">
      <w:pPr>
        <w:pStyle w:val="ListParagraph"/>
        <w:numPr>
          <w:ilvl w:val="1"/>
          <w:numId w:val="1"/>
        </w:numPr>
      </w:pPr>
      <w:r w:rsidRPr="003E7616">
        <w:rPr>
          <w:b/>
          <w:bCs/>
        </w:rPr>
        <w:t>User-Agent</w:t>
      </w:r>
      <w:r w:rsidR="00E13469" w:rsidRPr="003E7616">
        <w:t>: Mozilla is used to access the website.</w:t>
      </w:r>
    </w:p>
    <w:p w14:paraId="53957A62" w14:textId="77777777" w:rsidR="00F57315" w:rsidRPr="003E7616" w:rsidRDefault="00F57315" w:rsidP="00677C32"/>
    <w:p w14:paraId="69123A64" w14:textId="6B2CC5A9" w:rsidR="00E13469" w:rsidRPr="003E7616" w:rsidRDefault="00F57315" w:rsidP="00677C32">
      <w:r w:rsidRPr="003E7616">
        <w:rPr>
          <w:noProof/>
        </w:rPr>
        <w:drawing>
          <wp:inline distT="0" distB="0" distL="0" distR="0" wp14:anchorId="622DE87B" wp14:editId="67F633C4">
            <wp:extent cx="4572000" cy="32766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327660"/>
                    </a:xfrm>
                    <a:prstGeom prst="rect">
                      <a:avLst/>
                    </a:prstGeom>
                    <a:noFill/>
                    <a:ln>
                      <a:noFill/>
                    </a:ln>
                  </pic:spPr>
                </pic:pic>
              </a:graphicData>
            </a:graphic>
          </wp:inline>
        </w:drawing>
      </w:r>
    </w:p>
    <w:p w14:paraId="654E4A47" w14:textId="5889F94B" w:rsidR="00677C32" w:rsidRPr="003E7616" w:rsidRDefault="00677C32" w:rsidP="00677C32">
      <w:r w:rsidRPr="003E7616">
        <w:t>The output should look like this.</w:t>
      </w:r>
    </w:p>
    <w:p w14:paraId="54EC738D" w14:textId="77777777" w:rsidR="00E13469" w:rsidRPr="003E7616" w:rsidRDefault="00E13469" w:rsidP="00FC6C0B"/>
    <w:p w14:paraId="071A8B37" w14:textId="0133565D" w:rsidR="00CF6AE8" w:rsidRPr="003E7616" w:rsidRDefault="00CF6AE8" w:rsidP="00CF6AE8">
      <w:pPr>
        <w:pStyle w:val="Heading2"/>
      </w:pPr>
      <w:bookmarkStart w:id="8" w:name="_Toc126920546"/>
      <w:r w:rsidRPr="003E7616">
        <w:t>Formula tool</w:t>
      </w:r>
      <w:bookmarkEnd w:id="8"/>
    </w:p>
    <w:p w14:paraId="47D647F9" w14:textId="459F5508" w:rsidR="00E13469" w:rsidRPr="003E7616" w:rsidRDefault="00E13469" w:rsidP="00FC6C0B">
      <w:r w:rsidRPr="003E7616">
        <w:rPr>
          <w:noProof/>
        </w:rPr>
        <w:drawing>
          <wp:inline distT="0" distB="0" distL="0" distR="0" wp14:anchorId="3386A5AA" wp14:editId="01A2D1FD">
            <wp:extent cx="483198" cy="586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6251" cy="590447"/>
                    </a:xfrm>
                    <a:prstGeom prst="rect">
                      <a:avLst/>
                    </a:prstGeom>
                    <a:noFill/>
                    <a:ln>
                      <a:noFill/>
                    </a:ln>
                  </pic:spPr>
                </pic:pic>
              </a:graphicData>
            </a:graphic>
          </wp:inline>
        </w:drawing>
      </w:r>
    </w:p>
    <w:p w14:paraId="2984E04A" w14:textId="1197347C" w:rsidR="00CF6AE8" w:rsidRPr="003E7616" w:rsidRDefault="00AA3314" w:rsidP="00FC6C0B">
      <w:pPr>
        <w:pStyle w:val="ListParagraph"/>
        <w:numPr>
          <w:ilvl w:val="0"/>
          <w:numId w:val="1"/>
        </w:numPr>
      </w:pPr>
      <w:r w:rsidRPr="003E7616">
        <w:t xml:space="preserve">From the </w:t>
      </w:r>
      <w:r w:rsidRPr="003E7616">
        <w:rPr>
          <w:b/>
          <w:bCs/>
        </w:rPr>
        <w:t>Preparation</w:t>
      </w:r>
      <w:r w:rsidRPr="003E7616">
        <w:t xml:space="preserve"> tab, drag </w:t>
      </w:r>
      <w:r w:rsidR="00E13469" w:rsidRPr="003E7616">
        <w:t xml:space="preserve">the </w:t>
      </w:r>
      <w:r w:rsidR="00E13469" w:rsidRPr="003E7616">
        <w:rPr>
          <w:b/>
          <w:bCs/>
        </w:rPr>
        <w:t>Formula</w:t>
      </w:r>
      <w:r w:rsidR="00E13469" w:rsidRPr="003E7616">
        <w:t xml:space="preserve"> tool from the toolbar onto the canvas and connect it to the </w:t>
      </w:r>
      <w:r w:rsidRPr="003E7616">
        <w:rPr>
          <w:b/>
          <w:bCs/>
        </w:rPr>
        <w:t>Text I</w:t>
      </w:r>
      <w:r w:rsidR="00E13469" w:rsidRPr="003E7616">
        <w:rPr>
          <w:b/>
          <w:bCs/>
        </w:rPr>
        <w:t xml:space="preserve">nput </w:t>
      </w:r>
      <w:r w:rsidR="00E13469" w:rsidRPr="003E7616">
        <w:t>tool.</w:t>
      </w:r>
    </w:p>
    <w:p w14:paraId="0AB54C25" w14:textId="565F4DD6" w:rsidR="00D04237" w:rsidRPr="003E7616" w:rsidRDefault="00D04237" w:rsidP="00D04237">
      <w:pPr>
        <w:pStyle w:val="ListParagraph"/>
      </w:pPr>
    </w:p>
    <w:p w14:paraId="2139EEC6" w14:textId="7426D78B" w:rsidR="00D04237" w:rsidRDefault="00D04237" w:rsidP="00D04237">
      <w:pPr>
        <w:pStyle w:val="ListParagraph"/>
      </w:pPr>
      <w:r w:rsidRPr="003E7616">
        <w:rPr>
          <w:noProof/>
        </w:rPr>
        <mc:AlternateContent>
          <mc:Choice Requires="wps">
            <w:drawing>
              <wp:anchor distT="0" distB="0" distL="114300" distR="114300" simplePos="0" relativeHeight="251663360" behindDoc="0" locked="0" layoutInCell="1" allowOverlap="1" wp14:anchorId="02D1D6C3" wp14:editId="211A0D42">
                <wp:simplePos x="0" y="0"/>
                <wp:positionH relativeFrom="column">
                  <wp:posOffset>1009650</wp:posOffset>
                </wp:positionH>
                <wp:positionV relativeFrom="paragraph">
                  <wp:posOffset>408940</wp:posOffset>
                </wp:positionV>
                <wp:extent cx="1310640" cy="213360"/>
                <wp:effectExtent l="19050" t="19050" r="22860" b="15240"/>
                <wp:wrapNone/>
                <wp:docPr id="40" name="Rectangle 40"/>
                <wp:cNvGraphicFramePr/>
                <a:graphic xmlns:a="http://schemas.openxmlformats.org/drawingml/2006/main">
                  <a:graphicData uri="http://schemas.microsoft.com/office/word/2010/wordprocessingShape">
                    <wps:wsp>
                      <wps:cNvSpPr/>
                      <wps:spPr>
                        <a:xfrm>
                          <a:off x="0" y="0"/>
                          <a:ext cx="1310640" cy="2133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4F7A36" id="Rectangle 40" o:spid="_x0000_s1026" style="position:absolute;margin-left:79.5pt;margin-top:32.2pt;width:103.2pt;height:16.8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" filled="f" strokecolor="red" strokeweight="2.25pt"/>
            </w:pict>
          </mc:Fallback>
        </mc:AlternateContent>
      </w:r>
      <w:r w:rsidRPr="003E7616">
        <w:rPr>
          <w:noProof/>
        </w:rPr>
        <w:drawing>
          <wp:inline distT="0" distB="0" distL="0" distR="0" wp14:anchorId="339E47FE" wp14:editId="5A3CB616">
            <wp:extent cx="3566160" cy="1729740"/>
            <wp:effectExtent l="0" t="0" r="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6160" cy="1729740"/>
                    </a:xfrm>
                    <a:prstGeom prst="rect">
                      <a:avLst/>
                    </a:prstGeom>
                    <a:noFill/>
                    <a:ln>
                      <a:noFill/>
                    </a:ln>
                  </pic:spPr>
                </pic:pic>
              </a:graphicData>
            </a:graphic>
          </wp:inline>
        </w:drawing>
      </w:r>
    </w:p>
    <w:p w14:paraId="1127F253" w14:textId="77777777" w:rsidR="00D81F95" w:rsidRPr="003E7616" w:rsidRDefault="00D81F95" w:rsidP="00D04237">
      <w:pPr>
        <w:pStyle w:val="ListParagraph"/>
      </w:pPr>
    </w:p>
    <w:p w14:paraId="62AA0F7C" w14:textId="40A9CD14" w:rsidR="00024792" w:rsidRPr="003E7616" w:rsidRDefault="00E13469" w:rsidP="00024792">
      <w:pPr>
        <w:pStyle w:val="ListParagraph"/>
        <w:numPr>
          <w:ilvl w:val="0"/>
          <w:numId w:val="1"/>
        </w:numPr>
      </w:pPr>
      <w:r w:rsidRPr="003E7616">
        <w:t xml:space="preserve">Click on the tool. In the configuration window, select </w:t>
      </w:r>
      <w:proofErr w:type="spellStart"/>
      <w:r w:rsidRPr="003E7616">
        <w:rPr>
          <w:b/>
          <w:bCs/>
        </w:rPr>
        <w:t>url</w:t>
      </w:r>
      <w:proofErr w:type="spellEnd"/>
      <w:r w:rsidRPr="003E7616">
        <w:t xml:space="preserve"> from the dropdown menu under </w:t>
      </w:r>
      <w:r w:rsidRPr="003E7616">
        <w:rPr>
          <w:b/>
          <w:bCs/>
        </w:rPr>
        <w:t>Output Column</w:t>
      </w:r>
      <w:r w:rsidRPr="003E7616">
        <w:t>.</w:t>
      </w:r>
      <w:r w:rsidR="00024792" w:rsidRPr="003E7616">
        <w:t xml:space="preserve"> </w:t>
      </w:r>
    </w:p>
    <w:p w14:paraId="4D2D4E0F" w14:textId="77777777" w:rsidR="00D04237" w:rsidRPr="003E7616" w:rsidRDefault="00D04237" w:rsidP="00D04237">
      <w:pPr>
        <w:pStyle w:val="ListParagraph"/>
      </w:pPr>
    </w:p>
    <w:p w14:paraId="6BD1E2AF" w14:textId="5BC6818D" w:rsidR="00E13469" w:rsidRPr="003E7616" w:rsidRDefault="00024792" w:rsidP="00024792">
      <w:pPr>
        <w:pStyle w:val="ListParagraph"/>
      </w:pPr>
      <w:r w:rsidRPr="003E7616">
        <w:rPr>
          <w:noProof/>
        </w:rPr>
        <w:lastRenderedPageBreak/>
        <mc:AlternateContent>
          <mc:Choice Requires="wps">
            <w:drawing>
              <wp:anchor distT="0" distB="0" distL="114300" distR="114300" simplePos="0" relativeHeight="251660288" behindDoc="0" locked="0" layoutInCell="1" allowOverlap="1" wp14:anchorId="5FFE5730" wp14:editId="5C20218F">
                <wp:simplePos x="0" y="0"/>
                <wp:positionH relativeFrom="column">
                  <wp:posOffset>1017270</wp:posOffset>
                </wp:positionH>
                <wp:positionV relativeFrom="paragraph">
                  <wp:posOffset>594995</wp:posOffset>
                </wp:positionV>
                <wp:extent cx="2868930" cy="213360"/>
                <wp:effectExtent l="19050" t="19050" r="26670" b="15240"/>
                <wp:wrapNone/>
                <wp:docPr id="20" name="Rectangle 20"/>
                <wp:cNvGraphicFramePr/>
                <a:graphic xmlns:a="http://schemas.openxmlformats.org/drawingml/2006/main">
                  <a:graphicData uri="http://schemas.microsoft.com/office/word/2010/wordprocessingShape">
                    <wps:wsp>
                      <wps:cNvSpPr/>
                      <wps:spPr>
                        <a:xfrm>
                          <a:off x="0" y="0"/>
                          <a:ext cx="2868930" cy="21336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E2E0FB3" id="Rectangle 20" o:spid="_x0000_s1026" style="position:absolute;margin-left:80.1pt;margin-top:46.85pt;width:225.9pt;height:16.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" filled="f" strokecolor="red" strokeweight="2.25pt"/>
            </w:pict>
          </mc:Fallback>
        </mc:AlternateContent>
      </w:r>
      <w:r w:rsidRPr="003E7616">
        <w:rPr>
          <w:noProof/>
        </w:rPr>
        <w:drawing>
          <wp:inline distT="0" distB="0" distL="0" distR="0" wp14:anchorId="71B0AC9D" wp14:editId="34A0AB35">
            <wp:extent cx="3566160" cy="1729740"/>
            <wp:effectExtent l="0" t="0" r="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6160" cy="1729740"/>
                    </a:xfrm>
                    <a:prstGeom prst="rect">
                      <a:avLst/>
                    </a:prstGeom>
                    <a:noFill/>
                    <a:ln>
                      <a:noFill/>
                    </a:ln>
                  </pic:spPr>
                </pic:pic>
              </a:graphicData>
            </a:graphic>
          </wp:inline>
        </w:drawing>
      </w:r>
    </w:p>
    <w:p w14:paraId="6964ECD1" w14:textId="77777777" w:rsidR="00024792" w:rsidRPr="003E7616" w:rsidRDefault="00024792" w:rsidP="00024792">
      <w:pPr>
        <w:pStyle w:val="ListParagraph"/>
      </w:pPr>
    </w:p>
    <w:p w14:paraId="03D2590F" w14:textId="2C3C1FC1" w:rsidR="00FC6C0B" w:rsidRPr="003E7616" w:rsidRDefault="00E13469" w:rsidP="00FC6C0B">
      <w:pPr>
        <w:pStyle w:val="ListParagraph"/>
        <w:numPr>
          <w:ilvl w:val="0"/>
          <w:numId w:val="1"/>
        </w:numPr>
      </w:pPr>
      <w:r w:rsidRPr="003E7616">
        <w:t xml:space="preserve">Enter the formula </w:t>
      </w:r>
      <w:r w:rsidRPr="003E7616">
        <w:rPr>
          <w:b/>
          <w:bCs/>
        </w:rPr>
        <w:t>[</w:t>
      </w:r>
      <w:proofErr w:type="spellStart"/>
      <w:r w:rsidRPr="003E7616">
        <w:rPr>
          <w:b/>
          <w:bCs/>
        </w:rPr>
        <w:t>url</w:t>
      </w:r>
      <w:proofErr w:type="spellEnd"/>
      <w:r w:rsidRPr="003E7616">
        <w:rPr>
          <w:b/>
          <w:bCs/>
        </w:rPr>
        <w:t>] + "?</w:t>
      </w:r>
      <w:proofErr w:type="spellStart"/>
      <w:r w:rsidRPr="003E7616">
        <w:rPr>
          <w:b/>
          <w:bCs/>
        </w:rPr>
        <w:t>BusStopCode</w:t>
      </w:r>
      <w:proofErr w:type="spellEnd"/>
      <w:r w:rsidRPr="003E7616">
        <w:rPr>
          <w:b/>
          <w:bCs/>
        </w:rPr>
        <w:t xml:space="preserve">=" + </w:t>
      </w:r>
      <w:proofErr w:type="spellStart"/>
      <w:r w:rsidRPr="003E7616">
        <w:rPr>
          <w:b/>
          <w:bCs/>
        </w:rPr>
        <w:t>ToString</w:t>
      </w:r>
      <w:proofErr w:type="spellEnd"/>
      <w:r w:rsidRPr="003E7616">
        <w:rPr>
          <w:b/>
          <w:bCs/>
        </w:rPr>
        <w:t>([</w:t>
      </w:r>
      <w:proofErr w:type="spellStart"/>
      <w:r w:rsidRPr="003E7616">
        <w:rPr>
          <w:b/>
          <w:bCs/>
        </w:rPr>
        <w:t>BusStopNumber</w:t>
      </w:r>
      <w:proofErr w:type="spellEnd"/>
      <w:r w:rsidRPr="003E7616">
        <w:rPr>
          <w:b/>
          <w:bCs/>
        </w:rPr>
        <w:t>])</w:t>
      </w:r>
      <w:r w:rsidR="00024792" w:rsidRPr="003E7616">
        <w:t>.</w:t>
      </w:r>
    </w:p>
    <w:p w14:paraId="066F79E7" w14:textId="16F1D31E" w:rsidR="00F57315" w:rsidRPr="003E7616" w:rsidRDefault="00F57315" w:rsidP="00FC6C0B">
      <w:r w:rsidRPr="003E7616">
        <w:rPr>
          <w:noProof/>
        </w:rPr>
        <w:drawing>
          <wp:inline distT="0" distB="0" distL="0" distR="0" wp14:anchorId="10CCE66A" wp14:editId="547E939D">
            <wp:extent cx="5463540" cy="358140"/>
            <wp:effectExtent l="0" t="0" r="381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63540" cy="358140"/>
                    </a:xfrm>
                    <a:prstGeom prst="rect">
                      <a:avLst/>
                    </a:prstGeom>
                    <a:noFill/>
                    <a:ln>
                      <a:noFill/>
                    </a:ln>
                  </pic:spPr>
                </pic:pic>
              </a:graphicData>
            </a:graphic>
          </wp:inline>
        </w:drawing>
      </w:r>
    </w:p>
    <w:p w14:paraId="4E5AC634" w14:textId="220FF2E4" w:rsidR="00F57315" w:rsidRPr="003E7616" w:rsidRDefault="00F57315" w:rsidP="00FC6C0B">
      <w:r w:rsidRPr="003E7616">
        <w:t>The output should look like this.</w:t>
      </w:r>
    </w:p>
    <w:p w14:paraId="4784E0D0" w14:textId="77777777" w:rsidR="00F57315" w:rsidRPr="003E7616" w:rsidRDefault="00F57315" w:rsidP="00FC6C0B"/>
    <w:p w14:paraId="37AF4621" w14:textId="77777777" w:rsidR="00FC6C0B" w:rsidRPr="003E7616" w:rsidRDefault="00FC6C0B" w:rsidP="00FC6C0B">
      <w:pPr>
        <w:pStyle w:val="Heading1"/>
      </w:pPr>
      <w:bookmarkStart w:id="9" w:name="_Toc126920547"/>
      <w:r w:rsidRPr="003E7616">
        <w:t>API Call</w:t>
      </w:r>
      <w:bookmarkEnd w:id="9"/>
    </w:p>
    <w:p w14:paraId="122BB178" w14:textId="44881353" w:rsidR="00830F8A" w:rsidRDefault="00830F8A" w:rsidP="00AA3314">
      <w:r w:rsidRPr="003E7616">
        <w:rPr>
          <w:noProof/>
        </w:rPr>
        <w:drawing>
          <wp:inline distT="0" distB="0" distL="0" distR="0" wp14:anchorId="20BE26A0" wp14:editId="39DC8664">
            <wp:extent cx="4252328" cy="2347163"/>
            <wp:effectExtent l="0" t="0" r="0" b="0"/>
            <wp:docPr id="71" name="Picture 7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imeline&#10;&#10;Description automatically generated"/>
                    <pic:cNvPicPr/>
                  </pic:nvPicPr>
                  <pic:blipFill>
                    <a:blip r:embed="rId18"/>
                    <a:stretch>
                      <a:fillRect/>
                    </a:stretch>
                  </pic:blipFill>
                  <pic:spPr>
                    <a:xfrm>
                      <a:off x="0" y="0"/>
                      <a:ext cx="4252328" cy="2347163"/>
                    </a:xfrm>
                    <a:prstGeom prst="rect">
                      <a:avLst/>
                    </a:prstGeom>
                  </pic:spPr>
                </pic:pic>
              </a:graphicData>
            </a:graphic>
          </wp:inline>
        </w:drawing>
      </w:r>
    </w:p>
    <w:p w14:paraId="335A2155" w14:textId="77777777" w:rsidR="00D81F95" w:rsidRPr="003E7616" w:rsidRDefault="00D81F95" w:rsidP="00AA3314"/>
    <w:p w14:paraId="6AC71194" w14:textId="40658853" w:rsidR="00FC6C0B" w:rsidRPr="003E7616" w:rsidRDefault="00AA3314" w:rsidP="00AA3314">
      <w:r w:rsidRPr="003E7616">
        <w:t xml:space="preserve">After preparing the website link, the data is downloaded and transformed into the appropriate format before displaying it. This is accomplished using the </w:t>
      </w:r>
      <w:r w:rsidRPr="003E7616">
        <w:rPr>
          <w:b/>
          <w:bCs/>
        </w:rPr>
        <w:t>Download</w:t>
      </w:r>
      <w:r w:rsidRPr="003E7616">
        <w:t xml:space="preserve">, </w:t>
      </w:r>
      <w:r w:rsidRPr="003E7616">
        <w:rPr>
          <w:b/>
          <w:bCs/>
        </w:rPr>
        <w:t>Select</w:t>
      </w:r>
      <w:r w:rsidRPr="003E7616">
        <w:t xml:space="preserve">, </w:t>
      </w:r>
      <w:r w:rsidRPr="003E7616">
        <w:rPr>
          <w:b/>
          <w:bCs/>
        </w:rPr>
        <w:t>Data Cleansing</w:t>
      </w:r>
      <w:r w:rsidRPr="003E7616">
        <w:t xml:space="preserve">, </w:t>
      </w:r>
      <w:r w:rsidRPr="003E7616">
        <w:rPr>
          <w:b/>
          <w:bCs/>
        </w:rPr>
        <w:t>JSON Parse</w:t>
      </w:r>
      <w:r w:rsidRPr="003E7616">
        <w:t xml:space="preserve">, and </w:t>
      </w:r>
      <w:r w:rsidRPr="003E7616">
        <w:rPr>
          <w:b/>
          <w:bCs/>
        </w:rPr>
        <w:t>Filter</w:t>
      </w:r>
      <w:r w:rsidRPr="003E7616">
        <w:t xml:space="preserve"> tools.</w:t>
      </w:r>
    </w:p>
    <w:p w14:paraId="40332BB7" w14:textId="0620ECBE" w:rsidR="00AA3314" w:rsidRPr="003E7616" w:rsidRDefault="00AA3314" w:rsidP="00AA3314"/>
    <w:p w14:paraId="3826DFA9" w14:textId="776C847D" w:rsidR="00AA3314" w:rsidRPr="003E7616" w:rsidRDefault="00AA3314" w:rsidP="00AA3314">
      <w:pPr>
        <w:pStyle w:val="Heading2"/>
      </w:pPr>
      <w:bookmarkStart w:id="10" w:name="_Toc126920548"/>
      <w:r w:rsidRPr="003E7616">
        <w:t xml:space="preserve">Download </w:t>
      </w:r>
      <w:proofErr w:type="gramStart"/>
      <w:r w:rsidRPr="003E7616">
        <w:t>tool</w:t>
      </w:r>
      <w:bookmarkEnd w:id="10"/>
      <w:proofErr w:type="gramEnd"/>
    </w:p>
    <w:p w14:paraId="2E4E9565" w14:textId="7D146C4D" w:rsidR="00AA3314" w:rsidRPr="003E7616" w:rsidRDefault="00AA3314" w:rsidP="00AA3314">
      <w:r w:rsidRPr="003E7616">
        <w:rPr>
          <w:noProof/>
        </w:rPr>
        <w:drawing>
          <wp:inline distT="0" distB="0" distL="0" distR="0" wp14:anchorId="6A4F52B7" wp14:editId="1E5DFE18">
            <wp:extent cx="601980" cy="590403"/>
            <wp:effectExtent l="0" t="0" r="762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117" cy="591518"/>
                    </a:xfrm>
                    <a:prstGeom prst="rect">
                      <a:avLst/>
                    </a:prstGeom>
                    <a:noFill/>
                    <a:ln>
                      <a:noFill/>
                    </a:ln>
                  </pic:spPr>
                </pic:pic>
              </a:graphicData>
            </a:graphic>
          </wp:inline>
        </w:drawing>
      </w:r>
    </w:p>
    <w:p w14:paraId="138BC547" w14:textId="33AC7CEE" w:rsidR="004F1945" w:rsidRPr="003E7616" w:rsidRDefault="004F1945" w:rsidP="00AA3314">
      <w:r w:rsidRPr="003E7616">
        <w:t>The</w:t>
      </w:r>
      <w:r w:rsidR="00D559D6" w:rsidRPr="003E7616">
        <w:t xml:space="preserve"> </w:t>
      </w:r>
      <w:r w:rsidR="00D559D6" w:rsidRPr="003E7616">
        <w:rPr>
          <w:b/>
          <w:bCs/>
        </w:rPr>
        <w:t>Download</w:t>
      </w:r>
      <w:r w:rsidR="00D559D6" w:rsidRPr="003E7616">
        <w:t xml:space="preserve"> tool is used to retrieve the information from the website.</w:t>
      </w:r>
    </w:p>
    <w:p w14:paraId="74FD4DB6" w14:textId="60AAC15E" w:rsidR="004F1945" w:rsidRPr="003E7616" w:rsidRDefault="00AA3314" w:rsidP="00AA3314">
      <w:pPr>
        <w:pStyle w:val="ListParagraph"/>
        <w:numPr>
          <w:ilvl w:val="0"/>
          <w:numId w:val="1"/>
        </w:numPr>
      </w:pPr>
      <w:r w:rsidRPr="003E7616">
        <w:t xml:space="preserve">From the </w:t>
      </w:r>
      <w:r w:rsidRPr="003E7616">
        <w:rPr>
          <w:b/>
          <w:bCs/>
        </w:rPr>
        <w:t>Preparation</w:t>
      </w:r>
      <w:r w:rsidRPr="003E7616">
        <w:t xml:space="preserve"> tab, drag the </w:t>
      </w:r>
      <w:r w:rsidRPr="003E7616">
        <w:rPr>
          <w:b/>
          <w:bCs/>
        </w:rPr>
        <w:t>Download</w:t>
      </w:r>
      <w:r w:rsidRPr="003E7616">
        <w:t xml:space="preserve"> tool from the toolbar onto the canvas and connect it to the </w:t>
      </w:r>
      <w:r w:rsidRPr="003E7616">
        <w:rPr>
          <w:b/>
          <w:bCs/>
        </w:rPr>
        <w:t>Formula</w:t>
      </w:r>
      <w:r w:rsidRPr="003E7616">
        <w:t xml:space="preserve"> tool.</w:t>
      </w:r>
    </w:p>
    <w:p w14:paraId="11C921F8" w14:textId="77777777" w:rsidR="000A7814" w:rsidRPr="003E7616" w:rsidRDefault="000A7814" w:rsidP="000A7814">
      <w:pPr>
        <w:pStyle w:val="ListParagraph"/>
      </w:pPr>
    </w:p>
    <w:p w14:paraId="4B28D369" w14:textId="349B3E92" w:rsidR="00AA3314" w:rsidRPr="003E7616" w:rsidRDefault="004F1945" w:rsidP="004F1945">
      <w:pPr>
        <w:pStyle w:val="ListParagraph"/>
      </w:pPr>
      <w:r w:rsidRPr="003E7616">
        <w:t xml:space="preserve"> </w:t>
      </w:r>
      <w:r w:rsidRPr="003E7616">
        <w:rPr>
          <w:noProof/>
        </w:rPr>
        <w:drawing>
          <wp:inline distT="0" distB="0" distL="0" distR="0" wp14:anchorId="5A3FB942" wp14:editId="53427997">
            <wp:extent cx="2929553" cy="3520440"/>
            <wp:effectExtent l="0" t="0" r="4445" b="381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1227" cy="3522452"/>
                    </a:xfrm>
                    <a:prstGeom prst="rect">
                      <a:avLst/>
                    </a:prstGeom>
                    <a:noFill/>
                    <a:ln>
                      <a:noFill/>
                    </a:ln>
                  </pic:spPr>
                </pic:pic>
              </a:graphicData>
            </a:graphic>
          </wp:inline>
        </w:drawing>
      </w:r>
    </w:p>
    <w:p w14:paraId="42BC3FD4" w14:textId="77777777" w:rsidR="004F1945" w:rsidRPr="003E7616" w:rsidRDefault="004F1945" w:rsidP="004F1945">
      <w:pPr>
        <w:pStyle w:val="ListParagraph"/>
      </w:pPr>
    </w:p>
    <w:p w14:paraId="3B52505C" w14:textId="2134FC41" w:rsidR="00AA3314" w:rsidRPr="003E7616" w:rsidRDefault="00AA3314" w:rsidP="00AA3314">
      <w:pPr>
        <w:pStyle w:val="ListParagraph"/>
        <w:numPr>
          <w:ilvl w:val="0"/>
          <w:numId w:val="1"/>
        </w:numPr>
      </w:pPr>
      <w:r w:rsidRPr="003E7616">
        <w:t xml:space="preserve">Click on the tool. In the configuration window </w:t>
      </w:r>
      <w:r w:rsidRPr="003E7616">
        <w:sym w:font="Wingdings" w:char="F0E0"/>
      </w:r>
      <w:r w:rsidRPr="003E7616">
        <w:t xml:space="preserve"> </w:t>
      </w:r>
      <w:r w:rsidRPr="003E7616">
        <w:rPr>
          <w:b/>
          <w:bCs/>
        </w:rPr>
        <w:t>Basic</w:t>
      </w:r>
      <w:r w:rsidRPr="003E7616">
        <w:t xml:space="preserve"> tab </w:t>
      </w:r>
      <w:r w:rsidRPr="003E7616">
        <w:sym w:font="Wingdings" w:char="F0E0"/>
      </w:r>
      <w:r w:rsidRPr="003E7616">
        <w:t xml:space="preserve"> URL Box </w:t>
      </w:r>
      <w:r w:rsidRPr="003E7616">
        <w:sym w:font="Wingdings" w:char="F0E0"/>
      </w:r>
      <w:r w:rsidRPr="003E7616">
        <w:t xml:space="preserve"> ensure “</w:t>
      </w:r>
      <w:proofErr w:type="spellStart"/>
      <w:r w:rsidRPr="003E7616">
        <w:rPr>
          <w:b/>
          <w:bCs/>
        </w:rPr>
        <w:t>url</w:t>
      </w:r>
      <w:proofErr w:type="spellEnd"/>
      <w:r w:rsidRPr="003E7616">
        <w:t>” is selected.</w:t>
      </w:r>
    </w:p>
    <w:p w14:paraId="08BE172B" w14:textId="4747A91F" w:rsidR="004F1945" w:rsidRPr="003E7616" w:rsidRDefault="004F1945" w:rsidP="004F1945">
      <w:pPr>
        <w:pStyle w:val="ListParagraph"/>
      </w:pPr>
    </w:p>
    <w:p w14:paraId="505AA264" w14:textId="35EDF0D2" w:rsidR="004F1945" w:rsidRPr="003E7616" w:rsidRDefault="004F1945" w:rsidP="004F1945">
      <w:pPr>
        <w:pStyle w:val="ListParagraph"/>
      </w:pPr>
      <w:r w:rsidRPr="003E7616">
        <w:rPr>
          <w:noProof/>
        </w:rPr>
        <w:drawing>
          <wp:inline distT="0" distB="0" distL="0" distR="0" wp14:anchorId="1B4EDBCA" wp14:editId="0C45A69B">
            <wp:extent cx="3581400" cy="29413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81400" cy="2941320"/>
                    </a:xfrm>
                    <a:prstGeom prst="rect">
                      <a:avLst/>
                    </a:prstGeom>
                    <a:noFill/>
                    <a:ln>
                      <a:noFill/>
                    </a:ln>
                  </pic:spPr>
                </pic:pic>
              </a:graphicData>
            </a:graphic>
          </wp:inline>
        </w:drawing>
      </w:r>
    </w:p>
    <w:p w14:paraId="043C741F" w14:textId="77777777" w:rsidR="004F1945" w:rsidRPr="003E7616" w:rsidRDefault="004F1945" w:rsidP="004F1945">
      <w:pPr>
        <w:pStyle w:val="ListParagraph"/>
      </w:pPr>
    </w:p>
    <w:p w14:paraId="36AE7542" w14:textId="77777777" w:rsidR="004F1945" w:rsidRPr="003E7616" w:rsidRDefault="004F1945" w:rsidP="004F1945">
      <w:pPr>
        <w:pStyle w:val="ListParagraph"/>
        <w:numPr>
          <w:ilvl w:val="0"/>
          <w:numId w:val="1"/>
        </w:numPr>
      </w:pPr>
      <w:r w:rsidRPr="003E7616">
        <w:t xml:space="preserve">Under the </w:t>
      </w:r>
      <w:r w:rsidRPr="003E7616">
        <w:rPr>
          <w:b/>
          <w:bCs/>
        </w:rPr>
        <w:t>Headers</w:t>
      </w:r>
      <w:r w:rsidRPr="003E7616">
        <w:t xml:space="preserve"> tab, add an API key. </w:t>
      </w:r>
    </w:p>
    <w:p w14:paraId="58B52B26" w14:textId="77777777" w:rsidR="004F1945" w:rsidRPr="003E7616" w:rsidRDefault="004F1945" w:rsidP="004F1945">
      <w:pPr>
        <w:pStyle w:val="ListParagraph"/>
        <w:numPr>
          <w:ilvl w:val="1"/>
          <w:numId w:val="1"/>
        </w:numPr>
      </w:pPr>
      <w:r w:rsidRPr="003E7616">
        <w:t xml:space="preserve">Click on the </w:t>
      </w:r>
      <w:r w:rsidRPr="003E7616">
        <w:rPr>
          <w:b/>
          <w:bCs/>
        </w:rPr>
        <w:t>Add</w:t>
      </w:r>
      <w:r w:rsidRPr="003E7616">
        <w:t xml:space="preserve"> button. </w:t>
      </w:r>
    </w:p>
    <w:p w14:paraId="2E84CD87" w14:textId="77777777" w:rsidR="004F1945" w:rsidRPr="003E7616" w:rsidRDefault="004F1945" w:rsidP="004F1945">
      <w:pPr>
        <w:pStyle w:val="ListParagraph"/>
        <w:numPr>
          <w:ilvl w:val="1"/>
          <w:numId w:val="1"/>
        </w:numPr>
      </w:pPr>
      <w:r w:rsidRPr="003E7616">
        <w:t xml:space="preserve">For </w:t>
      </w:r>
      <w:r w:rsidRPr="003E7616">
        <w:rPr>
          <w:b/>
          <w:bCs/>
        </w:rPr>
        <w:t>Name</w:t>
      </w:r>
      <w:r w:rsidRPr="003E7616">
        <w:t xml:space="preserve">, enter </w:t>
      </w:r>
      <w:proofErr w:type="spellStart"/>
      <w:r w:rsidRPr="003E7616">
        <w:rPr>
          <w:b/>
          <w:bCs/>
        </w:rPr>
        <w:t>AccountKey</w:t>
      </w:r>
      <w:proofErr w:type="spellEnd"/>
      <w:r w:rsidRPr="003E7616">
        <w:t xml:space="preserve">. </w:t>
      </w:r>
    </w:p>
    <w:p w14:paraId="198A14C2" w14:textId="4E5B42D1" w:rsidR="004F1945" w:rsidRPr="003E7616" w:rsidRDefault="004F1945" w:rsidP="004F1945">
      <w:pPr>
        <w:pStyle w:val="ListParagraph"/>
        <w:numPr>
          <w:ilvl w:val="1"/>
          <w:numId w:val="1"/>
        </w:numPr>
      </w:pPr>
      <w:r w:rsidRPr="003E7616">
        <w:t xml:space="preserve">For </w:t>
      </w:r>
      <w:r w:rsidRPr="003E7616">
        <w:rPr>
          <w:b/>
          <w:bCs/>
        </w:rPr>
        <w:t>Value</w:t>
      </w:r>
      <w:r w:rsidRPr="003E7616">
        <w:t xml:space="preserve">, enter </w:t>
      </w:r>
      <w:r w:rsidRPr="003E7616">
        <w:rPr>
          <w:b/>
          <w:bCs/>
        </w:rPr>
        <w:t>HtMa0xCMRcelZpicdewttw==</w:t>
      </w:r>
    </w:p>
    <w:p w14:paraId="1E1F3341" w14:textId="77777777" w:rsidR="004F1945" w:rsidRPr="003E7616" w:rsidRDefault="004F1945" w:rsidP="004F1945"/>
    <w:p w14:paraId="4CB3DB0B" w14:textId="23BD8CFA" w:rsidR="00830F8A" w:rsidRDefault="004F1945" w:rsidP="00D81F95">
      <w:pPr>
        <w:ind w:left="720"/>
      </w:pPr>
      <w:r w:rsidRPr="003E7616">
        <w:rPr>
          <w:noProof/>
        </w:rPr>
        <w:lastRenderedPageBreak/>
        <w:drawing>
          <wp:inline distT="0" distB="0" distL="0" distR="0" wp14:anchorId="56836799" wp14:editId="0B9EB67F">
            <wp:extent cx="3185160" cy="23774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85160" cy="2377440"/>
                    </a:xfrm>
                    <a:prstGeom prst="rect">
                      <a:avLst/>
                    </a:prstGeom>
                    <a:noFill/>
                    <a:ln>
                      <a:noFill/>
                    </a:ln>
                  </pic:spPr>
                </pic:pic>
              </a:graphicData>
            </a:graphic>
          </wp:inline>
        </w:drawing>
      </w:r>
    </w:p>
    <w:p w14:paraId="39D61728" w14:textId="77777777" w:rsidR="00D81F95" w:rsidRPr="003E7616" w:rsidRDefault="00D81F95" w:rsidP="00D81F95">
      <w:pPr>
        <w:ind w:left="720"/>
      </w:pPr>
    </w:p>
    <w:p w14:paraId="177EACBC" w14:textId="6BE58CB0" w:rsidR="00F57315" w:rsidRDefault="004F1945" w:rsidP="00AA3314">
      <w:pPr>
        <w:pStyle w:val="ListParagraph"/>
        <w:numPr>
          <w:ilvl w:val="0"/>
          <w:numId w:val="1"/>
        </w:numPr>
      </w:pPr>
      <w:r w:rsidRPr="003E7616">
        <w:t xml:space="preserve">Still in the </w:t>
      </w:r>
      <w:r w:rsidRPr="003E7616">
        <w:rPr>
          <w:b/>
          <w:bCs/>
        </w:rPr>
        <w:t>Headers</w:t>
      </w:r>
      <w:r w:rsidRPr="003E7616">
        <w:t xml:space="preserve"> tab, select </w:t>
      </w:r>
      <w:proofErr w:type="spellStart"/>
      <w:r w:rsidRPr="003E7616">
        <w:rPr>
          <w:b/>
          <w:bCs/>
        </w:rPr>
        <w:t>BusStopNumber</w:t>
      </w:r>
      <w:proofErr w:type="spellEnd"/>
      <w:r w:rsidRPr="003E7616">
        <w:t xml:space="preserve">, </w:t>
      </w:r>
      <w:r w:rsidRPr="003E7616">
        <w:rPr>
          <w:b/>
          <w:bCs/>
        </w:rPr>
        <w:t>User-Agent</w:t>
      </w:r>
      <w:r w:rsidRPr="003E7616">
        <w:t xml:space="preserve">, and </w:t>
      </w:r>
      <w:r w:rsidRPr="003E7616">
        <w:rPr>
          <w:b/>
          <w:bCs/>
        </w:rPr>
        <w:t>Dynamic or Unknown Fields</w:t>
      </w:r>
      <w:r w:rsidRPr="003E7616">
        <w:t>.</w:t>
      </w:r>
    </w:p>
    <w:p w14:paraId="60533C70" w14:textId="77777777" w:rsidR="00D81F95" w:rsidRPr="003E7616" w:rsidRDefault="00D81F95" w:rsidP="00D81F95">
      <w:pPr>
        <w:pStyle w:val="ListParagraph"/>
      </w:pPr>
    </w:p>
    <w:p w14:paraId="3120EE23" w14:textId="5C0DC656" w:rsidR="00AA3314" w:rsidRPr="003E7616" w:rsidRDefault="00F57315" w:rsidP="00AA3314">
      <w:r w:rsidRPr="003E7616">
        <w:rPr>
          <w:noProof/>
        </w:rPr>
        <w:drawing>
          <wp:inline distT="0" distB="0" distL="0" distR="0" wp14:anchorId="29DBA07F" wp14:editId="1ED5BF86">
            <wp:extent cx="6179820" cy="30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79820" cy="304800"/>
                    </a:xfrm>
                    <a:prstGeom prst="rect">
                      <a:avLst/>
                    </a:prstGeom>
                    <a:noFill/>
                    <a:ln>
                      <a:noFill/>
                    </a:ln>
                  </pic:spPr>
                </pic:pic>
              </a:graphicData>
            </a:graphic>
          </wp:inline>
        </w:drawing>
      </w:r>
    </w:p>
    <w:p w14:paraId="59642164" w14:textId="2DEC1D3C" w:rsidR="00F57315" w:rsidRDefault="00F57315" w:rsidP="00AA3314">
      <w:r w:rsidRPr="003E7616">
        <w:t>The output should look like this.</w:t>
      </w:r>
    </w:p>
    <w:p w14:paraId="562A485C" w14:textId="77777777" w:rsidR="00D81F95" w:rsidRPr="003E7616" w:rsidRDefault="00D81F95" w:rsidP="00AA3314"/>
    <w:p w14:paraId="2655F9AA" w14:textId="46646639" w:rsidR="00AA3314" w:rsidRPr="003E7616" w:rsidRDefault="00AA3314" w:rsidP="00AA3314">
      <w:pPr>
        <w:pStyle w:val="Heading2"/>
      </w:pPr>
      <w:bookmarkStart w:id="11" w:name="_Toc126920549"/>
      <w:r w:rsidRPr="003E7616">
        <w:t xml:space="preserve">Select </w:t>
      </w:r>
      <w:proofErr w:type="gramStart"/>
      <w:r w:rsidRPr="003E7616">
        <w:t>tool</w:t>
      </w:r>
      <w:bookmarkEnd w:id="11"/>
      <w:proofErr w:type="gramEnd"/>
    </w:p>
    <w:p w14:paraId="51DF42D9" w14:textId="79526380" w:rsidR="004F1945" w:rsidRPr="003E7616" w:rsidRDefault="00D559D6" w:rsidP="00AA3314">
      <w:r w:rsidRPr="003E7616">
        <w:rPr>
          <w:noProof/>
        </w:rPr>
        <w:drawing>
          <wp:inline distT="0" distB="0" distL="0" distR="0" wp14:anchorId="74932ADA" wp14:editId="372D56CD">
            <wp:extent cx="457200" cy="642551"/>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262" cy="648260"/>
                    </a:xfrm>
                    <a:prstGeom prst="rect">
                      <a:avLst/>
                    </a:prstGeom>
                    <a:noFill/>
                    <a:ln>
                      <a:noFill/>
                    </a:ln>
                  </pic:spPr>
                </pic:pic>
              </a:graphicData>
            </a:graphic>
          </wp:inline>
        </w:drawing>
      </w:r>
    </w:p>
    <w:p w14:paraId="4B57A5AE" w14:textId="2ECB2FEB" w:rsidR="00AA3314" w:rsidRPr="003E7616" w:rsidRDefault="00D559D6" w:rsidP="00AA3314">
      <w:r w:rsidRPr="003E7616">
        <w:t xml:space="preserve">The </w:t>
      </w:r>
      <w:r w:rsidRPr="003E7616">
        <w:rPr>
          <w:b/>
          <w:bCs/>
        </w:rPr>
        <w:t>Select</w:t>
      </w:r>
      <w:r w:rsidRPr="003E7616">
        <w:t xml:space="preserve"> tool is used to filter out redundant columns.</w:t>
      </w:r>
    </w:p>
    <w:p w14:paraId="36203310" w14:textId="7D18B177" w:rsidR="00D559D6" w:rsidRPr="003E7616" w:rsidRDefault="00D559D6" w:rsidP="00D559D6">
      <w:pPr>
        <w:pStyle w:val="ListParagraph"/>
        <w:numPr>
          <w:ilvl w:val="0"/>
          <w:numId w:val="1"/>
        </w:numPr>
      </w:pPr>
      <w:r w:rsidRPr="003E7616">
        <w:t xml:space="preserve">From the </w:t>
      </w:r>
      <w:r w:rsidRPr="003E7616">
        <w:rPr>
          <w:b/>
          <w:bCs/>
        </w:rPr>
        <w:t>Preparation</w:t>
      </w:r>
      <w:r w:rsidRPr="003E7616">
        <w:t xml:space="preserve"> tab, drag the </w:t>
      </w:r>
      <w:r w:rsidR="00E709A7" w:rsidRPr="003E7616">
        <w:rPr>
          <w:b/>
          <w:bCs/>
        </w:rPr>
        <w:t>Select</w:t>
      </w:r>
      <w:r w:rsidRPr="003E7616">
        <w:t xml:space="preserve"> tool from the toolbar onto the canvas and connect it to the </w:t>
      </w:r>
      <w:r w:rsidR="00E709A7" w:rsidRPr="003E7616">
        <w:rPr>
          <w:b/>
          <w:bCs/>
        </w:rPr>
        <w:t>Download</w:t>
      </w:r>
      <w:r w:rsidRPr="003E7616">
        <w:t xml:space="preserve"> tool.</w:t>
      </w:r>
    </w:p>
    <w:p w14:paraId="375D1133" w14:textId="0869ABD2" w:rsidR="00E709A7" w:rsidRPr="003E7616" w:rsidRDefault="00E709A7" w:rsidP="00E709A7">
      <w:pPr>
        <w:pStyle w:val="ListParagraph"/>
      </w:pPr>
    </w:p>
    <w:p w14:paraId="58F1460B" w14:textId="3C5019D7" w:rsidR="00E709A7" w:rsidRPr="003E7616" w:rsidRDefault="00E709A7" w:rsidP="00E709A7">
      <w:pPr>
        <w:pStyle w:val="ListParagraph"/>
      </w:pPr>
      <w:r w:rsidRPr="003E7616">
        <w:rPr>
          <w:noProof/>
        </w:rPr>
        <w:drawing>
          <wp:inline distT="0" distB="0" distL="0" distR="0" wp14:anchorId="4B523477" wp14:editId="30279C6E">
            <wp:extent cx="3543300" cy="17373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43300" cy="1737360"/>
                    </a:xfrm>
                    <a:prstGeom prst="rect">
                      <a:avLst/>
                    </a:prstGeom>
                    <a:noFill/>
                    <a:ln>
                      <a:noFill/>
                    </a:ln>
                  </pic:spPr>
                </pic:pic>
              </a:graphicData>
            </a:graphic>
          </wp:inline>
        </w:drawing>
      </w:r>
    </w:p>
    <w:p w14:paraId="67FC2AD7" w14:textId="77777777" w:rsidR="00E709A7" w:rsidRPr="003E7616" w:rsidRDefault="00E709A7" w:rsidP="00E709A7">
      <w:pPr>
        <w:pStyle w:val="ListParagraph"/>
      </w:pPr>
    </w:p>
    <w:p w14:paraId="43FA056A" w14:textId="3837FDA2" w:rsidR="00D559D6" w:rsidRPr="003E7616" w:rsidRDefault="00D559D6" w:rsidP="00E709A7">
      <w:pPr>
        <w:pStyle w:val="ListParagraph"/>
        <w:numPr>
          <w:ilvl w:val="0"/>
          <w:numId w:val="1"/>
        </w:numPr>
      </w:pPr>
      <w:r w:rsidRPr="003E7616">
        <w:t xml:space="preserve">Click on the tool. In the configuration window, select </w:t>
      </w:r>
      <w:proofErr w:type="spellStart"/>
      <w:r w:rsidR="00E709A7" w:rsidRPr="003E7616">
        <w:rPr>
          <w:b/>
          <w:bCs/>
        </w:rPr>
        <w:t>DownloadData</w:t>
      </w:r>
      <w:proofErr w:type="spellEnd"/>
      <w:r w:rsidRPr="003E7616">
        <w:t xml:space="preserve"> </w:t>
      </w:r>
      <w:r w:rsidR="00E709A7" w:rsidRPr="003E7616">
        <w:t xml:space="preserve">and </w:t>
      </w:r>
      <w:r w:rsidR="00E709A7" w:rsidRPr="003E7616">
        <w:rPr>
          <w:b/>
          <w:bCs/>
        </w:rPr>
        <w:t>*Unknown</w:t>
      </w:r>
      <w:r w:rsidR="00E709A7" w:rsidRPr="003E7616">
        <w:t xml:space="preserve"> </w:t>
      </w:r>
      <w:r w:rsidRPr="003E7616">
        <w:t xml:space="preserve">from the </w:t>
      </w:r>
      <w:r w:rsidR="00E709A7" w:rsidRPr="003E7616">
        <w:t>list of columns</w:t>
      </w:r>
      <w:r w:rsidRPr="003E7616">
        <w:t xml:space="preserve">. </w:t>
      </w:r>
    </w:p>
    <w:p w14:paraId="7C7BE384" w14:textId="3A2BEE72" w:rsidR="00AA3314" w:rsidRPr="003E7616" w:rsidRDefault="00AA3314" w:rsidP="00AA3314"/>
    <w:p w14:paraId="1F3C2E00" w14:textId="77777777" w:rsidR="00D81F95" w:rsidRDefault="00F57315" w:rsidP="00F57315">
      <w:r w:rsidRPr="003E7616">
        <w:rPr>
          <w:noProof/>
        </w:rPr>
        <w:lastRenderedPageBreak/>
        <w:drawing>
          <wp:inline distT="0" distB="0" distL="0" distR="0" wp14:anchorId="27449A20" wp14:editId="0DD97693">
            <wp:extent cx="2522439" cy="3505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2439" cy="350550"/>
                    </a:xfrm>
                    <a:prstGeom prst="rect">
                      <a:avLst/>
                    </a:prstGeom>
                  </pic:spPr>
                </pic:pic>
              </a:graphicData>
            </a:graphic>
          </wp:inline>
        </w:drawing>
      </w:r>
    </w:p>
    <w:p w14:paraId="318AF028" w14:textId="6AECF33C" w:rsidR="00F57315" w:rsidRPr="003E7616" w:rsidRDefault="00F57315" w:rsidP="00F57315">
      <w:r w:rsidRPr="003E7616">
        <w:t>The output should look like this.</w:t>
      </w:r>
    </w:p>
    <w:p w14:paraId="324C3B47" w14:textId="77777777" w:rsidR="00F57315" w:rsidRPr="003E7616" w:rsidRDefault="00F57315" w:rsidP="00AA3314"/>
    <w:p w14:paraId="37D440F4" w14:textId="698BB9B5" w:rsidR="00AA3314" w:rsidRPr="003E7616" w:rsidRDefault="00AA3314" w:rsidP="00AA3314">
      <w:pPr>
        <w:pStyle w:val="Heading2"/>
      </w:pPr>
      <w:bookmarkStart w:id="12" w:name="_Toc126920550"/>
      <w:r w:rsidRPr="003E7616">
        <w:t>Data Cleansing tool</w:t>
      </w:r>
      <w:bookmarkEnd w:id="12"/>
    </w:p>
    <w:p w14:paraId="06CDB1A5" w14:textId="611EC93A" w:rsidR="00E709A7" w:rsidRPr="003E7616" w:rsidRDefault="00E709A7" w:rsidP="00AA3314">
      <w:r w:rsidRPr="003E7616">
        <w:rPr>
          <w:noProof/>
        </w:rPr>
        <w:drawing>
          <wp:inline distT="0" distB="0" distL="0" distR="0" wp14:anchorId="6D5AD9C5" wp14:editId="6BD18D18">
            <wp:extent cx="701040" cy="470698"/>
            <wp:effectExtent l="0" t="0" r="381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02989" cy="472006"/>
                    </a:xfrm>
                    <a:prstGeom prst="rect">
                      <a:avLst/>
                    </a:prstGeom>
                    <a:noFill/>
                    <a:ln>
                      <a:noFill/>
                    </a:ln>
                  </pic:spPr>
                </pic:pic>
              </a:graphicData>
            </a:graphic>
          </wp:inline>
        </w:drawing>
      </w:r>
    </w:p>
    <w:p w14:paraId="54FDC7BA" w14:textId="1564874C" w:rsidR="00E709A7" w:rsidRPr="003E7616" w:rsidRDefault="00E709A7" w:rsidP="00E709A7">
      <w:r w:rsidRPr="003E7616">
        <w:t xml:space="preserve">The </w:t>
      </w:r>
      <w:r w:rsidRPr="003E7616">
        <w:rPr>
          <w:b/>
          <w:bCs/>
        </w:rPr>
        <w:t>Data Cleansing</w:t>
      </w:r>
      <w:r w:rsidRPr="003E7616">
        <w:t xml:space="preserve"> tool is used to remove any present null values or whitespaces.</w:t>
      </w:r>
    </w:p>
    <w:p w14:paraId="21B97A35" w14:textId="0ACCF87A" w:rsidR="00E709A7" w:rsidRPr="003E7616" w:rsidRDefault="00E709A7" w:rsidP="00E709A7">
      <w:pPr>
        <w:pStyle w:val="ListParagraph"/>
        <w:numPr>
          <w:ilvl w:val="0"/>
          <w:numId w:val="1"/>
        </w:numPr>
      </w:pPr>
      <w:r w:rsidRPr="003E7616">
        <w:t xml:space="preserve">From the </w:t>
      </w:r>
      <w:r w:rsidRPr="003E7616">
        <w:rPr>
          <w:b/>
          <w:bCs/>
        </w:rPr>
        <w:t>Preparation</w:t>
      </w:r>
      <w:r w:rsidRPr="003E7616">
        <w:t xml:space="preserve"> tab, drag the </w:t>
      </w:r>
      <w:r w:rsidRPr="003E7616">
        <w:rPr>
          <w:b/>
          <w:bCs/>
        </w:rPr>
        <w:t>Data Cleansing</w:t>
      </w:r>
      <w:r w:rsidRPr="003E7616">
        <w:t xml:space="preserve"> tool from the toolbar onto the canvas and connect it to the </w:t>
      </w:r>
      <w:r w:rsidRPr="003E7616">
        <w:rPr>
          <w:b/>
          <w:bCs/>
        </w:rPr>
        <w:t>Select</w:t>
      </w:r>
      <w:r w:rsidRPr="003E7616">
        <w:t xml:space="preserve"> tool.</w:t>
      </w:r>
    </w:p>
    <w:p w14:paraId="74651418" w14:textId="64C0CA43" w:rsidR="00E709A7" w:rsidRPr="003E7616" w:rsidRDefault="00E709A7" w:rsidP="00E709A7">
      <w:pPr>
        <w:pStyle w:val="ListParagraph"/>
      </w:pPr>
    </w:p>
    <w:p w14:paraId="531C5BC2" w14:textId="5254252C" w:rsidR="00E709A7" w:rsidRPr="003E7616" w:rsidRDefault="00E709A7" w:rsidP="00E709A7">
      <w:pPr>
        <w:pStyle w:val="ListParagraph"/>
      </w:pPr>
      <w:r w:rsidRPr="003E7616">
        <w:rPr>
          <w:noProof/>
        </w:rPr>
        <w:drawing>
          <wp:inline distT="0" distB="0" distL="0" distR="0" wp14:anchorId="7C587D86" wp14:editId="03396D4F">
            <wp:extent cx="3032760" cy="3958893"/>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33822" cy="3960279"/>
                    </a:xfrm>
                    <a:prstGeom prst="rect">
                      <a:avLst/>
                    </a:prstGeom>
                    <a:noFill/>
                    <a:ln>
                      <a:noFill/>
                    </a:ln>
                  </pic:spPr>
                </pic:pic>
              </a:graphicData>
            </a:graphic>
          </wp:inline>
        </w:drawing>
      </w:r>
    </w:p>
    <w:p w14:paraId="0122EB4B" w14:textId="77777777" w:rsidR="00E709A7" w:rsidRPr="003E7616" w:rsidRDefault="00E709A7" w:rsidP="00E709A7">
      <w:pPr>
        <w:pStyle w:val="ListParagraph"/>
      </w:pPr>
    </w:p>
    <w:p w14:paraId="03302931" w14:textId="77777777" w:rsidR="00E709A7" w:rsidRPr="003E7616" w:rsidRDefault="00E709A7" w:rsidP="00E709A7">
      <w:pPr>
        <w:pStyle w:val="ListParagraph"/>
        <w:numPr>
          <w:ilvl w:val="0"/>
          <w:numId w:val="1"/>
        </w:numPr>
      </w:pPr>
      <w:r w:rsidRPr="003E7616">
        <w:t xml:space="preserve">Click on the tool. In the configuration window, </w:t>
      </w:r>
    </w:p>
    <w:p w14:paraId="6A5B6053" w14:textId="0A60AA7B" w:rsidR="00E709A7" w:rsidRPr="003E7616" w:rsidRDefault="00E709A7" w:rsidP="00E709A7">
      <w:pPr>
        <w:pStyle w:val="ListParagraph"/>
        <w:numPr>
          <w:ilvl w:val="1"/>
          <w:numId w:val="1"/>
        </w:numPr>
      </w:pPr>
      <w:r w:rsidRPr="003E7616">
        <w:t xml:space="preserve">Under </w:t>
      </w:r>
      <w:r w:rsidRPr="003E7616">
        <w:rPr>
          <w:b/>
          <w:bCs/>
        </w:rPr>
        <w:t>Select Fields to Cleanse</w:t>
      </w:r>
      <w:r w:rsidRPr="003E7616">
        <w:t xml:space="preserve">, select </w:t>
      </w:r>
      <w:proofErr w:type="spellStart"/>
      <w:r w:rsidRPr="003E7616">
        <w:rPr>
          <w:b/>
          <w:bCs/>
        </w:rPr>
        <w:t>DownloadData</w:t>
      </w:r>
      <w:proofErr w:type="spellEnd"/>
      <w:r w:rsidRPr="003E7616">
        <w:t xml:space="preserve">. </w:t>
      </w:r>
    </w:p>
    <w:p w14:paraId="3978EEE0" w14:textId="1ABEA827" w:rsidR="00E709A7" w:rsidRPr="003E7616" w:rsidRDefault="00E709A7" w:rsidP="00E709A7">
      <w:pPr>
        <w:pStyle w:val="ListParagraph"/>
        <w:numPr>
          <w:ilvl w:val="1"/>
          <w:numId w:val="1"/>
        </w:numPr>
      </w:pPr>
      <w:r w:rsidRPr="003E7616">
        <w:t xml:space="preserve">Under </w:t>
      </w:r>
      <w:r w:rsidRPr="003E7616">
        <w:rPr>
          <w:b/>
          <w:bCs/>
        </w:rPr>
        <w:t>Replace Nulls</w:t>
      </w:r>
      <w:r w:rsidRPr="003E7616">
        <w:t xml:space="preserve">, select </w:t>
      </w:r>
      <w:r w:rsidRPr="003E7616">
        <w:rPr>
          <w:b/>
          <w:bCs/>
        </w:rPr>
        <w:t>Replace with Blanks (String Fields)</w:t>
      </w:r>
      <w:r w:rsidRPr="003E7616">
        <w:t xml:space="preserve"> and </w:t>
      </w:r>
      <w:proofErr w:type="gramStart"/>
      <w:r w:rsidRPr="003E7616">
        <w:rPr>
          <w:b/>
          <w:bCs/>
        </w:rPr>
        <w:t>Replace</w:t>
      </w:r>
      <w:proofErr w:type="gramEnd"/>
      <w:r w:rsidRPr="003E7616">
        <w:rPr>
          <w:b/>
          <w:bCs/>
        </w:rPr>
        <w:t xml:space="preserve"> with 0 (Numeric Fields)</w:t>
      </w:r>
      <w:r w:rsidRPr="003E7616">
        <w:t>.</w:t>
      </w:r>
    </w:p>
    <w:p w14:paraId="64CCB02C" w14:textId="6E62D98D" w:rsidR="00AA3314" w:rsidRPr="003E7616" w:rsidRDefault="00E709A7" w:rsidP="00E709A7">
      <w:pPr>
        <w:pStyle w:val="ListParagraph"/>
        <w:numPr>
          <w:ilvl w:val="1"/>
          <w:numId w:val="1"/>
        </w:numPr>
      </w:pPr>
      <w:r w:rsidRPr="003E7616">
        <w:t xml:space="preserve">Under </w:t>
      </w:r>
      <w:r w:rsidRPr="003E7616">
        <w:rPr>
          <w:b/>
          <w:bCs/>
        </w:rPr>
        <w:t>Remove Unwanted Characters</w:t>
      </w:r>
      <w:r w:rsidRPr="003E7616">
        <w:t xml:space="preserve">, select </w:t>
      </w:r>
      <w:r w:rsidRPr="003E7616">
        <w:rPr>
          <w:b/>
          <w:bCs/>
        </w:rPr>
        <w:t>Leading and Trailing Whitespace</w:t>
      </w:r>
      <w:r w:rsidRPr="003E7616">
        <w:t xml:space="preserve">, </w:t>
      </w:r>
      <w:r w:rsidRPr="003E7616">
        <w:rPr>
          <w:b/>
          <w:bCs/>
        </w:rPr>
        <w:t>Tabs, Line Breaks, and Duplicate Whitespace</w:t>
      </w:r>
      <w:r w:rsidRPr="003E7616">
        <w:t xml:space="preserve">, and </w:t>
      </w:r>
      <w:r w:rsidRPr="003E7616">
        <w:rPr>
          <w:b/>
          <w:bCs/>
        </w:rPr>
        <w:t>All Whitespace</w:t>
      </w:r>
      <w:r w:rsidRPr="003E7616">
        <w:t>.</w:t>
      </w:r>
    </w:p>
    <w:p w14:paraId="1B8F7887" w14:textId="4560FF23" w:rsidR="00AA3314" w:rsidRPr="003E7616" w:rsidRDefault="00AA3314" w:rsidP="00AA3314"/>
    <w:p w14:paraId="7409A6C7" w14:textId="77777777" w:rsidR="00F57315" w:rsidRPr="003E7616" w:rsidRDefault="00F57315" w:rsidP="00F57315">
      <w:r w:rsidRPr="003E7616">
        <w:rPr>
          <w:noProof/>
        </w:rPr>
        <w:drawing>
          <wp:inline distT="0" distB="0" distL="0" distR="0" wp14:anchorId="662FE598" wp14:editId="5687E46A">
            <wp:extent cx="2522439" cy="3505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22439" cy="350550"/>
                    </a:xfrm>
                    <a:prstGeom prst="rect">
                      <a:avLst/>
                    </a:prstGeom>
                  </pic:spPr>
                </pic:pic>
              </a:graphicData>
            </a:graphic>
          </wp:inline>
        </w:drawing>
      </w:r>
    </w:p>
    <w:p w14:paraId="3150072C" w14:textId="77777777" w:rsidR="00F57315" w:rsidRPr="003E7616" w:rsidRDefault="00F57315" w:rsidP="00F57315">
      <w:r w:rsidRPr="003E7616">
        <w:lastRenderedPageBreak/>
        <w:t>The output should look like this.</w:t>
      </w:r>
    </w:p>
    <w:p w14:paraId="3528A9DF" w14:textId="77777777" w:rsidR="00F57315" w:rsidRPr="003E7616" w:rsidRDefault="00F57315" w:rsidP="00AA3314"/>
    <w:p w14:paraId="6A0FA623" w14:textId="1E0D9478" w:rsidR="00AA3314" w:rsidRPr="003E7616" w:rsidRDefault="00AA3314" w:rsidP="00AA3314">
      <w:pPr>
        <w:pStyle w:val="Heading2"/>
      </w:pPr>
      <w:bookmarkStart w:id="13" w:name="_Toc126920551"/>
      <w:r w:rsidRPr="003E7616">
        <w:t>JSON Parse tool</w:t>
      </w:r>
      <w:bookmarkEnd w:id="13"/>
    </w:p>
    <w:p w14:paraId="02840EEB" w14:textId="77777777" w:rsidR="00BE233F" w:rsidRPr="003E7616" w:rsidRDefault="00BE233F" w:rsidP="00BE233F">
      <w:r w:rsidRPr="003E7616">
        <w:rPr>
          <w:noProof/>
        </w:rPr>
        <w:drawing>
          <wp:inline distT="0" distB="0" distL="0" distR="0" wp14:anchorId="184BE2B8" wp14:editId="1F8A9148">
            <wp:extent cx="603117" cy="538497"/>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603117" cy="538497"/>
                    </a:xfrm>
                    <a:prstGeom prst="rect">
                      <a:avLst/>
                    </a:prstGeom>
                    <a:noFill/>
                    <a:ln>
                      <a:noFill/>
                    </a:ln>
                  </pic:spPr>
                </pic:pic>
              </a:graphicData>
            </a:graphic>
          </wp:inline>
        </w:drawing>
      </w:r>
    </w:p>
    <w:p w14:paraId="1F3CF383" w14:textId="3E7CF0B7" w:rsidR="00BE233F" w:rsidRPr="003E7616" w:rsidRDefault="00BE233F" w:rsidP="00BE233F">
      <w:r w:rsidRPr="003E7616">
        <w:t xml:space="preserve">The </w:t>
      </w:r>
      <w:r w:rsidRPr="003E7616">
        <w:rPr>
          <w:b/>
          <w:bCs/>
        </w:rPr>
        <w:t>JSON Parse</w:t>
      </w:r>
      <w:r w:rsidRPr="003E7616">
        <w:t xml:space="preserve"> tool is used to remove all curly brackets, </w:t>
      </w:r>
      <w:r w:rsidR="00677C32" w:rsidRPr="003E7616">
        <w:t>splits the data into rows by colon, and separates the key and value of each row.</w:t>
      </w:r>
    </w:p>
    <w:p w14:paraId="0056AD88" w14:textId="1F13F2B3" w:rsidR="00BE233F" w:rsidRPr="003E7616" w:rsidRDefault="00BE233F" w:rsidP="00677C32">
      <w:pPr>
        <w:pStyle w:val="ListParagraph"/>
        <w:numPr>
          <w:ilvl w:val="0"/>
          <w:numId w:val="1"/>
        </w:numPr>
      </w:pPr>
      <w:r w:rsidRPr="003E7616">
        <w:t xml:space="preserve">From the </w:t>
      </w:r>
      <w:r w:rsidRPr="003E7616">
        <w:rPr>
          <w:b/>
          <w:bCs/>
        </w:rPr>
        <w:t>Preparation</w:t>
      </w:r>
      <w:r w:rsidRPr="003E7616">
        <w:t xml:space="preserve"> tab, drag the </w:t>
      </w:r>
      <w:r w:rsidR="00677C32" w:rsidRPr="003E7616">
        <w:rPr>
          <w:b/>
          <w:bCs/>
        </w:rPr>
        <w:t>JSON Parse</w:t>
      </w:r>
      <w:r w:rsidR="00677C32" w:rsidRPr="003E7616">
        <w:t xml:space="preserve"> </w:t>
      </w:r>
      <w:r w:rsidRPr="003E7616">
        <w:t xml:space="preserve">tool from the toolbar onto the canvas and connect it to the </w:t>
      </w:r>
      <w:r w:rsidR="00677C32" w:rsidRPr="003E7616">
        <w:rPr>
          <w:b/>
          <w:bCs/>
        </w:rPr>
        <w:t>Data Cleansing</w:t>
      </w:r>
      <w:r w:rsidR="00677C32" w:rsidRPr="003E7616">
        <w:t xml:space="preserve"> </w:t>
      </w:r>
      <w:r w:rsidRPr="003E7616">
        <w:t>tool.</w:t>
      </w:r>
    </w:p>
    <w:p w14:paraId="5B5290DF" w14:textId="098C9EAC" w:rsidR="00677C32" w:rsidRPr="003E7616" w:rsidRDefault="00677C32" w:rsidP="00677C32">
      <w:pPr>
        <w:pStyle w:val="ListParagraph"/>
      </w:pPr>
    </w:p>
    <w:p w14:paraId="72AFCFEC" w14:textId="5479F3DB" w:rsidR="00677C32" w:rsidRPr="003E7616" w:rsidRDefault="00677C32" w:rsidP="00677C32">
      <w:pPr>
        <w:pStyle w:val="ListParagraph"/>
      </w:pPr>
      <w:r w:rsidRPr="003E7616">
        <w:rPr>
          <w:noProof/>
        </w:rPr>
        <w:drawing>
          <wp:inline distT="0" distB="0" distL="0" distR="0" wp14:anchorId="5C64C582" wp14:editId="101A57DF">
            <wp:extent cx="3543300" cy="10058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543300" cy="1005840"/>
                    </a:xfrm>
                    <a:prstGeom prst="rect">
                      <a:avLst/>
                    </a:prstGeom>
                    <a:noFill/>
                    <a:ln>
                      <a:noFill/>
                    </a:ln>
                  </pic:spPr>
                </pic:pic>
              </a:graphicData>
            </a:graphic>
          </wp:inline>
        </w:drawing>
      </w:r>
    </w:p>
    <w:p w14:paraId="658CF8FD" w14:textId="77777777" w:rsidR="00677C32" w:rsidRPr="003E7616" w:rsidRDefault="00677C32" w:rsidP="00677C32">
      <w:pPr>
        <w:pStyle w:val="ListParagraph"/>
      </w:pPr>
    </w:p>
    <w:p w14:paraId="0C23471E" w14:textId="5475EE9A" w:rsidR="00677C32" w:rsidRPr="003E7616" w:rsidRDefault="00677C32" w:rsidP="00677C32">
      <w:pPr>
        <w:pStyle w:val="ListParagraph"/>
        <w:numPr>
          <w:ilvl w:val="0"/>
          <w:numId w:val="1"/>
        </w:numPr>
      </w:pPr>
      <w:r w:rsidRPr="003E7616">
        <w:t xml:space="preserve">Click on the tool. In the configuration window, </w:t>
      </w:r>
      <w:r w:rsidR="00FA40EC">
        <w:t>s</w:t>
      </w:r>
      <w:r w:rsidRPr="003E7616">
        <w:t xml:space="preserve">elect </w:t>
      </w:r>
      <w:proofErr w:type="spellStart"/>
      <w:r w:rsidRPr="003E7616">
        <w:rPr>
          <w:b/>
          <w:bCs/>
        </w:rPr>
        <w:t>DownloadData</w:t>
      </w:r>
      <w:proofErr w:type="spellEnd"/>
      <w:r w:rsidRPr="003E7616">
        <w:t xml:space="preserve"> from the </w:t>
      </w:r>
      <w:r w:rsidRPr="003E7616">
        <w:rPr>
          <w:b/>
          <w:bCs/>
        </w:rPr>
        <w:t>JSON Field</w:t>
      </w:r>
      <w:r w:rsidRPr="003E7616">
        <w:t xml:space="preserve"> dropdown menu and select </w:t>
      </w:r>
      <w:r w:rsidRPr="003E7616">
        <w:rPr>
          <w:b/>
          <w:bCs/>
        </w:rPr>
        <w:t>Output values into single string field</w:t>
      </w:r>
      <w:r w:rsidRPr="003E7616">
        <w:t>.</w:t>
      </w:r>
    </w:p>
    <w:p w14:paraId="50A2EA29" w14:textId="36529B70" w:rsidR="00AA3314" w:rsidRPr="003E7616" w:rsidRDefault="00AA3314" w:rsidP="00AA3314"/>
    <w:p w14:paraId="2155CF93" w14:textId="32C86B2F" w:rsidR="00F57315" w:rsidRPr="003E7616" w:rsidRDefault="00F57315" w:rsidP="00F57315">
      <w:r w:rsidRPr="003E7616">
        <w:rPr>
          <w:noProof/>
        </w:rPr>
        <w:drawing>
          <wp:inline distT="0" distB="0" distL="0" distR="0" wp14:anchorId="48B2B65E" wp14:editId="0B0B1483">
            <wp:extent cx="4244708" cy="1188823"/>
            <wp:effectExtent l="0" t="0" r="3810" b="0"/>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31"/>
                    <a:stretch>
                      <a:fillRect/>
                    </a:stretch>
                  </pic:blipFill>
                  <pic:spPr>
                    <a:xfrm>
                      <a:off x="0" y="0"/>
                      <a:ext cx="4244708" cy="1188823"/>
                    </a:xfrm>
                    <a:prstGeom prst="rect">
                      <a:avLst/>
                    </a:prstGeom>
                  </pic:spPr>
                </pic:pic>
              </a:graphicData>
            </a:graphic>
          </wp:inline>
        </w:drawing>
      </w:r>
    </w:p>
    <w:p w14:paraId="7408F358" w14:textId="77777777" w:rsidR="00F57315" w:rsidRPr="003E7616" w:rsidRDefault="00F57315" w:rsidP="00F57315">
      <w:r w:rsidRPr="003E7616">
        <w:t>The output should look like this.</w:t>
      </w:r>
    </w:p>
    <w:p w14:paraId="1A21E4DE" w14:textId="77777777" w:rsidR="00F57315" w:rsidRPr="003E7616" w:rsidRDefault="00F57315" w:rsidP="00AA3314"/>
    <w:p w14:paraId="14FDF9D8" w14:textId="7B00E345" w:rsidR="00AA3314" w:rsidRPr="003E7616" w:rsidRDefault="00AA3314" w:rsidP="00AA3314">
      <w:pPr>
        <w:pStyle w:val="Heading2"/>
      </w:pPr>
      <w:bookmarkStart w:id="14" w:name="_Toc126920552"/>
      <w:r w:rsidRPr="003E7616">
        <w:t>Filter tool</w:t>
      </w:r>
      <w:bookmarkEnd w:id="14"/>
    </w:p>
    <w:p w14:paraId="24F5F201" w14:textId="77777777" w:rsidR="00677C32" w:rsidRPr="003E7616" w:rsidRDefault="00677C32" w:rsidP="00677C32">
      <w:r w:rsidRPr="003E7616">
        <w:rPr>
          <w:noProof/>
        </w:rPr>
        <w:drawing>
          <wp:inline distT="0" distB="0" distL="0" distR="0" wp14:anchorId="2F624A79" wp14:editId="60ABED18">
            <wp:extent cx="541020" cy="66915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42810" cy="671371"/>
                    </a:xfrm>
                    <a:prstGeom prst="rect">
                      <a:avLst/>
                    </a:prstGeom>
                    <a:noFill/>
                    <a:ln>
                      <a:noFill/>
                    </a:ln>
                  </pic:spPr>
                </pic:pic>
              </a:graphicData>
            </a:graphic>
          </wp:inline>
        </w:drawing>
      </w:r>
    </w:p>
    <w:p w14:paraId="0A51D261" w14:textId="7FE53FD5" w:rsidR="00677C32" w:rsidRPr="003E7616" w:rsidRDefault="00677C32" w:rsidP="00677C32">
      <w:r w:rsidRPr="003E7616">
        <w:t xml:space="preserve">The </w:t>
      </w:r>
      <w:r w:rsidRPr="003E7616">
        <w:rPr>
          <w:b/>
          <w:bCs/>
        </w:rPr>
        <w:t>Filter</w:t>
      </w:r>
      <w:r w:rsidRPr="003E7616">
        <w:t xml:space="preserve"> tool is used to filter out redundant columns.</w:t>
      </w:r>
    </w:p>
    <w:p w14:paraId="000087B1" w14:textId="7A7988D9" w:rsidR="00677C32" w:rsidRPr="003E7616" w:rsidRDefault="00677C32" w:rsidP="00677C32">
      <w:pPr>
        <w:pStyle w:val="ListParagraph"/>
        <w:numPr>
          <w:ilvl w:val="0"/>
          <w:numId w:val="1"/>
        </w:numPr>
      </w:pPr>
      <w:r w:rsidRPr="003E7616">
        <w:t xml:space="preserve">From the </w:t>
      </w:r>
      <w:r w:rsidRPr="003E7616">
        <w:rPr>
          <w:b/>
          <w:bCs/>
        </w:rPr>
        <w:t>Preparation</w:t>
      </w:r>
      <w:r w:rsidRPr="003E7616">
        <w:t xml:space="preserve"> tab, drag the </w:t>
      </w:r>
      <w:r w:rsidRPr="003E7616">
        <w:rPr>
          <w:b/>
          <w:bCs/>
        </w:rPr>
        <w:t>Filter</w:t>
      </w:r>
      <w:r w:rsidRPr="003E7616">
        <w:t xml:space="preserve"> tool from the toolbar onto the canvas and connect it to the </w:t>
      </w:r>
      <w:r w:rsidRPr="003E7616">
        <w:rPr>
          <w:b/>
          <w:bCs/>
        </w:rPr>
        <w:t>JSON Parse</w:t>
      </w:r>
      <w:r w:rsidRPr="003E7616">
        <w:t xml:space="preserve"> tool.</w:t>
      </w:r>
    </w:p>
    <w:p w14:paraId="2383EFF5" w14:textId="660AA26A" w:rsidR="00677C32" w:rsidRPr="003E7616" w:rsidRDefault="00677C32" w:rsidP="00677C32">
      <w:pPr>
        <w:pStyle w:val="ListParagraph"/>
      </w:pPr>
    </w:p>
    <w:p w14:paraId="41059F1D" w14:textId="23F41E10" w:rsidR="00677C32" w:rsidRPr="003E7616" w:rsidRDefault="00677C32" w:rsidP="00677C32">
      <w:pPr>
        <w:pStyle w:val="ListParagraph"/>
      </w:pPr>
      <w:r w:rsidRPr="003E7616">
        <w:rPr>
          <w:noProof/>
        </w:rPr>
        <w:lastRenderedPageBreak/>
        <w:drawing>
          <wp:inline distT="0" distB="0" distL="0" distR="0" wp14:anchorId="4C844A88" wp14:editId="37CF70BE">
            <wp:extent cx="3528060" cy="21031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528060" cy="2103120"/>
                    </a:xfrm>
                    <a:prstGeom prst="rect">
                      <a:avLst/>
                    </a:prstGeom>
                    <a:noFill/>
                    <a:ln>
                      <a:noFill/>
                    </a:ln>
                  </pic:spPr>
                </pic:pic>
              </a:graphicData>
            </a:graphic>
          </wp:inline>
        </w:drawing>
      </w:r>
    </w:p>
    <w:p w14:paraId="67320355" w14:textId="77777777" w:rsidR="00677C32" w:rsidRPr="003E7616" w:rsidRDefault="00677C32" w:rsidP="00677C32">
      <w:pPr>
        <w:pStyle w:val="ListParagraph"/>
      </w:pPr>
    </w:p>
    <w:p w14:paraId="4B9C5DED" w14:textId="7DEFEC24" w:rsidR="00AA3314" w:rsidRPr="003E7616" w:rsidRDefault="00677C32" w:rsidP="00677C32">
      <w:pPr>
        <w:pStyle w:val="ListParagraph"/>
        <w:numPr>
          <w:ilvl w:val="0"/>
          <w:numId w:val="1"/>
        </w:numPr>
      </w:pPr>
      <w:r w:rsidRPr="003E7616">
        <w:t xml:space="preserve">Click on the tool. In the configuration window, </w:t>
      </w:r>
      <w:r w:rsidR="00265B28">
        <w:t>s</w:t>
      </w:r>
      <w:r w:rsidRPr="003E7616">
        <w:t xml:space="preserve">elect </w:t>
      </w:r>
      <w:r w:rsidRPr="003E7616">
        <w:rPr>
          <w:b/>
          <w:bCs/>
        </w:rPr>
        <w:t>Custom Filter</w:t>
      </w:r>
      <w:r w:rsidRPr="003E7616">
        <w:t xml:space="preserve"> and enter the formula </w:t>
      </w:r>
      <w:r w:rsidRPr="003E7616">
        <w:rPr>
          <w:b/>
          <w:bCs/>
        </w:rPr>
        <w:t>Contains([</w:t>
      </w:r>
      <w:proofErr w:type="spellStart"/>
      <w:r w:rsidRPr="003E7616">
        <w:rPr>
          <w:b/>
          <w:bCs/>
        </w:rPr>
        <w:t>JSON_Name</w:t>
      </w:r>
      <w:proofErr w:type="spellEnd"/>
      <w:r w:rsidRPr="003E7616">
        <w:rPr>
          <w:b/>
          <w:bCs/>
        </w:rPr>
        <w:t>], "</w:t>
      </w:r>
      <w:proofErr w:type="spellStart"/>
      <w:r w:rsidRPr="003E7616">
        <w:rPr>
          <w:b/>
          <w:bCs/>
        </w:rPr>
        <w:t>ServiceNo</w:t>
      </w:r>
      <w:proofErr w:type="spellEnd"/>
      <w:r w:rsidRPr="003E7616">
        <w:rPr>
          <w:b/>
          <w:bCs/>
        </w:rPr>
        <w:t>") OR Contains([</w:t>
      </w:r>
      <w:proofErr w:type="spellStart"/>
      <w:r w:rsidRPr="003E7616">
        <w:rPr>
          <w:b/>
          <w:bCs/>
        </w:rPr>
        <w:t>JSON_Name</w:t>
      </w:r>
      <w:proofErr w:type="spellEnd"/>
      <w:r w:rsidRPr="003E7616">
        <w:rPr>
          <w:b/>
          <w:bCs/>
        </w:rPr>
        <w:t>], "</w:t>
      </w:r>
      <w:proofErr w:type="spellStart"/>
      <w:r w:rsidRPr="003E7616">
        <w:rPr>
          <w:b/>
          <w:bCs/>
        </w:rPr>
        <w:t>EstimatedArrival</w:t>
      </w:r>
      <w:proofErr w:type="spellEnd"/>
      <w:r w:rsidRPr="003E7616">
        <w:rPr>
          <w:b/>
          <w:bCs/>
        </w:rPr>
        <w:t>")</w:t>
      </w:r>
      <w:r w:rsidR="00817C07" w:rsidRPr="003E7616">
        <w:t>.</w:t>
      </w:r>
    </w:p>
    <w:p w14:paraId="729FF612" w14:textId="4DC4B65A" w:rsidR="00677C32" w:rsidRPr="003E7616" w:rsidRDefault="00677C32" w:rsidP="00677C32"/>
    <w:p w14:paraId="0E947117" w14:textId="0E0A655D" w:rsidR="00F57315" w:rsidRPr="003E7616" w:rsidRDefault="00F57315" w:rsidP="00677C32">
      <w:r w:rsidRPr="003E7616">
        <w:rPr>
          <w:noProof/>
        </w:rPr>
        <w:drawing>
          <wp:inline distT="0" distB="0" distL="0" distR="0" wp14:anchorId="331F567C" wp14:editId="54458FD0">
            <wp:extent cx="3543607" cy="1188823"/>
            <wp:effectExtent l="0" t="0" r="0" b="0"/>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4"/>
                    <a:stretch>
                      <a:fillRect/>
                    </a:stretch>
                  </pic:blipFill>
                  <pic:spPr>
                    <a:xfrm>
                      <a:off x="0" y="0"/>
                      <a:ext cx="3543607" cy="1188823"/>
                    </a:xfrm>
                    <a:prstGeom prst="rect">
                      <a:avLst/>
                    </a:prstGeom>
                  </pic:spPr>
                </pic:pic>
              </a:graphicData>
            </a:graphic>
          </wp:inline>
        </w:drawing>
      </w:r>
    </w:p>
    <w:p w14:paraId="4CBF52F0" w14:textId="77777777" w:rsidR="00F57315" w:rsidRPr="003E7616" w:rsidRDefault="00F57315" w:rsidP="00F57315">
      <w:r w:rsidRPr="003E7616">
        <w:t>The output should look like this.</w:t>
      </w:r>
    </w:p>
    <w:p w14:paraId="3FDF5DDA" w14:textId="77777777" w:rsidR="00F57315" w:rsidRPr="003E7616" w:rsidRDefault="00F57315" w:rsidP="00677C32"/>
    <w:p w14:paraId="71FA465C" w14:textId="77777777" w:rsidR="00FC6C0B" w:rsidRPr="003E7616" w:rsidRDefault="00FC6C0B" w:rsidP="00FC6C0B">
      <w:pPr>
        <w:pStyle w:val="Heading1"/>
      </w:pPr>
      <w:bookmarkStart w:id="15" w:name="_Toc126920553"/>
      <w:r w:rsidRPr="003E7616">
        <w:t>Data Display</w:t>
      </w:r>
      <w:bookmarkEnd w:id="15"/>
    </w:p>
    <w:p w14:paraId="7DC9528E" w14:textId="0C4DC21D" w:rsidR="00830F8A" w:rsidRPr="003E7616" w:rsidRDefault="00830F8A" w:rsidP="00FC6C0B">
      <w:r w:rsidRPr="003E7616">
        <w:rPr>
          <w:noProof/>
        </w:rPr>
        <w:drawing>
          <wp:inline distT="0" distB="0" distL="0" distR="0" wp14:anchorId="1E1C78D3" wp14:editId="45540986">
            <wp:extent cx="4534293" cy="1531753"/>
            <wp:effectExtent l="0" t="0" r="0" b="0"/>
            <wp:docPr id="72" name="Picture 7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10;&#10;Description automatically generated with medium confidence"/>
                    <pic:cNvPicPr/>
                  </pic:nvPicPr>
                  <pic:blipFill>
                    <a:blip r:embed="rId35"/>
                    <a:stretch>
                      <a:fillRect/>
                    </a:stretch>
                  </pic:blipFill>
                  <pic:spPr>
                    <a:xfrm>
                      <a:off x="0" y="0"/>
                      <a:ext cx="4534293" cy="1531753"/>
                    </a:xfrm>
                    <a:prstGeom prst="rect">
                      <a:avLst/>
                    </a:prstGeom>
                  </pic:spPr>
                </pic:pic>
              </a:graphicData>
            </a:graphic>
          </wp:inline>
        </w:drawing>
      </w:r>
    </w:p>
    <w:p w14:paraId="0E903296" w14:textId="21408B69" w:rsidR="00F57315" w:rsidRPr="003E7616" w:rsidRDefault="00F57315" w:rsidP="00FC6C0B">
      <w:r w:rsidRPr="003E7616">
        <w:t xml:space="preserve">After downloading the data, more filtering and cleansing </w:t>
      </w:r>
      <w:r w:rsidR="00D460DA" w:rsidRPr="003E7616">
        <w:t>are</w:t>
      </w:r>
      <w:r w:rsidRPr="003E7616">
        <w:t xml:space="preserve"> done to display the bus service number and estimate arrival time. This is accomplished using the </w:t>
      </w:r>
      <w:r w:rsidRPr="003E7616">
        <w:rPr>
          <w:b/>
          <w:bCs/>
        </w:rPr>
        <w:t>Text to Columns</w:t>
      </w:r>
      <w:r w:rsidRPr="003E7616">
        <w:t xml:space="preserve">, </w:t>
      </w:r>
      <w:r w:rsidRPr="003E7616">
        <w:rPr>
          <w:b/>
          <w:bCs/>
        </w:rPr>
        <w:t>Cross Tab</w:t>
      </w:r>
      <w:r w:rsidRPr="003E7616">
        <w:t xml:space="preserve">, </w:t>
      </w:r>
      <w:r w:rsidRPr="003E7616">
        <w:rPr>
          <w:b/>
          <w:bCs/>
        </w:rPr>
        <w:t>Multi-Field Formula</w:t>
      </w:r>
      <w:r w:rsidRPr="003E7616">
        <w:t xml:space="preserve">, </w:t>
      </w:r>
      <w:r w:rsidRPr="003E7616">
        <w:rPr>
          <w:b/>
          <w:bCs/>
        </w:rPr>
        <w:t>Select</w:t>
      </w:r>
      <w:r w:rsidRPr="003E7616">
        <w:t xml:space="preserve">, and </w:t>
      </w:r>
      <w:r w:rsidRPr="003E7616">
        <w:rPr>
          <w:b/>
          <w:bCs/>
        </w:rPr>
        <w:t>Sort</w:t>
      </w:r>
      <w:r w:rsidRPr="003E7616">
        <w:t xml:space="preserve"> tools.</w:t>
      </w:r>
    </w:p>
    <w:p w14:paraId="67C29422" w14:textId="77777777" w:rsidR="00F57315" w:rsidRPr="003E7616" w:rsidRDefault="00F57315" w:rsidP="00FC6C0B"/>
    <w:p w14:paraId="296A3155" w14:textId="37DCAFC0" w:rsidR="00FC6C0B" w:rsidRPr="003E7616" w:rsidRDefault="00F57315" w:rsidP="00F57315">
      <w:pPr>
        <w:pStyle w:val="Heading2"/>
      </w:pPr>
      <w:bookmarkStart w:id="16" w:name="_Toc126920554"/>
      <w:r w:rsidRPr="003E7616">
        <w:t>Text to Columns</w:t>
      </w:r>
      <w:bookmarkEnd w:id="16"/>
    </w:p>
    <w:p w14:paraId="731489D5" w14:textId="77777777" w:rsidR="00F57315" w:rsidRPr="003E7616" w:rsidRDefault="00F57315" w:rsidP="00FC6C0B">
      <w:r w:rsidRPr="003E7616">
        <w:rPr>
          <w:noProof/>
        </w:rPr>
        <w:drawing>
          <wp:inline distT="0" distB="0" distL="0" distR="0" wp14:anchorId="09FF5EA4" wp14:editId="11D8F1AF">
            <wp:extent cx="457200" cy="5155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8718" cy="517278"/>
                    </a:xfrm>
                    <a:prstGeom prst="rect">
                      <a:avLst/>
                    </a:prstGeom>
                  </pic:spPr>
                </pic:pic>
              </a:graphicData>
            </a:graphic>
          </wp:inline>
        </w:drawing>
      </w:r>
    </w:p>
    <w:p w14:paraId="0DC2FFD4" w14:textId="4430FE81" w:rsidR="00F57315" w:rsidRPr="003E7616" w:rsidRDefault="00F57315" w:rsidP="00F57315">
      <w:r w:rsidRPr="003E7616">
        <w:t xml:space="preserve">The </w:t>
      </w:r>
      <w:r w:rsidRPr="003E7616">
        <w:rPr>
          <w:b/>
          <w:bCs/>
        </w:rPr>
        <w:t>Text to Columns</w:t>
      </w:r>
      <w:r w:rsidRPr="003E7616">
        <w:t xml:space="preserve"> tool is used to remove </w:t>
      </w:r>
      <w:r w:rsidR="00D460DA" w:rsidRPr="003E7616">
        <w:t xml:space="preserve">and </w:t>
      </w:r>
      <w:r w:rsidRPr="003E7616">
        <w:t xml:space="preserve">split the </w:t>
      </w:r>
      <w:proofErr w:type="spellStart"/>
      <w:r w:rsidRPr="003E7616">
        <w:t>JSON_Name</w:t>
      </w:r>
      <w:proofErr w:type="spellEnd"/>
      <w:r w:rsidRPr="003E7616">
        <w:t xml:space="preserve"> column by “.”</w:t>
      </w:r>
    </w:p>
    <w:p w14:paraId="76FEA4F9" w14:textId="2573C6FC" w:rsidR="00817C07" w:rsidRPr="003E7616" w:rsidRDefault="00817C07" w:rsidP="00817C07">
      <w:pPr>
        <w:pStyle w:val="ListParagraph"/>
        <w:numPr>
          <w:ilvl w:val="0"/>
          <w:numId w:val="1"/>
        </w:numPr>
      </w:pPr>
      <w:r w:rsidRPr="003E7616">
        <w:lastRenderedPageBreak/>
        <w:t xml:space="preserve">From the </w:t>
      </w:r>
      <w:r w:rsidRPr="003E7616">
        <w:rPr>
          <w:b/>
          <w:bCs/>
        </w:rPr>
        <w:t>Parse</w:t>
      </w:r>
      <w:r w:rsidRPr="003E7616">
        <w:t xml:space="preserve"> tab, drag the </w:t>
      </w:r>
      <w:r w:rsidRPr="003E7616">
        <w:rPr>
          <w:b/>
          <w:bCs/>
        </w:rPr>
        <w:t>Text to Columns</w:t>
      </w:r>
      <w:r w:rsidRPr="003E7616">
        <w:t xml:space="preserve"> tool from the toolbar onto the canvas and connect it to the </w:t>
      </w:r>
      <w:r w:rsidRPr="003E7616">
        <w:rPr>
          <w:b/>
          <w:bCs/>
        </w:rPr>
        <w:t>Filter</w:t>
      </w:r>
      <w:r w:rsidRPr="003E7616">
        <w:t xml:space="preserve"> tool.</w:t>
      </w:r>
    </w:p>
    <w:p w14:paraId="65A58191" w14:textId="19689795" w:rsidR="00817C07" w:rsidRPr="003E7616" w:rsidRDefault="00817C07" w:rsidP="00817C07">
      <w:pPr>
        <w:pStyle w:val="ListParagraph"/>
      </w:pPr>
    </w:p>
    <w:p w14:paraId="5C8BE4ED" w14:textId="7AA6716B" w:rsidR="00817C07" w:rsidRPr="003E7616" w:rsidRDefault="00817C07" w:rsidP="00817C07">
      <w:pPr>
        <w:pStyle w:val="ListParagraph"/>
      </w:pPr>
      <w:r w:rsidRPr="003E7616">
        <w:rPr>
          <w:noProof/>
        </w:rPr>
        <w:drawing>
          <wp:inline distT="0" distB="0" distL="0" distR="0" wp14:anchorId="17A04D88" wp14:editId="381E3A11">
            <wp:extent cx="3048000" cy="3269911"/>
            <wp:effectExtent l="0" t="0" r="0" b="6985"/>
            <wp:docPr id="44" name="Picture 4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text, application, email&#10;&#10;Description automatically generated"/>
                    <pic:cNvPicPr/>
                  </pic:nvPicPr>
                  <pic:blipFill>
                    <a:blip r:embed="rId37"/>
                    <a:stretch>
                      <a:fillRect/>
                    </a:stretch>
                  </pic:blipFill>
                  <pic:spPr>
                    <a:xfrm>
                      <a:off x="0" y="0"/>
                      <a:ext cx="3050643" cy="3272746"/>
                    </a:xfrm>
                    <a:prstGeom prst="rect">
                      <a:avLst/>
                    </a:prstGeom>
                  </pic:spPr>
                </pic:pic>
              </a:graphicData>
            </a:graphic>
          </wp:inline>
        </w:drawing>
      </w:r>
    </w:p>
    <w:p w14:paraId="5E5A0E81" w14:textId="77777777" w:rsidR="00817C07" w:rsidRPr="003E7616" w:rsidRDefault="00817C07" w:rsidP="00817C07">
      <w:pPr>
        <w:pStyle w:val="ListParagraph"/>
      </w:pPr>
    </w:p>
    <w:p w14:paraId="12DA2FB3" w14:textId="77777777" w:rsidR="00817C07" w:rsidRPr="003E7616" w:rsidRDefault="00817C07" w:rsidP="00817C07">
      <w:pPr>
        <w:pStyle w:val="ListParagraph"/>
        <w:numPr>
          <w:ilvl w:val="0"/>
          <w:numId w:val="1"/>
        </w:numPr>
      </w:pPr>
      <w:r w:rsidRPr="003E7616">
        <w:t xml:space="preserve">Click on the tool. In the configuration window, </w:t>
      </w:r>
    </w:p>
    <w:p w14:paraId="4054EAB7" w14:textId="77777777" w:rsidR="00817C07" w:rsidRPr="003E7616" w:rsidRDefault="00817C07" w:rsidP="00817C07">
      <w:pPr>
        <w:pStyle w:val="ListParagraph"/>
        <w:numPr>
          <w:ilvl w:val="1"/>
          <w:numId w:val="1"/>
        </w:numPr>
      </w:pPr>
      <w:r w:rsidRPr="003E7616">
        <w:t xml:space="preserve">Under </w:t>
      </w:r>
      <w:r w:rsidRPr="003E7616">
        <w:rPr>
          <w:b/>
          <w:bCs/>
        </w:rPr>
        <w:t>Columns to split</w:t>
      </w:r>
      <w:r w:rsidRPr="003E7616">
        <w:t xml:space="preserve">, select </w:t>
      </w:r>
      <w:proofErr w:type="spellStart"/>
      <w:r w:rsidRPr="003E7616">
        <w:rPr>
          <w:b/>
          <w:bCs/>
        </w:rPr>
        <w:t>JSON_Name</w:t>
      </w:r>
      <w:proofErr w:type="spellEnd"/>
      <w:r w:rsidRPr="003E7616">
        <w:t xml:space="preserve"> from the dropdown menu.</w:t>
      </w:r>
    </w:p>
    <w:p w14:paraId="2074513A" w14:textId="77777777" w:rsidR="00817C07" w:rsidRPr="003E7616" w:rsidRDefault="00817C07" w:rsidP="00817C07">
      <w:pPr>
        <w:pStyle w:val="ListParagraph"/>
        <w:numPr>
          <w:ilvl w:val="1"/>
          <w:numId w:val="1"/>
        </w:numPr>
      </w:pPr>
      <w:r w:rsidRPr="003E7616">
        <w:t xml:space="preserve">In the </w:t>
      </w:r>
      <w:r w:rsidRPr="003E7616">
        <w:rPr>
          <w:b/>
          <w:bCs/>
        </w:rPr>
        <w:t>Delimiters</w:t>
      </w:r>
      <w:r w:rsidRPr="003E7616">
        <w:t xml:space="preserve"> box, enter “</w:t>
      </w:r>
      <w:r w:rsidRPr="003E7616">
        <w:rPr>
          <w:b/>
          <w:bCs/>
        </w:rPr>
        <w:t>.</w:t>
      </w:r>
      <w:r w:rsidRPr="003E7616">
        <w:t xml:space="preserve">” (period/full stop) </w:t>
      </w:r>
    </w:p>
    <w:p w14:paraId="6A020C78" w14:textId="65D516E9" w:rsidR="00817C07" w:rsidRPr="003E7616" w:rsidRDefault="00817C07" w:rsidP="00817C07">
      <w:pPr>
        <w:pStyle w:val="ListParagraph"/>
        <w:numPr>
          <w:ilvl w:val="1"/>
          <w:numId w:val="1"/>
        </w:numPr>
      </w:pPr>
      <w:r w:rsidRPr="003E7616">
        <w:t xml:space="preserve">Select </w:t>
      </w:r>
      <w:r w:rsidRPr="003E7616">
        <w:rPr>
          <w:b/>
          <w:bCs/>
        </w:rPr>
        <w:t>Split to columns</w:t>
      </w:r>
      <w:r w:rsidRPr="003E7616">
        <w:t>.</w:t>
      </w:r>
    </w:p>
    <w:p w14:paraId="3ADCD956" w14:textId="68657BFF" w:rsidR="00817C07" w:rsidRPr="003E7616" w:rsidRDefault="00817C07" w:rsidP="00817C07">
      <w:pPr>
        <w:pStyle w:val="ListParagraph"/>
        <w:numPr>
          <w:ilvl w:val="1"/>
          <w:numId w:val="1"/>
        </w:numPr>
      </w:pPr>
      <w:r w:rsidRPr="003E7616">
        <w:t xml:space="preserve">Under </w:t>
      </w:r>
      <w:r w:rsidRPr="003E7616">
        <w:rPr>
          <w:b/>
          <w:bCs/>
        </w:rPr>
        <w:t>Number of columns</w:t>
      </w:r>
      <w:r w:rsidRPr="003E7616">
        <w:t xml:space="preserve">, select </w:t>
      </w:r>
      <w:r w:rsidRPr="003E7616">
        <w:rPr>
          <w:b/>
          <w:bCs/>
        </w:rPr>
        <w:t>3</w:t>
      </w:r>
      <w:r w:rsidRPr="003E7616">
        <w:t>.</w:t>
      </w:r>
    </w:p>
    <w:p w14:paraId="6AC548AC" w14:textId="362430E0" w:rsidR="00817C07" w:rsidRPr="003E7616" w:rsidRDefault="00817C07" w:rsidP="00817C07">
      <w:pPr>
        <w:pStyle w:val="ListParagraph"/>
        <w:numPr>
          <w:ilvl w:val="1"/>
          <w:numId w:val="1"/>
        </w:numPr>
      </w:pPr>
      <w:r w:rsidRPr="003E7616">
        <w:t xml:space="preserve">Under </w:t>
      </w:r>
      <w:r w:rsidRPr="003E7616">
        <w:rPr>
          <w:b/>
          <w:bCs/>
        </w:rPr>
        <w:t>Extra characters</w:t>
      </w:r>
      <w:r w:rsidRPr="003E7616">
        <w:t xml:space="preserve">, select </w:t>
      </w:r>
      <w:r w:rsidRPr="003E7616">
        <w:rPr>
          <w:b/>
          <w:bCs/>
        </w:rPr>
        <w:t>Leave extra in last column</w:t>
      </w:r>
      <w:r w:rsidRPr="003E7616">
        <w:t xml:space="preserve"> from the dropdown menu.</w:t>
      </w:r>
    </w:p>
    <w:p w14:paraId="4A2F9E5D" w14:textId="320A5651" w:rsidR="00F57315" w:rsidRPr="003E7616" w:rsidRDefault="00F57315" w:rsidP="00FC6C0B"/>
    <w:p w14:paraId="765BFB88" w14:textId="77777777" w:rsidR="00D460DA" w:rsidRPr="003E7616" w:rsidRDefault="0089631C" w:rsidP="00817C07">
      <w:r w:rsidRPr="003E7616">
        <w:rPr>
          <w:noProof/>
        </w:rPr>
        <w:drawing>
          <wp:inline distT="0" distB="0" distL="0" distR="0" wp14:anchorId="2998CCCF" wp14:editId="65F5FB90">
            <wp:extent cx="5814564" cy="762066"/>
            <wp:effectExtent l="0" t="0" r="0" b="0"/>
            <wp:docPr id="51" name="Picture 5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38"/>
                    <a:stretch>
                      <a:fillRect/>
                    </a:stretch>
                  </pic:blipFill>
                  <pic:spPr>
                    <a:xfrm>
                      <a:off x="0" y="0"/>
                      <a:ext cx="5814564" cy="762066"/>
                    </a:xfrm>
                    <a:prstGeom prst="rect">
                      <a:avLst/>
                    </a:prstGeom>
                  </pic:spPr>
                </pic:pic>
              </a:graphicData>
            </a:graphic>
          </wp:inline>
        </w:drawing>
      </w:r>
    </w:p>
    <w:p w14:paraId="04498389" w14:textId="26A08005" w:rsidR="00817C07" w:rsidRPr="003E7616" w:rsidRDefault="00817C07" w:rsidP="00817C07">
      <w:r w:rsidRPr="003E7616">
        <w:t>The output should look like this.</w:t>
      </w:r>
    </w:p>
    <w:p w14:paraId="519E210A" w14:textId="77777777" w:rsidR="00817C07" w:rsidRPr="003E7616" w:rsidRDefault="00817C07" w:rsidP="00FC6C0B"/>
    <w:p w14:paraId="36ECDCBA" w14:textId="392CFA5E" w:rsidR="00F57315" w:rsidRPr="003E7616" w:rsidRDefault="00F57315" w:rsidP="00F57315">
      <w:pPr>
        <w:pStyle w:val="Heading2"/>
      </w:pPr>
      <w:bookmarkStart w:id="17" w:name="_Toc126920555"/>
      <w:r w:rsidRPr="003E7616">
        <w:t>Cross Tab</w:t>
      </w:r>
      <w:bookmarkEnd w:id="17"/>
    </w:p>
    <w:p w14:paraId="145F7ED0" w14:textId="53263478" w:rsidR="00817C07" w:rsidRPr="003E7616" w:rsidRDefault="00817C07" w:rsidP="00FC6C0B">
      <w:r w:rsidRPr="003E7616">
        <w:rPr>
          <w:noProof/>
        </w:rPr>
        <w:drawing>
          <wp:inline distT="0" distB="0" distL="0" distR="0" wp14:anchorId="7BB7B0BD" wp14:editId="0E470678">
            <wp:extent cx="502920" cy="46423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6628" cy="467657"/>
                    </a:xfrm>
                    <a:prstGeom prst="rect">
                      <a:avLst/>
                    </a:prstGeom>
                  </pic:spPr>
                </pic:pic>
              </a:graphicData>
            </a:graphic>
          </wp:inline>
        </w:drawing>
      </w:r>
    </w:p>
    <w:p w14:paraId="0D8DAE96" w14:textId="104ADC67" w:rsidR="00F57315" w:rsidRPr="003E7616" w:rsidRDefault="00817C07" w:rsidP="00FC6C0B">
      <w:r w:rsidRPr="003E7616">
        <w:t xml:space="preserve">The </w:t>
      </w:r>
      <w:r w:rsidRPr="003E7616">
        <w:rPr>
          <w:b/>
          <w:bCs/>
        </w:rPr>
        <w:t>Cross Tab</w:t>
      </w:r>
      <w:r w:rsidRPr="003E7616">
        <w:t xml:space="preserve"> tool is used to pivot the column values into column names and select new values for the columns.</w:t>
      </w:r>
    </w:p>
    <w:p w14:paraId="02F20CF9" w14:textId="4C0BC5E4" w:rsidR="00817C07" w:rsidRDefault="00817C07" w:rsidP="00817C07">
      <w:pPr>
        <w:pStyle w:val="ListParagraph"/>
        <w:numPr>
          <w:ilvl w:val="0"/>
          <w:numId w:val="1"/>
        </w:numPr>
      </w:pPr>
      <w:r w:rsidRPr="003E7616">
        <w:t xml:space="preserve">From the </w:t>
      </w:r>
      <w:r w:rsidRPr="003E7616">
        <w:rPr>
          <w:b/>
          <w:bCs/>
        </w:rPr>
        <w:t>Transform</w:t>
      </w:r>
      <w:r w:rsidRPr="003E7616">
        <w:t xml:space="preserve"> tab, drag the </w:t>
      </w:r>
      <w:r w:rsidRPr="003E7616">
        <w:rPr>
          <w:b/>
          <w:bCs/>
        </w:rPr>
        <w:t>Cross Tab</w:t>
      </w:r>
      <w:r w:rsidRPr="003E7616">
        <w:t xml:space="preserve"> tool from the toolbar onto the canvas and connect it to the </w:t>
      </w:r>
      <w:r w:rsidRPr="003E7616">
        <w:rPr>
          <w:b/>
          <w:bCs/>
        </w:rPr>
        <w:t>Text to Columns</w:t>
      </w:r>
      <w:r w:rsidRPr="003E7616">
        <w:t xml:space="preserve"> tool.</w:t>
      </w:r>
    </w:p>
    <w:p w14:paraId="7AB3A805" w14:textId="5941D31B" w:rsidR="00265B28" w:rsidRDefault="00265B28" w:rsidP="00265B28">
      <w:pPr>
        <w:pStyle w:val="ListParagraph"/>
      </w:pPr>
    </w:p>
    <w:p w14:paraId="4D4CA66C" w14:textId="5E73D4A3" w:rsidR="00265B28" w:rsidRDefault="00265B28" w:rsidP="00265B28">
      <w:pPr>
        <w:pStyle w:val="ListParagraph"/>
      </w:pPr>
      <w:r w:rsidRPr="00265B28">
        <w:rPr>
          <w:noProof/>
        </w:rPr>
        <w:lastRenderedPageBreak/>
        <w:drawing>
          <wp:inline distT="0" distB="0" distL="0" distR="0" wp14:anchorId="5E661346" wp14:editId="1123E1CD">
            <wp:extent cx="2303484" cy="3514725"/>
            <wp:effectExtent l="0" t="0" r="1905" b="0"/>
            <wp:docPr id="46" name="Picture 46"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email&#10;&#10;Description automatically generated"/>
                    <pic:cNvPicPr/>
                  </pic:nvPicPr>
                  <pic:blipFill>
                    <a:blip r:embed="rId40"/>
                    <a:stretch>
                      <a:fillRect/>
                    </a:stretch>
                  </pic:blipFill>
                  <pic:spPr>
                    <a:xfrm>
                      <a:off x="0" y="0"/>
                      <a:ext cx="2312360" cy="3528269"/>
                    </a:xfrm>
                    <a:prstGeom prst="rect">
                      <a:avLst/>
                    </a:prstGeom>
                  </pic:spPr>
                </pic:pic>
              </a:graphicData>
            </a:graphic>
          </wp:inline>
        </w:drawing>
      </w:r>
    </w:p>
    <w:p w14:paraId="1CB160EF" w14:textId="77777777" w:rsidR="00265B28" w:rsidRPr="003E7616" w:rsidRDefault="00265B28" w:rsidP="00265B28">
      <w:pPr>
        <w:pStyle w:val="ListParagraph"/>
      </w:pPr>
    </w:p>
    <w:p w14:paraId="23E68769" w14:textId="77777777" w:rsidR="00817C07" w:rsidRPr="003E7616" w:rsidRDefault="00817C07" w:rsidP="00817C07">
      <w:pPr>
        <w:pStyle w:val="ListParagraph"/>
        <w:numPr>
          <w:ilvl w:val="0"/>
          <w:numId w:val="1"/>
        </w:numPr>
      </w:pPr>
      <w:r w:rsidRPr="003E7616">
        <w:t xml:space="preserve">Click on the tool. In the configuration window, </w:t>
      </w:r>
    </w:p>
    <w:p w14:paraId="5DE58E40" w14:textId="6DDF3F8D" w:rsidR="00817C07" w:rsidRPr="003E7616" w:rsidRDefault="00817C07" w:rsidP="00817C07">
      <w:pPr>
        <w:pStyle w:val="ListParagraph"/>
        <w:numPr>
          <w:ilvl w:val="1"/>
          <w:numId w:val="1"/>
        </w:numPr>
      </w:pPr>
      <w:r w:rsidRPr="003E7616">
        <w:t xml:space="preserve">Under </w:t>
      </w:r>
      <w:r w:rsidRPr="003E7616">
        <w:rPr>
          <w:b/>
          <w:bCs/>
        </w:rPr>
        <w:t>Group data by these values</w:t>
      </w:r>
      <w:r w:rsidRPr="003E7616">
        <w:t xml:space="preserve">, select </w:t>
      </w:r>
      <w:r w:rsidRPr="003E7616">
        <w:rPr>
          <w:b/>
          <w:bCs/>
        </w:rPr>
        <w:t>2</w:t>
      </w:r>
      <w:r w:rsidRPr="003E7616">
        <w:t>.</w:t>
      </w:r>
    </w:p>
    <w:p w14:paraId="4A8F158D" w14:textId="6783E973" w:rsidR="00817C07" w:rsidRPr="003E7616" w:rsidRDefault="00817C07" w:rsidP="00817C07">
      <w:pPr>
        <w:pStyle w:val="ListParagraph"/>
        <w:numPr>
          <w:ilvl w:val="1"/>
          <w:numId w:val="1"/>
        </w:numPr>
      </w:pPr>
      <w:r w:rsidRPr="003E7616">
        <w:t xml:space="preserve">Under </w:t>
      </w:r>
      <w:r w:rsidRPr="003E7616">
        <w:rPr>
          <w:b/>
          <w:bCs/>
        </w:rPr>
        <w:t>Change Column Headers</w:t>
      </w:r>
      <w:r w:rsidRPr="003E7616">
        <w:t xml:space="preserve">, select </w:t>
      </w:r>
      <w:r w:rsidRPr="003E7616">
        <w:rPr>
          <w:b/>
          <w:bCs/>
        </w:rPr>
        <w:t>3</w:t>
      </w:r>
      <w:r w:rsidRPr="003E7616">
        <w:t xml:space="preserve"> from the dropdown menu. </w:t>
      </w:r>
    </w:p>
    <w:p w14:paraId="370C2212" w14:textId="42F3510F" w:rsidR="00817C07" w:rsidRPr="003E7616" w:rsidRDefault="00817C07" w:rsidP="00817C07">
      <w:pPr>
        <w:pStyle w:val="ListParagraph"/>
        <w:numPr>
          <w:ilvl w:val="1"/>
          <w:numId w:val="1"/>
        </w:numPr>
      </w:pPr>
      <w:r w:rsidRPr="003E7616">
        <w:t xml:space="preserve">Under </w:t>
      </w:r>
      <w:r w:rsidRPr="003E7616">
        <w:rPr>
          <w:b/>
          <w:bCs/>
        </w:rPr>
        <w:t>Values for New Columns</w:t>
      </w:r>
      <w:r w:rsidRPr="003E7616">
        <w:t xml:space="preserve">, select </w:t>
      </w:r>
      <w:proofErr w:type="spellStart"/>
      <w:r w:rsidRPr="003E7616">
        <w:rPr>
          <w:b/>
          <w:bCs/>
        </w:rPr>
        <w:t>JSON_ValueString</w:t>
      </w:r>
      <w:proofErr w:type="spellEnd"/>
      <w:r w:rsidRPr="003E7616">
        <w:t xml:space="preserve"> from the dropdown menu</w:t>
      </w:r>
      <w:r w:rsidR="00265B28">
        <w:t>.</w:t>
      </w:r>
    </w:p>
    <w:p w14:paraId="481516F2" w14:textId="71F0394E" w:rsidR="00F57315" w:rsidRPr="003E7616" w:rsidRDefault="00817C07" w:rsidP="00817C07">
      <w:pPr>
        <w:pStyle w:val="ListParagraph"/>
        <w:numPr>
          <w:ilvl w:val="1"/>
          <w:numId w:val="1"/>
        </w:numPr>
      </w:pPr>
      <w:r w:rsidRPr="003E7616">
        <w:t xml:space="preserve">Under </w:t>
      </w:r>
      <w:r w:rsidRPr="003E7616">
        <w:rPr>
          <w:b/>
          <w:bCs/>
        </w:rPr>
        <w:t>Method for Aggregating Values</w:t>
      </w:r>
      <w:r w:rsidRPr="003E7616">
        <w:t xml:space="preserve">, select </w:t>
      </w:r>
      <w:r w:rsidRPr="003E7616">
        <w:rPr>
          <w:b/>
          <w:bCs/>
        </w:rPr>
        <w:t>Concatenate</w:t>
      </w:r>
      <w:r w:rsidRPr="003E7616">
        <w:t>.</w:t>
      </w:r>
    </w:p>
    <w:p w14:paraId="27D36743" w14:textId="361ACFAA" w:rsidR="0089631C" w:rsidRPr="003E7616" w:rsidRDefault="0089631C" w:rsidP="00817C07">
      <w:pPr>
        <w:pStyle w:val="ListParagraph"/>
        <w:numPr>
          <w:ilvl w:val="1"/>
          <w:numId w:val="1"/>
        </w:numPr>
      </w:pPr>
      <w:r w:rsidRPr="003E7616">
        <w:t xml:space="preserve">In the </w:t>
      </w:r>
      <w:r w:rsidRPr="003E7616">
        <w:rPr>
          <w:b/>
          <w:bCs/>
        </w:rPr>
        <w:t>Separator</w:t>
      </w:r>
      <w:r w:rsidRPr="003E7616">
        <w:t xml:space="preserve"> box, select “</w:t>
      </w:r>
      <w:r w:rsidRPr="003E7616">
        <w:rPr>
          <w:b/>
          <w:bCs/>
        </w:rPr>
        <w:t>,</w:t>
      </w:r>
      <w:r w:rsidRPr="003E7616">
        <w:t>”.</w:t>
      </w:r>
    </w:p>
    <w:p w14:paraId="7DC3A772" w14:textId="64E95AA9" w:rsidR="00817C07" w:rsidRPr="003E7616" w:rsidRDefault="00817C07" w:rsidP="00817C07"/>
    <w:p w14:paraId="758B3EE3" w14:textId="77777777" w:rsidR="0089631C" w:rsidRPr="003E7616" w:rsidRDefault="0089631C" w:rsidP="0089631C">
      <w:r w:rsidRPr="003E7616">
        <w:rPr>
          <w:noProof/>
        </w:rPr>
        <w:drawing>
          <wp:inline distT="0" distB="0" distL="0" distR="0" wp14:anchorId="6E74A745" wp14:editId="0C41EA38">
            <wp:extent cx="5654530" cy="739204"/>
            <wp:effectExtent l="0" t="0" r="3810" b="381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41"/>
                    <a:stretch>
                      <a:fillRect/>
                    </a:stretch>
                  </pic:blipFill>
                  <pic:spPr>
                    <a:xfrm>
                      <a:off x="0" y="0"/>
                      <a:ext cx="5654530" cy="739204"/>
                    </a:xfrm>
                    <a:prstGeom prst="rect">
                      <a:avLst/>
                    </a:prstGeom>
                  </pic:spPr>
                </pic:pic>
              </a:graphicData>
            </a:graphic>
          </wp:inline>
        </w:drawing>
      </w:r>
    </w:p>
    <w:p w14:paraId="58434A08" w14:textId="5F1763DC" w:rsidR="0089631C" w:rsidRPr="003E7616" w:rsidRDefault="0089631C" w:rsidP="0089631C">
      <w:r w:rsidRPr="003E7616">
        <w:t xml:space="preserve">The output should look like this, but the </w:t>
      </w:r>
      <w:proofErr w:type="spellStart"/>
      <w:r w:rsidRPr="003E7616">
        <w:t>EstimatedArrival</w:t>
      </w:r>
      <w:proofErr w:type="spellEnd"/>
      <w:r w:rsidRPr="003E7616">
        <w:t xml:space="preserve"> columns may be different.</w:t>
      </w:r>
    </w:p>
    <w:p w14:paraId="6747E141" w14:textId="77777777" w:rsidR="0089631C" w:rsidRPr="003E7616" w:rsidRDefault="0089631C" w:rsidP="00817C07"/>
    <w:p w14:paraId="5C0FB648" w14:textId="452D2A75" w:rsidR="00F57315" w:rsidRPr="003E7616" w:rsidRDefault="00F57315" w:rsidP="00F57315">
      <w:pPr>
        <w:pStyle w:val="Heading2"/>
      </w:pPr>
      <w:bookmarkStart w:id="18" w:name="_Toc126920556"/>
      <w:r w:rsidRPr="003E7616">
        <w:t>Multi-Field Formula</w:t>
      </w:r>
      <w:bookmarkEnd w:id="18"/>
    </w:p>
    <w:p w14:paraId="12BBAD57" w14:textId="182C724D" w:rsidR="0089631C" w:rsidRPr="003E7616" w:rsidRDefault="0089631C" w:rsidP="00FC6C0B">
      <w:r w:rsidRPr="003E7616">
        <w:rPr>
          <w:noProof/>
        </w:rPr>
        <w:drawing>
          <wp:inline distT="0" distB="0" distL="0" distR="0" wp14:anchorId="6BE2A40F" wp14:editId="3348B32C">
            <wp:extent cx="516988" cy="480060"/>
            <wp:effectExtent l="0" t="0" r="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2"/>
                    <a:stretch>
                      <a:fillRect/>
                    </a:stretch>
                  </pic:blipFill>
                  <pic:spPr>
                    <a:xfrm>
                      <a:off x="0" y="0"/>
                      <a:ext cx="517730" cy="480749"/>
                    </a:xfrm>
                    <a:prstGeom prst="rect">
                      <a:avLst/>
                    </a:prstGeom>
                  </pic:spPr>
                </pic:pic>
              </a:graphicData>
            </a:graphic>
          </wp:inline>
        </w:drawing>
      </w:r>
    </w:p>
    <w:p w14:paraId="7D6334F3" w14:textId="04DB71BD" w:rsidR="00B71CC4" w:rsidRPr="003E7616" w:rsidRDefault="0089631C" w:rsidP="00B71CC4">
      <w:r w:rsidRPr="003E7616">
        <w:t xml:space="preserve">Since the three columns, </w:t>
      </w:r>
      <w:proofErr w:type="spellStart"/>
      <w:r w:rsidRPr="003E7616">
        <w:t>NextBus_EstimatedArrival</w:t>
      </w:r>
      <w:proofErr w:type="spellEnd"/>
      <w:r w:rsidRPr="003E7616">
        <w:t xml:space="preserve">, NextBus2_EstimatedArrival, </w:t>
      </w:r>
      <w:r w:rsidR="00D460DA" w:rsidRPr="003E7616">
        <w:t xml:space="preserve">and </w:t>
      </w:r>
      <w:r w:rsidRPr="003E7616">
        <w:t xml:space="preserve">NextBus3_EstimatedArrival, </w:t>
      </w:r>
      <w:r w:rsidR="00B71CC4" w:rsidRPr="003E7616">
        <w:t>must</w:t>
      </w:r>
      <w:r w:rsidRPr="003E7616">
        <w:t xml:space="preserve"> be formatted and aggregated, </w:t>
      </w:r>
      <w:r w:rsidR="00B71CC4" w:rsidRPr="003E7616">
        <w:t xml:space="preserve">the </w:t>
      </w:r>
      <w:r w:rsidR="00B71CC4" w:rsidRPr="003E7616">
        <w:rPr>
          <w:b/>
          <w:bCs/>
        </w:rPr>
        <w:t>Multi-Field Formula</w:t>
      </w:r>
      <w:r w:rsidR="00B71CC4" w:rsidRPr="003E7616">
        <w:t xml:space="preserve"> tool is used as it performs transformations on all three columns as compared to the standard Formula tool where it only transforms one column.</w:t>
      </w:r>
    </w:p>
    <w:p w14:paraId="3A849B79" w14:textId="756D49A5" w:rsidR="0089631C" w:rsidRDefault="0089631C" w:rsidP="00B71CC4">
      <w:pPr>
        <w:pStyle w:val="ListParagraph"/>
        <w:numPr>
          <w:ilvl w:val="0"/>
          <w:numId w:val="1"/>
        </w:numPr>
      </w:pPr>
      <w:r w:rsidRPr="003E7616">
        <w:t xml:space="preserve">From the </w:t>
      </w:r>
      <w:r w:rsidRPr="003E7616">
        <w:rPr>
          <w:b/>
          <w:bCs/>
        </w:rPr>
        <w:t>Preparation</w:t>
      </w:r>
      <w:r w:rsidRPr="003E7616">
        <w:t xml:space="preserve"> tab, drag the </w:t>
      </w:r>
      <w:r w:rsidRPr="003E7616">
        <w:rPr>
          <w:b/>
          <w:bCs/>
        </w:rPr>
        <w:t>Multi-Field Formula</w:t>
      </w:r>
      <w:r w:rsidRPr="003E7616">
        <w:t xml:space="preserve"> tool from the toolbar onto the canvas and connect it to the </w:t>
      </w:r>
      <w:r w:rsidRPr="003E7616">
        <w:rPr>
          <w:b/>
          <w:bCs/>
        </w:rPr>
        <w:t>Cross Tab</w:t>
      </w:r>
      <w:r w:rsidRPr="003E7616">
        <w:t xml:space="preserve"> tool.</w:t>
      </w:r>
    </w:p>
    <w:p w14:paraId="7CAF2ECE" w14:textId="67A39C61" w:rsidR="00B80776" w:rsidRDefault="00B80776" w:rsidP="00B80776">
      <w:pPr>
        <w:pStyle w:val="ListParagraph"/>
      </w:pPr>
    </w:p>
    <w:p w14:paraId="0AB325B6" w14:textId="53D457C8" w:rsidR="00B80776" w:rsidRDefault="00B80776" w:rsidP="00B80776">
      <w:pPr>
        <w:pStyle w:val="ListParagraph"/>
      </w:pPr>
      <w:r w:rsidRPr="00B80776">
        <w:rPr>
          <w:noProof/>
        </w:rPr>
        <w:lastRenderedPageBreak/>
        <w:drawing>
          <wp:inline distT="0" distB="0" distL="0" distR="0" wp14:anchorId="24EB4273" wp14:editId="2A24761F">
            <wp:extent cx="2514600" cy="3487858"/>
            <wp:effectExtent l="0" t="0" r="0" b="0"/>
            <wp:docPr id="48" name="Picture 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10;&#10;Description automatically generated"/>
                    <pic:cNvPicPr/>
                  </pic:nvPicPr>
                  <pic:blipFill>
                    <a:blip r:embed="rId43"/>
                    <a:stretch>
                      <a:fillRect/>
                    </a:stretch>
                  </pic:blipFill>
                  <pic:spPr>
                    <a:xfrm>
                      <a:off x="0" y="0"/>
                      <a:ext cx="2523336" cy="3499975"/>
                    </a:xfrm>
                    <a:prstGeom prst="rect">
                      <a:avLst/>
                    </a:prstGeom>
                  </pic:spPr>
                </pic:pic>
              </a:graphicData>
            </a:graphic>
          </wp:inline>
        </w:drawing>
      </w:r>
    </w:p>
    <w:p w14:paraId="1438694D" w14:textId="77777777" w:rsidR="00B80776" w:rsidRPr="003E7616" w:rsidRDefault="00B80776" w:rsidP="00B80776">
      <w:pPr>
        <w:pStyle w:val="ListParagraph"/>
      </w:pPr>
    </w:p>
    <w:p w14:paraId="08423672" w14:textId="57951D38" w:rsidR="0089631C" w:rsidRPr="003E7616" w:rsidRDefault="0089631C" w:rsidP="0089631C">
      <w:pPr>
        <w:pStyle w:val="ListParagraph"/>
        <w:numPr>
          <w:ilvl w:val="0"/>
          <w:numId w:val="1"/>
        </w:numPr>
      </w:pPr>
      <w:r w:rsidRPr="003E7616">
        <w:t>Click on the tool. In the configuration window,</w:t>
      </w:r>
    </w:p>
    <w:p w14:paraId="0E8EDF17" w14:textId="13DF1ED2" w:rsidR="0089631C" w:rsidRPr="003E7616" w:rsidRDefault="0089631C" w:rsidP="0089631C">
      <w:pPr>
        <w:pStyle w:val="ListParagraph"/>
        <w:numPr>
          <w:ilvl w:val="1"/>
          <w:numId w:val="1"/>
        </w:numPr>
      </w:pPr>
      <w:r w:rsidRPr="003E7616">
        <w:t xml:space="preserve">Under </w:t>
      </w:r>
      <w:r w:rsidRPr="003E7616">
        <w:rPr>
          <w:b/>
          <w:bCs/>
        </w:rPr>
        <w:t>Select Fields</w:t>
      </w:r>
      <w:r w:rsidRPr="003E7616">
        <w:t xml:space="preserve">, select </w:t>
      </w:r>
      <w:r w:rsidRPr="003E7616">
        <w:rPr>
          <w:b/>
          <w:bCs/>
        </w:rPr>
        <w:t>Text</w:t>
      </w:r>
      <w:r w:rsidRPr="003E7616">
        <w:t xml:space="preserve"> from the dropdown menu.</w:t>
      </w:r>
    </w:p>
    <w:p w14:paraId="71AE2B03" w14:textId="41CD87B1" w:rsidR="0089631C" w:rsidRPr="003E7616" w:rsidRDefault="0089631C" w:rsidP="0089631C">
      <w:pPr>
        <w:pStyle w:val="ListParagraph"/>
        <w:numPr>
          <w:ilvl w:val="1"/>
          <w:numId w:val="1"/>
        </w:numPr>
      </w:pPr>
      <w:r w:rsidRPr="003E7616">
        <w:t xml:space="preserve">Select </w:t>
      </w:r>
      <w:proofErr w:type="spellStart"/>
      <w:r w:rsidRPr="003E7616">
        <w:rPr>
          <w:b/>
          <w:bCs/>
        </w:rPr>
        <w:t>NextBus_EstimatedArrival</w:t>
      </w:r>
      <w:proofErr w:type="spellEnd"/>
      <w:r w:rsidRPr="003E7616">
        <w:t xml:space="preserve">, </w:t>
      </w:r>
      <w:r w:rsidRPr="003E7616">
        <w:rPr>
          <w:b/>
          <w:bCs/>
        </w:rPr>
        <w:t>NextBus2_EstimatedArrival</w:t>
      </w:r>
      <w:r w:rsidRPr="003E7616">
        <w:t xml:space="preserve">, </w:t>
      </w:r>
      <w:r w:rsidR="00D460DA" w:rsidRPr="003E7616">
        <w:t xml:space="preserve">and </w:t>
      </w:r>
      <w:r w:rsidRPr="003E7616">
        <w:rPr>
          <w:b/>
          <w:bCs/>
        </w:rPr>
        <w:t>NextBus3_EstimatedArrival</w:t>
      </w:r>
      <w:r w:rsidRPr="003E7616">
        <w:t xml:space="preserve"> from the list of columns.</w:t>
      </w:r>
    </w:p>
    <w:p w14:paraId="78F9A55A" w14:textId="55F0F679" w:rsidR="0089631C" w:rsidRPr="003E7616" w:rsidRDefault="0089631C" w:rsidP="0089631C">
      <w:pPr>
        <w:pStyle w:val="ListParagraph"/>
        <w:numPr>
          <w:ilvl w:val="1"/>
          <w:numId w:val="1"/>
        </w:numPr>
      </w:pPr>
      <w:r w:rsidRPr="003E7616">
        <w:t xml:space="preserve">In the </w:t>
      </w:r>
      <w:r w:rsidRPr="003E7616">
        <w:rPr>
          <w:b/>
          <w:bCs/>
        </w:rPr>
        <w:t>Expressions</w:t>
      </w:r>
      <w:r w:rsidRPr="003E7616">
        <w:t xml:space="preserve"> box, enter the formula </w:t>
      </w:r>
      <w:proofErr w:type="gramStart"/>
      <w:r w:rsidRPr="003E7616">
        <w:rPr>
          <w:b/>
          <w:bCs/>
        </w:rPr>
        <w:t>Replace(</w:t>
      </w:r>
      <w:proofErr w:type="gramEnd"/>
      <w:r w:rsidRPr="003E7616">
        <w:rPr>
          <w:b/>
          <w:bCs/>
        </w:rPr>
        <w:t>LEFT([_</w:t>
      </w:r>
      <w:proofErr w:type="spellStart"/>
      <w:r w:rsidRPr="003E7616">
        <w:rPr>
          <w:b/>
          <w:bCs/>
        </w:rPr>
        <w:t>CurrentField</w:t>
      </w:r>
      <w:proofErr w:type="spellEnd"/>
      <w:r w:rsidRPr="003E7616">
        <w:rPr>
          <w:b/>
          <w:bCs/>
        </w:rPr>
        <w:t>_], 19), 'T', ' ')</w:t>
      </w:r>
      <w:r w:rsidRPr="003E7616">
        <w:t>.</w:t>
      </w:r>
    </w:p>
    <w:p w14:paraId="77E0ACC8" w14:textId="70381BA3" w:rsidR="00F57315" w:rsidRPr="003E7616" w:rsidRDefault="00F57315" w:rsidP="00FC6C0B"/>
    <w:p w14:paraId="43ECA02A" w14:textId="77777777" w:rsidR="00B71CC4" w:rsidRPr="003E7616" w:rsidRDefault="00B71CC4" w:rsidP="00B71CC4">
      <w:r w:rsidRPr="003E7616">
        <w:rPr>
          <w:noProof/>
        </w:rPr>
        <w:drawing>
          <wp:inline distT="0" distB="0" distL="0" distR="0" wp14:anchorId="1B690333" wp14:editId="26AC7AFE">
            <wp:extent cx="5540220" cy="701101"/>
            <wp:effectExtent l="0" t="0" r="3810" b="381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44"/>
                    <a:stretch>
                      <a:fillRect/>
                    </a:stretch>
                  </pic:blipFill>
                  <pic:spPr>
                    <a:xfrm>
                      <a:off x="0" y="0"/>
                      <a:ext cx="5540220" cy="701101"/>
                    </a:xfrm>
                    <a:prstGeom prst="rect">
                      <a:avLst/>
                    </a:prstGeom>
                  </pic:spPr>
                </pic:pic>
              </a:graphicData>
            </a:graphic>
          </wp:inline>
        </w:drawing>
      </w:r>
    </w:p>
    <w:p w14:paraId="644FC79D" w14:textId="67C94F0F" w:rsidR="00B71CC4" w:rsidRPr="003E7616" w:rsidRDefault="00B71CC4" w:rsidP="00B71CC4">
      <w:r w:rsidRPr="003E7616">
        <w:t xml:space="preserve">The output should look like this, but the </w:t>
      </w:r>
      <w:proofErr w:type="spellStart"/>
      <w:r w:rsidRPr="003E7616">
        <w:t>EstimatedArrival</w:t>
      </w:r>
      <w:proofErr w:type="spellEnd"/>
      <w:r w:rsidRPr="003E7616">
        <w:t xml:space="preserve"> columns may be different.</w:t>
      </w:r>
    </w:p>
    <w:p w14:paraId="30EAF08E" w14:textId="401B45F6" w:rsidR="00B71CC4" w:rsidRPr="003E7616" w:rsidRDefault="00B71CC4" w:rsidP="00B71CC4"/>
    <w:p w14:paraId="7157C80E" w14:textId="532C7A0D" w:rsidR="00B71CC4" w:rsidRDefault="004B25DC" w:rsidP="00B71CC4">
      <w:pPr>
        <w:pStyle w:val="ListParagraph"/>
        <w:numPr>
          <w:ilvl w:val="0"/>
          <w:numId w:val="1"/>
        </w:numPr>
      </w:pPr>
      <w:r w:rsidRPr="003E7616">
        <w:t>D</w:t>
      </w:r>
      <w:r w:rsidR="00B71CC4" w:rsidRPr="003E7616">
        <w:t>rag</w:t>
      </w:r>
      <w:r w:rsidRPr="003E7616">
        <w:t xml:space="preserve"> </w:t>
      </w:r>
      <w:r w:rsidR="00B71CC4" w:rsidRPr="003E7616">
        <w:t xml:space="preserve">a new </w:t>
      </w:r>
      <w:r w:rsidR="00B71CC4" w:rsidRPr="003E7616">
        <w:rPr>
          <w:b/>
          <w:bCs/>
        </w:rPr>
        <w:t>Multi-Field Formula</w:t>
      </w:r>
      <w:r w:rsidR="00B71CC4" w:rsidRPr="003E7616">
        <w:t xml:space="preserve"> tool from the toolbar onto the canvas and connect it to the previous </w:t>
      </w:r>
      <w:r w:rsidR="00B71CC4" w:rsidRPr="003E7616">
        <w:rPr>
          <w:b/>
          <w:bCs/>
        </w:rPr>
        <w:t>Multi-Field Formula</w:t>
      </w:r>
      <w:r w:rsidR="00B71CC4" w:rsidRPr="003E7616">
        <w:t xml:space="preserve"> tool.</w:t>
      </w:r>
    </w:p>
    <w:p w14:paraId="6C531EB6" w14:textId="4BCE0BBA" w:rsidR="00B80776" w:rsidRDefault="00B80776" w:rsidP="00B80776">
      <w:pPr>
        <w:pStyle w:val="ListParagraph"/>
      </w:pPr>
    </w:p>
    <w:p w14:paraId="3AA4AFB8" w14:textId="794D015C" w:rsidR="00B80776" w:rsidRDefault="00B80776" w:rsidP="00B80776">
      <w:pPr>
        <w:pStyle w:val="ListParagraph"/>
      </w:pPr>
      <w:r w:rsidRPr="00B80776">
        <w:rPr>
          <w:noProof/>
        </w:rPr>
        <w:lastRenderedPageBreak/>
        <w:drawing>
          <wp:inline distT="0" distB="0" distL="0" distR="0" wp14:anchorId="7AB510CC" wp14:editId="61C26296">
            <wp:extent cx="2695575" cy="3737864"/>
            <wp:effectExtent l="0" t="0" r="0" b="0"/>
            <wp:docPr id="49" name="Picture 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10;&#10;Description automatically generated"/>
                    <pic:cNvPicPr/>
                  </pic:nvPicPr>
                  <pic:blipFill>
                    <a:blip r:embed="rId45"/>
                    <a:stretch>
                      <a:fillRect/>
                    </a:stretch>
                  </pic:blipFill>
                  <pic:spPr>
                    <a:xfrm>
                      <a:off x="0" y="0"/>
                      <a:ext cx="2699751" cy="3743655"/>
                    </a:xfrm>
                    <a:prstGeom prst="rect">
                      <a:avLst/>
                    </a:prstGeom>
                  </pic:spPr>
                </pic:pic>
              </a:graphicData>
            </a:graphic>
          </wp:inline>
        </w:drawing>
      </w:r>
    </w:p>
    <w:p w14:paraId="1A3A23B4" w14:textId="77777777" w:rsidR="00B80776" w:rsidRPr="003E7616" w:rsidRDefault="00B80776" w:rsidP="00B80776">
      <w:pPr>
        <w:pStyle w:val="ListParagraph"/>
      </w:pPr>
    </w:p>
    <w:p w14:paraId="1B33E03F" w14:textId="77777777" w:rsidR="00B71CC4" w:rsidRPr="003E7616" w:rsidRDefault="00B71CC4" w:rsidP="00B71CC4">
      <w:pPr>
        <w:pStyle w:val="ListParagraph"/>
        <w:numPr>
          <w:ilvl w:val="0"/>
          <w:numId w:val="1"/>
        </w:numPr>
      </w:pPr>
      <w:r w:rsidRPr="003E7616">
        <w:t>Click on the tool. In the configuration window,</w:t>
      </w:r>
    </w:p>
    <w:p w14:paraId="302E9DD7" w14:textId="77777777" w:rsidR="00B71CC4" w:rsidRPr="003E7616" w:rsidRDefault="00B71CC4" w:rsidP="00B71CC4">
      <w:pPr>
        <w:pStyle w:val="ListParagraph"/>
        <w:numPr>
          <w:ilvl w:val="1"/>
          <w:numId w:val="1"/>
        </w:numPr>
      </w:pPr>
      <w:r w:rsidRPr="003E7616">
        <w:t xml:space="preserve">Under </w:t>
      </w:r>
      <w:r w:rsidRPr="003E7616">
        <w:rPr>
          <w:b/>
          <w:bCs/>
        </w:rPr>
        <w:t>Select Fields</w:t>
      </w:r>
      <w:r w:rsidRPr="003E7616">
        <w:t xml:space="preserve">, select </w:t>
      </w:r>
      <w:r w:rsidRPr="003E7616">
        <w:rPr>
          <w:b/>
          <w:bCs/>
        </w:rPr>
        <w:t>Text</w:t>
      </w:r>
      <w:r w:rsidRPr="003E7616">
        <w:t xml:space="preserve"> from the dropdown menu.</w:t>
      </w:r>
    </w:p>
    <w:p w14:paraId="076A097D" w14:textId="71A70A5E" w:rsidR="00B71CC4" w:rsidRPr="003E7616" w:rsidRDefault="00B71CC4" w:rsidP="00B71CC4">
      <w:pPr>
        <w:pStyle w:val="ListParagraph"/>
        <w:numPr>
          <w:ilvl w:val="1"/>
          <w:numId w:val="1"/>
        </w:numPr>
      </w:pPr>
      <w:r w:rsidRPr="003E7616">
        <w:t xml:space="preserve">Select </w:t>
      </w:r>
      <w:proofErr w:type="spellStart"/>
      <w:r w:rsidRPr="003E7616">
        <w:rPr>
          <w:b/>
          <w:bCs/>
        </w:rPr>
        <w:t>NextBus_EstimatedArrival</w:t>
      </w:r>
      <w:proofErr w:type="spellEnd"/>
      <w:r w:rsidRPr="003E7616">
        <w:t xml:space="preserve">, </w:t>
      </w:r>
      <w:r w:rsidRPr="003E7616">
        <w:rPr>
          <w:b/>
          <w:bCs/>
        </w:rPr>
        <w:t>NextBus2_EstimatedArrival</w:t>
      </w:r>
      <w:r w:rsidRPr="003E7616">
        <w:t xml:space="preserve">, </w:t>
      </w:r>
      <w:r w:rsidR="00D460DA" w:rsidRPr="003E7616">
        <w:t xml:space="preserve">and </w:t>
      </w:r>
      <w:r w:rsidRPr="003E7616">
        <w:rPr>
          <w:b/>
          <w:bCs/>
        </w:rPr>
        <w:t>NextBus3_EstimatedArrival</w:t>
      </w:r>
      <w:r w:rsidRPr="003E7616">
        <w:t xml:space="preserve"> from the list of columns.</w:t>
      </w:r>
    </w:p>
    <w:p w14:paraId="07F69EB9" w14:textId="5B34AFA6" w:rsidR="00B71CC4" w:rsidRPr="003E7616" w:rsidRDefault="00B71CC4" w:rsidP="00B71CC4">
      <w:pPr>
        <w:pStyle w:val="ListParagraph"/>
        <w:numPr>
          <w:ilvl w:val="1"/>
          <w:numId w:val="1"/>
        </w:numPr>
      </w:pPr>
      <w:r w:rsidRPr="003E7616">
        <w:t xml:space="preserve">In the </w:t>
      </w:r>
      <w:r w:rsidRPr="003E7616">
        <w:rPr>
          <w:b/>
          <w:bCs/>
        </w:rPr>
        <w:t>Expressions</w:t>
      </w:r>
      <w:r w:rsidRPr="003E7616">
        <w:t xml:space="preserve"> box, enter the formula </w:t>
      </w:r>
      <w:proofErr w:type="spellStart"/>
      <w:r w:rsidRPr="003E7616">
        <w:rPr>
          <w:b/>
          <w:bCs/>
        </w:rPr>
        <w:t>DateTimeDiff</w:t>
      </w:r>
      <w:proofErr w:type="spellEnd"/>
      <w:r w:rsidRPr="003E7616">
        <w:rPr>
          <w:b/>
          <w:bCs/>
        </w:rPr>
        <w:t>([_</w:t>
      </w:r>
      <w:proofErr w:type="spellStart"/>
      <w:r w:rsidRPr="003E7616">
        <w:rPr>
          <w:b/>
          <w:bCs/>
        </w:rPr>
        <w:t>CurrentField</w:t>
      </w:r>
      <w:proofErr w:type="spellEnd"/>
      <w:r w:rsidRPr="003E7616">
        <w:rPr>
          <w:b/>
          <w:bCs/>
        </w:rPr>
        <w:t xml:space="preserve">_], </w:t>
      </w:r>
      <w:proofErr w:type="spellStart"/>
      <w:proofErr w:type="gramStart"/>
      <w:r w:rsidRPr="003E7616">
        <w:rPr>
          <w:b/>
          <w:bCs/>
        </w:rPr>
        <w:t>datetimenow</w:t>
      </w:r>
      <w:proofErr w:type="spellEnd"/>
      <w:r w:rsidRPr="003E7616">
        <w:rPr>
          <w:b/>
          <w:bCs/>
        </w:rPr>
        <w:t>(</w:t>
      </w:r>
      <w:proofErr w:type="gramEnd"/>
      <w:r w:rsidRPr="003E7616">
        <w:rPr>
          <w:b/>
          <w:bCs/>
        </w:rPr>
        <w:t>), "Minutes")</w:t>
      </w:r>
      <w:r w:rsidRPr="003E7616">
        <w:t>.</w:t>
      </w:r>
    </w:p>
    <w:p w14:paraId="33893E5E" w14:textId="20122864" w:rsidR="00B71CC4" w:rsidRPr="003E7616" w:rsidRDefault="00B71CC4" w:rsidP="00FC6C0B"/>
    <w:p w14:paraId="67084209" w14:textId="77777777" w:rsidR="00B71CC4" w:rsidRPr="003E7616" w:rsidRDefault="00B71CC4" w:rsidP="00B71CC4">
      <w:r w:rsidRPr="003E7616">
        <w:rPr>
          <w:noProof/>
        </w:rPr>
        <w:drawing>
          <wp:inline distT="0" distB="0" distL="0" distR="0" wp14:anchorId="213F0180" wp14:editId="09293E61">
            <wp:extent cx="5540220" cy="708721"/>
            <wp:effectExtent l="0" t="0" r="3810" b="0"/>
            <wp:docPr id="57" name="Picture 5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pplication&#10;&#10;Description automatically generated with low confidence"/>
                    <pic:cNvPicPr/>
                  </pic:nvPicPr>
                  <pic:blipFill>
                    <a:blip r:embed="rId46"/>
                    <a:stretch>
                      <a:fillRect/>
                    </a:stretch>
                  </pic:blipFill>
                  <pic:spPr>
                    <a:xfrm>
                      <a:off x="0" y="0"/>
                      <a:ext cx="5540220" cy="708721"/>
                    </a:xfrm>
                    <a:prstGeom prst="rect">
                      <a:avLst/>
                    </a:prstGeom>
                  </pic:spPr>
                </pic:pic>
              </a:graphicData>
            </a:graphic>
          </wp:inline>
        </w:drawing>
      </w:r>
    </w:p>
    <w:p w14:paraId="10AF73A9" w14:textId="0E4ACF88" w:rsidR="00B71CC4" w:rsidRPr="003E7616" w:rsidRDefault="00B71CC4" w:rsidP="00B71CC4">
      <w:r w:rsidRPr="003E7616">
        <w:t xml:space="preserve">The output should look like this, but the </w:t>
      </w:r>
      <w:proofErr w:type="spellStart"/>
      <w:r w:rsidRPr="003E7616">
        <w:t>EstimatedArrival</w:t>
      </w:r>
      <w:proofErr w:type="spellEnd"/>
      <w:r w:rsidRPr="003E7616">
        <w:t xml:space="preserve"> columns may be different.</w:t>
      </w:r>
    </w:p>
    <w:p w14:paraId="73A458C5" w14:textId="77777777" w:rsidR="00B71CC4" w:rsidRPr="003E7616" w:rsidRDefault="00B71CC4" w:rsidP="00FC6C0B"/>
    <w:p w14:paraId="29CC9266" w14:textId="2D069750" w:rsidR="00F57315" w:rsidRPr="003E7616" w:rsidRDefault="00F57315" w:rsidP="00F57315">
      <w:pPr>
        <w:pStyle w:val="Heading2"/>
      </w:pPr>
      <w:bookmarkStart w:id="19" w:name="_Toc126920557"/>
      <w:r w:rsidRPr="003E7616">
        <w:t>Select</w:t>
      </w:r>
      <w:bookmarkEnd w:id="19"/>
    </w:p>
    <w:p w14:paraId="607DBA00" w14:textId="77777777" w:rsidR="004B25DC" w:rsidRPr="003E7616" w:rsidRDefault="004B25DC" w:rsidP="004B25DC">
      <w:r w:rsidRPr="003E7616">
        <w:rPr>
          <w:noProof/>
        </w:rPr>
        <w:drawing>
          <wp:inline distT="0" distB="0" distL="0" distR="0" wp14:anchorId="199051E6" wp14:editId="50A296E8">
            <wp:extent cx="457200" cy="642551"/>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262" cy="648260"/>
                    </a:xfrm>
                    <a:prstGeom prst="rect">
                      <a:avLst/>
                    </a:prstGeom>
                    <a:noFill/>
                    <a:ln>
                      <a:noFill/>
                    </a:ln>
                  </pic:spPr>
                </pic:pic>
              </a:graphicData>
            </a:graphic>
          </wp:inline>
        </w:drawing>
      </w:r>
    </w:p>
    <w:p w14:paraId="52558EE8" w14:textId="77777777" w:rsidR="004B25DC" w:rsidRPr="003E7616" w:rsidRDefault="004B25DC" w:rsidP="004B25DC">
      <w:r w:rsidRPr="003E7616">
        <w:t xml:space="preserve">The </w:t>
      </w:r>
      <w:r w:rsidRPr="003E7616">
        <w:rPr>
          <w:b/>
          <w:bCs/>
        </w:rPr>
        <w:t>Select</w:t>
      </w:r>
      <w:r w:rsidRPr="003E7616">
        <w:t xml:space="preserve"> tool is used to filter out redundant columns.</w:t>
      </w:r>
    </w:p>
    <w:p w14:paraId="37582C41" w14:textId="61F50DFC" w:rsidR="004B25DC" w:rsidRPr="003E7616" w:rsidRDefault="004B25DC" w:rsidP="004B25DC">
      <w:pPr>
        <w:pStyle w:val="ListParagraph"/>
        <w:numPr>
          <w:ilvl w:val="0"/>
          <w:numId w:val="1"/>
        </w:numPr>
      </w:pPr>
      <w:r w:rsidRPr="003E7616">
        <w:t xml:space="preserve">From the </w:t>
      </w:r>
      <w:r w:rsidRPr="003E7616">
        <w:rPr>
          <w:b/>
          <w:bCs/>
        </w:rPr>
        <w:t>Preparation</w:t>
      </w:r>
      <w:r w:rsidRPr="003E7616">
        <w:t xml:space="preserve"> tab, drag the </w:t>
      </w:r>
      <w:r w:rsidRPr="003E7616">
        <w:rPr>
          <w:b/>
          <w:bCs/>
        </w:rPr>
        <w:t>Select</w:t>
      </w:r>
      <w:r w:rsidRPr="003E7616">
        <w:t xml:space="preserve"> tool from the toolbar onto the canvas and connect it to the </w:t>
      </w:r>
      <w:r w:rsidRPr="003E7616">
        <w:rPr>
          <w:b/>
          <w:bCs/>
        </w:rPr>
        <w:t>Multi-Field Formula</w:t>
      </w:r>
      <w:r w:rsidRPr="003E7616">
        <w:t xml:space="preserve"> tool.</w:t>
      </w:r>
    </w:p>
    <w:p w14:paraId="4CA68883" w14:textId="77777777" w:rsidR="004B25DC" w:rsidRPr="003E7616" w:rsidRDefault="004B25DC" w:rsidP="004B25DC">
      <w:pPr>
        <w:pStyle w:val="ListParagraph"/>
      </w:pPr>
    </w:p>
    <w:p w14:paraId="62DE92EA" w14:textId="41818076" w:rsidR="004B25DC" w:rsidRPr="003E7616" w:rsidRDefault="004B25DC" w:rsidP="004B25DC">
      <w:pPr>
        <w:pStyle w:val="ListParagraph"/>
      </w:pPr>
      <w:r w:rsidRPr="003E7616">
        <w:rPr>
          <w:noProof/>
        </w:rPr>
        <w:lastRenderedPageBreak/>
        <w:drawing>
          <wp:inline distT="0" distB="0" distL="0" distR="0" wp14:anchorId="515EA623" wp14:editId="37187D09">
            <wp:extent cx="3566469" cy="1752752"/>
            <wp:effectExtent l="0" t="0" r="0" b="0"/>
            <wp:docPr id="61" name="Picture 6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able&#10;&#10;Description automatically generated"/>
                    <pic:cNvPicPr/>
                  </pic:nvPicPr>
                  <pic:blipFill>
                    <a:blip r:embed="rId47"/>
                    <a:stretch>
                      <a:fillRect/>
                    </a:stretch>
                  </pic:blipFill>
                  <pic:spPr>
                    <a:xfrm>
                      <a:off x="0" y="0"/>
                      <a:ext cx="3566469" cy="1752752"/>
                    </a:xfrm>
                    <a:prstGeom prst="rect">
                      <a:avLst/>
                    </a:prstGeom>
                  </pic:spPr>
                </pic:pic>
              </a:graphicData>
            </a:graphic>
          </wp:inline>
        </w:drawing>
      </w:r>
    </w:p>
    <w:p w14:paraId="2029FF91" w14:textId="77777777" w:rsidR="004B25DC" w:rsidRPr="003E7616" w:rsidRDefault="004B25DC" w:rsidP="004B25DC">
      <w:pPr>
        <w:pStyle w:val="ListParagraph"/>
      </w:pPr>
    </w:p>
    <w:p w14:paraId="0FB6FF44" w14:textId="50B8FF13" w:rsidR="004B25DC" w:rsidRPr="003E7616" w:rsidRDefault="004B25DC" w:rsidP="004B25DC">
      <w:pPr>
        <w:pStyle w:val="ListParagraph"/>
        <w:numPr>
          <w:ilvl w:val="0"/>
          <w:numId w:val="1"/>
        </w:numPr>
      </w:pPr>
      <w:r w:rsidRPr="003E7616">
        <w:t xml:space="preserve">Click on the tool. In the configuration window, select all but from the list of columns. </w:t>
      </w:r>
    </w:p>
    <w:p w14:paraId="641E67CC" w14:textId="6712108B" w:rsidR="004B25DC" w:rsidRPr="003E7616" w:rsidRDefault="004B25DC" w:rsidP="004B25DC">
      <w:pPr>
        <w:pStyle w:val="ListParagraph"/>
        <w:numPr>
          <w:ilvl w:val="0"/>
          <w:numId w:val="1"/>
        </w:numPr>
      </w:pPr>
      <w:r w:rsidRPr="003E7616">
        <w:t>Rename the columns:</w:t>
      </w:r>
    </w:p>
    <w:p w14:paraId="4D23EA5E" w14:textId="23400B47" w:rsidR="004B25DC" w:rsidRPr="003E7616" w:rsidRDefault="004B25DC" w:rsidP="004B25DC">
      <w:pPr>
        <w:pStyle w:val="ListParagraph"/>
        <w:numPr>
          <w:ilvl w:val="1"/>
          <w:numId w:val="1"/>
        </w:numPr>
      </w:pPr>
      <w:proofErr w:type="spellStart"/>
      <w:r w:rsidRPr="003E7616">
        <w:rPr>
          <w:b/>
          <w:bCs/>
        </w:rPr>
        <w:t>NextBus_EstimatedArrival</w:t>
      </w:r>
      <w:proofErr w:type="spellEnd"/>
      <w:r w:rsidRPr="003E7616">
        <w:t xml:space="preserve"> </w:t>
      </w:r>
      <w:r w:rsidRPr="003E7616">
        <w:sym w:font="Wingdings" w:char="F0E0"/>
      </w:r>
      <w:r w:rsidRPr="003E7616">
        <w:t xml:space="preserve"> First Bus Arrival Time</w:t>
      </w:r>
    </w:p>
    <w:p w14:paraId="1C989D89" w14:textId="2F00A8C5" w:rsidR="004B25DC" w:rsidRPr="003E7616" w:rsidRDefault="004B25DC" w:rsidP="004B25DC">
      <w:pPr>
        <w:pStyle w:val="ListParagraph"/>
        <w:numPr>
          <w:ilvl w:val="1"/>
          <w:numId w:val="1"/>
        </w:numPr>
      </w:pPr>
      <w:r w:rsidRPr="003E7616">
        <w:rPr>
          <w:b/>
          <w:bCs/>
        </w:rPr>
        <w:t>NextBus2_EstimatedArrival</w:t>
      </w:r>
      <w:r w:rsidRPr="003E7616">
        <w:t xml:space="preserve"> </w:t>
      </w:r>
      <w:r w:rsidRPr="003E7616">
        <w:sym w:font="Wingdings" w:char="F0E0"/>
      </w:r>
      <w:r w:rsidRPr="003E7616">
        <w:t xml:space="preserve"> Second Bus Arrival Time</w:t>
      </w:r>
    </w:p>
    <w:p w14:paraId="55226646" w14:textId="74749053" w:rsidR="004B25DC" w:rsidRPr="003E7616" w:rsidRDefault="004B25DC" w:rsidP="004B25DC">
      <w:pPr>
        <w:pStyle w:val="ListParagraph"/>
        <w:numPr>
          <w:ilvl w:val="1"/>
          <w:numId w:val="1"/>
        </w:numPr>
      </w:pPr>
      <w:r w:rsidRPr="003E7616">
        <w:rPr>
          <w:b/>
          <w:bCs/>
        </w:rPr>
        <w:t>NextBus3_EstimatedArrival</w:t>
      </w:r>
      <w:r w:rsidRPr="003E7616">
        <w:t xml:space="preserve"> </w:t>
      </w:r>
      <w:r w:rsidRPr="003E7616">
        <w:sym w:font="Wingdings" w:char="F0E0"/>
      </w:r>
      <w:r w:rsidRPr="003E7616">
        <w:t xml:space="preserve"> Third Bus Arrival Time</w:t>
      </w:r>
    </w:p>
    <w:p w14:paraId="36D1A455" w14:textId="48637444" w:rsidR="004B25DC" w:rsidRPr="003E7616" w:rsidRDefault="004B25DC" w:rsidP="004B25DC">
      <w:pPr>
        <w:pStyle w:val="ListParagraph"/>
        <w:numPr>
          <w:ilvl w:val="0"/>
          <w:numId w:val="1"/>
        </w:numPr>
      </w:pPr>
      <w:r w:rsidRPr="003E7616">
        <w:t xml:space="preserve">Move </w:t>
      </w:r>
      <w:proofErr w:type="spellStart"/>
      <w:r w:rsidRPr="003E7616">
        <w:rPr>
          <w:b/>
          <w:bCs/>
        </w:rPr>
        <w:t>ServiceNo</w:t>
      </w:r>
      <w:proofErr w:type="spellEnd"/>
      <w:r w:rsidRPr="003E7616">
        <w:t xml:space="preserve"> to the </w:t>
      </w:r>
      <w:r w:rsidR="005B496E" w:rsidRPr="003E7616">
        <w:t>top</w:t>
      </w:r>
      <w:r w:rsidRPr="003E7616">
        <w:t>.</w:t>
      </w:r>
    </w:p>
    <w:p w14:paraId="7A6B8886" w14:textId="77777777" w:rsidR="004B25DC" w:rsidRPr="003E7616" w:rsidRDefault="004B25DC" w:rsidP="004B25DC"/>
    <w:p w14:paraId="2752C8E1" w14:textId="77777777" w:rsidR="005B496E" w:rsidRPr="003E7616" w:rsidRDefault="005B496E" w:rsidP="004B25DC">
      <w:r w:rsidRPr="003E7616">
        <w:rPr>
          <w:noProof/>
        </w:rPr>
        <w:drawing>
          <wp:inline distT="0" distB="0" distL="0" distR="0" wp14:anchorId="2BE47ADA" wp14:editId="7749D7DB">
            <wp:extent cx="4709568" cy="701101"/>
            <wp:effectExtent l="0" t="0" r="0" b="3810"/>
            <wp:docPr id="62" name="Picture 6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able&#10;&#10;Description automatically generated"/>
                    <pic:cNvPicPr/>
                  </pic:nvPicPr>
                  <pic:blipFill>
                    <a:blip r:embed="rId48"/>
                    <a:stretch>
                      <a:fillRect/>
                    </a:stretch>
                  </pic:blipFill>
                  <pic:spPr>
                    <a:xfrm>
                      <a:off x="0" y="0"/>
                      <a:ext cx="4709568" cy="701101"/>
                    </a:xfrm>
                    <a:prstGeom prst="rect">
                      <a:avLst/>
                    </a:prstGeom>
                  </pic:spPr>
                </pic:pic>
              </a:graphicData>
            </a:graphic>
          </wp:inline>
        </w:drawing>
      </w:r>
    </w:p>
    <w:p w14:paraId="0A2A7327" w14:textId="2DF126FF" w:rsidR="004B25DC" w:rsidRPr="003E7616" w:rsidRDefault="005B496E" w:rsidP="004B25DC">
      <w:r w:rsidRPr="003E7616">
        <w:t xml:space="preserve"> </w:t>
      </w:r>
      <w:r w:rsidR="004B25DC" w:rsidRPr="003E7616">
        <w:t>The output should look like this.</w:t>
      </w:r>
    </w:p>
    <w:p w14:paraId="3743CF43" w14:textId="3F730FC3" w:rsidR="00F57315" w:rsidRPr="003E7616" w:rsidRDefault="00F57315" w:rsidP="00FC6C0B"/>
    <w:p w14:paraId="3C307E30" w14:textId="7AC55C85" w:rsidR="00F57315" w:rsidRPr="003E7616" w:rsidRDefault="00F57315" w:rsidP="00F57315">
      <w:pPr>
        <w:pStyle w:val="Heading2"/>
      </w:pPr>
      <w:bookmarkStart w:id="20" w:name="_Toc126920558"/>
      <w:r w:rsidRPr="003E7616">
        <w:t>Sort</w:t>
      </w:r>
      <w:bookmarkEnd w:id="20"/>
    </w:p>
    <w:p w14:paraId="78B29D0A" w14:textId="77777777" w:rsidR="005B496E" w:rsidRPr="003E7616" w:rsidRDefault="005B496E" w:rsidP="005B496E">
      <w:r w:rsidRPr="003E7616">
        <w:rPr>
          <w:noProof/>
        </w:rPr>
        <w:drawing>
          <wp:inline distT="0" distB="0" distL="0" distR="0" wp14:anchorId="2479D405" wp14:editId="578FD97B">
            <wp:extent cx="457200" cy="613317"/>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9814" cy="616824"/>
                    </a:xfrm>
                    <a:prstGeom prst="rect">
                      <a:avLst/>
                    </a:prstGeom>
                  </pic:spPr>
                </pic:pic>
              </a:graphicData>
            </a:graphic>
          </wp:inline>
        </w:drawing>
      </w:r>
    </w:p>
    <w:p w14:paraId="52683574" w14:textId="55D8576B" w:rsidR="005B496E" w:rsidRPr="003E7616" w:rsidRDefault="005B496E" w:rsidP="005B496E">
      <w:r w:rsidRPr="003E7616">
        <w:t xml:space="preserve">The </w:t>
      </w:r>
      <w:r w:rsidRPr="003E7616">
        <w:rPr>
          <w:b/>
          <w:bCs/>
        </w:rPr>
        <w:t>Sort</w:t>
      </w:r>
      <w:r w:rsidRPr="003E7616">
        <w:t xml:space="preserve"> tool is used to sort the results by the </w:t>
      </w:r>
      <w:proofErr w:type="spellStart"/>
      <w:r w:rsidRPr="003E7616">
        <w:rPr>
          <w:b/>
          <w:bCs/>
        </w:rPr>
        <w:t>ServiceNo</w:t>
      </w:r>
      <w:proofErr w:type="spellEnd"/>
      <w:r w:rsidRPr="003E7616">
        <w:t>.</w:t>
      </w:r>
    </w:p>
    <w:p w14:paraId="02D78959" w14:textId="751A804D" w:rsidR="005B496E" w:rsidRPr="003E7616" w:rsidRDefault="005B496E" w:rsidP="005B496E">
      <w:pPr>
        <w:pStyle w:val="ListParagraph"/>
        <w:numPr>
          <w:ilvl w:val="0"/>
          <w:numId w:val="1"/>
        </w:numPr>
      </w:pPr>
      <w:r w:rsidRPr="003E7616">
        <w:t xml:space="preserve">From the </w:t>
      </w:r>
      <w:r w:rsidRPr="003E7616">
        <w:rPr>
          <w:b/>
          <w:bCs/>
        </w:rPr>
        <w:t>Preparation</w:t>
      </w:r>
      <w:r w:rsidRPr="003E7616">
        <w:t xml:space="preserve"> tab, drag the </w:t>
      </w:r>
      <w:r w:rsidRPr="003E7616">
        <w:rPr>
          <w:b/>
          <w:bCs/>
        </w:rPr>
        <w:t>Sort</w:t>
      </w:r>
      <w:r w:rsidRPr="003E7616">
        <w:t xml:space="preserve"> tool from the toolbar onto the canvas and connect it to the </w:t>
      </w:r>
      <w:r w:rsidRPr="003E7616">
        <w:rPr>
          <w:b/>
          <w:bCs/>
        </w:rPr>
        <w:t>Select</w:t>
      </w:r>
      <w:r w:rsidRPr="003E7616">
        <w:t xml:space="preserve"> tool.</w:t>
      </w:r>
    </w:p>
    <w:p w14:paraId="21BCC585" w14:textId="77777777" w:rsidR="005B496E" w:rsidRPr="003E7616" w:rsidRDefault="005B496E" w:rsidP="005B496E">
      <w:pPr>
        <w:pStyle w:val="ListParagraph"/>
      </w:pPr>
    </w:p>
    <w:p w14:paraId="25178CF7" w14:textId="02717FCB" w:rsidR="005B496E" w:rsidRPr="003E7616" w:rsidRDefault="005B496E" w:rsidP="005B496E">
      <w:pPr>
        <w:pStyle w:val="ListParagraph"/>
      </w:pPr>
      <w:r w:rsidRPr="003E7616">
        <w:rPr>
          <w:noProof/>
        </w:rPr>
        <w:drawing>
          <wp:inline distT="0" distB="0" distL="0" distR="0" wp14:anchorId="74C6E792" wp14:editId="0DAEB564">
            <wp:extent cx="3566469" cy="1265030"/>
            <wp:effectExtent l="0" t="0" r="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50"/>
                    <a:stretch>
                      <a:fillRect/>
                    </a:stretch>
                  </pic:blipFill>
                  <pic:spPr>
                    <a:xfrm>
                      <a:off x="0" y="0"/>
                      <a:ext cx="3566469" cy="1265030"/>
                    </a:xfrm>
                    <a:prstGeom prst="rect">
                      <a:avLst/>
                    </a:prstGeom>
                  </pic:spPr>
                </pic:pic>
              </a:graphicData>
            </a:graphic>
          </wp:inline>
        </w:drawing>
      </w:r>
    </w:p>
    <w:p w14:paraId="574046A4" w14:textId="77777777" w:rsidR="005B496E" w:rsidRPr="003E7616" w:rsidRDefault="005B496E" w:rsidP="005B496E">
      <w:pPr>
        <w:pStyle w:val="ListParagraph"/>
      </w:pPr>
    </w:p>
    <w:p w14:paraId="3BF1AB3B" w14:textId="77777777" w:rsidR="005B496E" w:rsidRPr="003E7616" w:rsidRDefault="005B496E" w:rsidP="005B496E">
      <w:pPr>
        <w:pStyle w:val="ListParagraph"/>
        <w:numPr>
          <w:ilvl w:val="0"/>
          <w:numId w:val="1"/>
        </w:numPr>
      </w:pPr>
      <w:r w:rsidRPr="003E7616">
        <w:t xml:space="preserve">Click on the tool. In the configuration window, </w:t>
      </w:r>
    </w:p>
    <w:p w14:paraId="13879CCD" w14:textId="20598918" w:rsidR="005B496E" w:rsidRPr="003E7616" w:rsidRDefault="005B496E" w:rsidP="005B496E">
      <w:pPr>
        <w:pStyle w:val="ListParagraph"/>
        <w:numPr>
          <w:ilvl w:val="1"/>
          <w:numId w:val="1"/>
        </w:numPr>
      </w:pPr>
      <w:r w:rsidRPr="003E7616">
        <w:t xml:space="preserve">Under Name, select </w:t>
      </w:r>
      <w:proofErr w:type="spellStart"/>
      <w:r w:rsidRPr="003E7616">
        <w:t>ServiceNo</w:t>
      </w:r>
      <w:proofErr w:type="spellEnd"/>
      <w:r w:rsidRPr="003E7616">
        <w:t xml:space="preserve"> from the dropdown menu. </w:t>
      </w:r>
    </w:p>
    <w:p w14:paraId="7C948C30" w14:textId="440FE46B" w:rsidR="005B496E" w:rsidRPr="003E7616" w:rsidRDefault="005B496E" w:rsidP="005B496E">
      <w:pPr>
        <w:pStyle w:val="ListParagraph"/>
        <w:numPr>
          <w:ilvl w:val="1"/>
          <w:numId w:val="1"/>
        </w:numPr>
      </w:pPr>
      <w:r w:rsidRPr="003E7616">
        <w:t>Under Order, select Ascending from the dropdown menu.</w:t>
      </w:r>
    </w:p>
    <w:p w14:paraId="42EE5CF8" w14:textId="77777777" w:rsidR="005B496E" w:rsidRPr="003E7616" w:rsidRDefault="005B496E" w:rsidP="005B496E">
      <w:r w:rsidRPr="003E7616">
        <w:rPr>
          <w:noProof/>
        </w:rPr>
        <w:lastRenderedPageBreak/>
        <w:drawing>
          <wp:inline distT="0" distB="0" distL="0" distR="0" wp14:anchorId="595744D9" wp14:editId="03F914B3">
            <wp:extent cx="4701947" cy="708721"/>
            <wp:effectExtent l="0" t="0" r="3810" b="0"/>
            <wp:docPr id="68" name="Picture 6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able&#10;&#10;Description automatically generated"/>
                    <pic:cNvPicPr/>
                  </pic:nvPicPr>
                  <pic:blipFill>
                    <a:blip r:embed="rId51"/>
                    <a:stretch>
                      <a:fillRect/>
                    </a:stretch>
                  </pic:blipFill>
                  <pic:spPr>
                    <a:xfrm>
                      <a:off x="0" y="0"/>
                      <a:ext cx="4701947" cy="708721"/>
                    </a:xfrm>
                    <a:prstGeom prst="rect">
                      <a:avLst/>
                    </a:prstGeom>
                  </pic:spPr>
                </pic:pic>
              </a:graphicData>
            </a:graphic>
          </wp:inline>
        </w:drawing>
      </w:r>
    </w:p>
    <w:p w14:paraId="6162F6E0" w14:textId="059BBEAB" w:rsidR="005B496E" w:rsidRPr="003E7616" w:rsidRDefault="005B496E" w:rsidP="005B496E">
      <w:r w:rsidRPr="003E7616">
        <w:t xml:space="preserve"> The output should look like this.</w:t>
      </w:r>
    </w:p>
    <w:p w14:paraId="69F351BC" w14:textId="77777777" w:rsidR="00FC6C0B" w:rsidRPr="003E7616" w:rsidRDefault="00FC6C0B" w:rsidP="00FC6C0B"/>
    <w:p w14:paraId="36937A8E" w14:textId="000832E7" w:rsidR="00FC6C0B" w:rsidRPr="003E7616" w:rsidRDefault="00BB645B" w:rsidP="00FC6C0B">
      <w:pPr>
        <w:pStyle w:val="Heading1"/>
      </w:pPr>
      <w:bookmarkStart w:id="21" w:name="_Toc126920559"/>
      <w:r w:rsidRPr="003E7616">
        <w:t>Frontend Display</w:t>
      </w:r>
      <w:bookmarkEnd w:id="21"/>
    </w:p>
    <w:p w14:paraId="64CAEAEC" w14:textId="3045A685" w:rsidR="00BB645B" w:rsidRPr="003E7616" w:rsidRDefault="00BB645B" w:rsidP="00FD78EB">
      <w:r w:rsidRPr="003E7616">
        <w:t xml:space="preserve">To create a frontend display, the workflow utilises </w:t>
      </w:r>
      <w:r w:rsidRPr="003E7616">
        <w:rPr>
          <w:b/>
          <w:bCs/>
        </w:rPr>
        <w:t>Interface</w:t>
      </w:r>
      <w:r w:rsidRPr="003E7616">
        <w:t xml:space="preserve"> tools such as </w:t>
      </w:r>
      <w:r w:rsidRPr="003E7616">
        <w:rPr>
          <w:b/>
          <w:bCs/>
        </w:rPr>
        <w:t>Text Boxes</w:t>
      </w:r>
      <w:r w:rsidRPr="003E7616">
        <w:t xml:space="preserve"> and </w:t>
      </w:r>
      <w:r w:rsidRPr="003E7616">
        <w:rPr>
          <w:b/>
          <w:bCs/>
        </w:rPr>
        <w:t>Actions</w:t>
      </w:r>
      <w:r w:rsidR="00B17452" w:rsidRPr="003E7616">
        <w:t xml:space="preserve"> and the </w:t>
      </w:r>
      <w:r w:rsidR="00B17452" w:rsidRPr="003E7616">
        <w:rPr>
          <w:b/>
          <w:bCs/>
        </w:rPr>
        <w:t>Browse</w:t>
      </w:r>
      <w:r w:rsidR="00B17452" w:rsidRPr="003E7616">
        <w:t xml:space="preserve"> tool</w:t>
      </w:r>
      <w:r w:rsidRPr="003E7616">
        <w:t>. In using Interface tools, the workflow file type changes from Alteryx Workflow to Alteryx Apps.</w:t>
      </w:r>
    </w:p>
    <w:p w14:paraId="09700DFA" w14:textId="29C7F831" w:rsidR="00830F8A" w:rsidRPr="003E7616" w:rsidRDefault="00830F8A" w:rsidP="00FD78EB">
      <w:r w:rsidRPr="003E7616">
        <w:rPr>
          <w:noProof/>
        </w:rPr>
        <w:drawing>
          <wp:anchor distT="0" distB="0" distL="114300" distR="114300" simplePos="0" relativeHeight="251661312" behindDoc="0" locked="0" layoutInCell="1" allowOverlap="1" wp14:anchorId="0F296347" wp14:editId="263EF9DE">
            <wp:simplePos x="609600" y="6799580"/>
            <wp:positionH relativeFrom="column">
              <wp:align>left</wp:align>
            </wp:positionH>
            <wp:positionV relativeFrom="paragraph">
              <wp:align>top</wp:align>
            </wp:positionV>
            <wp:extent cx="2093595" cy="2392680"/>
            <wp:effectExtent l="0" t="0" r="1905" b="7620"/>
            <wp:wrapSquare wrapText="bothSides"/>
            <wp:docPr id="73" name="Picture 7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Diagram&#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096917" cy="2396476"/>
                    </a:xfrm>
                    <a:prstGeom prst="rect">
                      <a:avLst/>
                    </a:prstGeom>
                  </pic:spPr>
                </pic:pic>
              </a:graphicData>
            </a:graphic>
            <wp14:sizeRelH relativeFrom="margin">
              <wp14:pctWidth>0</wp14:pctWidth>
            </wp14:sizeRelH>
            <wp14:sizeRelV relativeFrom="margin">
              <wp14:pctHeight>0</wp14:pctHeight>
            </wp14:sizeRelV>
          </wp:anchor>
        </w:drawing>
      </w:r>
      <w:r w:rsidRPr="003E7616">
        <w:br w:type="textWrapping" w:clear="all"/>
      </w:r>
    </w:p>
    <w:p w14:paraId="1BC3E050" w14:textId="46228801" w:rsidR="00BB645B" w:rsidRPr="003E7616" w:rsidRDefault="00BB645B" w:rsidP="00BB645B">
      <w:pPr>
        <w:pStyle w:val="Heading2"/>
      </w:pPr>
      <w:bookmarkStart w:id="22" w:name="_Toc126920560"/>
      <w:r w:rsidRPr="003E7616">
        <w:t>Text Box</w:t>
      </w:r>
      <w:bookmarkEnd w:id="22"/>
    </w:p>
    <w:p w14:paraId="1D715F88" w14:textId="77777777" w:rsidR="00BB645B" w:rsidRPr="003E7616" w:rsidRDefault="00BB645B" w:rsidP="00BB645B">
      <w:r w:rsidRPr="003E7616">
        <w:rPr>
          <w:noProof/>
        </w:rPr>
        <w:drawing>
          <wp:inline distT="0" distB="0" distL="0" distR="0" wp14:anchorId="17EBBE4F" wp14:editId="2866737E">
            <wp:extent cx="457200" cy="552893"/>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0096" cy="556395"/>
                    </a:xfrm>
                    <a:prstGeom prst="rect">
                      <a:avLst/>
                    </a:prstGeom>
                  </pic:spPr>
                </pic:pic>
              </a:graphicData>
            </a:graphic>
          </wp:inline>
        </w:drawing>
      </w:r>
    </w:p>
    <w:p w14:paraId="1F5316B6" w14:textId="0183602B" w:rsidR="00BB645B" w:rsidRPr="003E7616" w:rsidRDefault="00BB645B" w:rsidP="00BB645B">
      <w:r w:rsidRPr="003E7616">
        <w:t xml:space="preserve">The </w:t>
      </w:r>
      <w:r w:rsidRPr="003E7616">
        <w:rPr>
          <w:b/>
          <w:bCs/>
        </w:rPr>
        <w:t>Text Box</w:t>
      </w:r>
      <w:r w:rsidRPr="003E7616">
        <w:t xml:space="preserve"> tool is used to get the user to input the bus stop code.</w:t>
      </w:r>
    </w:p>
    <w:p w14:paraId="41D9EB3A" w14:textId="20F99759" w:rsidR="00BB645B" w:rsidRPr="003E7616" w:rsidRDefault="00BB645B" w:rsidP="00BB645B">
      <w:pPr>
        <w:pStyle w:val="ListParagraph"/>
        <w:numPr>
          <w:ilvl w:val="0"/>
          <w:numId w:val="1"/>
        </w:numPr>
      </w:pPr>
      <w:r w:rsidRPr="003E7616">
        <w:t xml:space="preserve">From the </w:t>
      </w:r>
      <w:r w:rsidRPr="003E7616">
        <w:rPr>
          <w:b/>
          <w:bCs/>
        </w:rPr>
        <w:t>Interface</w:t>
      </w:r>
      <w:r w:rsidRPr="003E7616">
        <w:t xml:space="preserve"> tab, drag the </w:t>
      </w:r>
      <w:r w:rsidRPr="003E7616">
        <w:rPr>
          <w:b/>
          <w:bCs/>
        </w:rPr>
        <w:t>Text Box</w:t>
      </w:r>
      <w:r w:rsidRPr="003E7616">
        <w:t xml:space="preserve"> tool from the toolbar onto the canvas.</w:t>
      </w:r>
    </w:p>
    <w:p w14:paraId="042330AD" w14:textId="77777777" w:rsidR="00BB645B" w:rsidRPr="003E7616" w:rsidRDefault="00BB645B" w:rsidP="00BB645B">
      <w:pPr>
        <w:pStyle w:val="ListParagraph"/>
      </w:pPr>
    </w:p>
    <w:p w14:paraId="0EE3CF28" w14:textId="3A55A753" w:rsidR="00BB645B" w:rsidRPr="003E7616" w:rsidRDefault="00BB645B" w:rsidP="00BB645B">
      <w:pPr>
        <w:pStyle w:val="ListParagraph"/>
      </w:pPr>
      <w:r w:rsidRPr="003E7616">
        <w:rPr>
          <w:noProof/>
        </w:rPr>
        <w:drawing>
          <wp:inline distT="0" distB="0" distL="0" distR="0" wp14:anchorId="1FCE8BA6" wp14:editId="51D02CDB">
            <wp:extent cx="3558848" cy="1539373"/>
            <wp:effectExtent l="0" t="0" r="3810" b="3810"/>
            <wp:docPr id="78" name="Picture 7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 text, application, email&#10;&#10;Description automatically generated"/>
                    <pic:cNvPicPr/>
                  </pic:nvPicPr>
                  <pic:blipFill>
                    <a:blip r:embed="rId54"/>
                    <a:stretch>
                      <a:fillRect/>
                    </a:stretch>
                  </pic:blipFill>
                  <pic:spPr>
                    <a:xfrm>
                      <a:off x="0" y="0"/>
                      <a:ext cx="3558848" cy="1539373"/>
                    </a:xfrm>
                    <a:prstGeom prst="rect">
                      <a:avLst/>
                    </a:prstGeom>
                  </pic:spPr>
                </pic:pic>
              </a:graphicData>
            </a:graphic>
          </wp:inline>
        </w:drawing>
      </w:r>
    </w:p>
    <w:p w14:paraId="0300E5DC" w14:textId="77777777" w:rsidR="00BB645B" w:rsidRPr="003E7616" w:rsidRDefault="00BB645B" w:rsidP="00BB645B">
      <w:pPr>
        <w:pStyle w:val="ListParagraph"/>
      </w:pPr>
    </w:p>
    <w:p w14:paraId="7339F478" w14:textId="22BE09ED" w:rsidR="00BB645B" w:rsidRPr="003E7616" w:rsidRDefault="00BB645B" w:rsidP="00BB645B">
      <w:pPr>
        <w:pStyle w:val="ListParagraph"/>
        <w:numPr>
          <w:ilvl w:val="0"/>
          <w:numId w:val="1"/>
        </w:numPr>
      </w:pPr>
      <w:r w:rsidRPr="003E7616">
        <w:t xml:space="preserve">Click on the tool. In the configuration window, under </w:t>
      </w:r>
      <w:r w:rsidRPr="007B4D0F">
        <w:rPr>
          <w:b/>
          <w:bCs/>
        </w:rPr>
        <w:t>Enter the text or question to be displayed</w:t>
      </w:r>
      <w:r w:rsidRPr="003E7616">
        <w:t xml:space="preserve">, enter </w:t>
      </w:r>
      <w:proofErr w:type="spellStart"/>
      <w:r w:rsidRPr="003E7616">
        <w:rPr>
          <w:b/>
          <w:bCs/>
        </w:rPr>
        <w:t>Enter</w:t>
      </w:r>
      <w:proofErr w:type="spellEnd"/>
      <w:r w:rsidRPr="003E7616">
        <w:rPr>
          <w:b/>
          <w:bCs/>
        </w:rPr>
        <w:t xml:space="preserve"> Bus Stop Number</w:t>
      </w:r>
      <w:r w:rsidRPr="003E7616">
        <w:t xml:space="preserve">. </w:t>
      </w:r>
    </w:p>
    <w:p w14:paraId="6C334777" w14:textId="0649A3CF" w:rsidR="00BB645B" w:rsidRPr="003E7616" w:rsidRDefault="00BB645B" w:rsidP="00FC6C0B"/>
    <w:p w14:paraId="521DEE2D" w14:textId="46BDFD0D" w:rsidR="00BB645B" w:rsidRPr="003E7616" w:rsidRDefault="00BB645B" w:rsidP="00BB645B">
      <w:pPr>
        <w:pStyle w:val="Heading2"/>
      </w:pPr>
      <w:bookmarkStart w:id="23" w:name="_Toc126920561"/>
      <w:r w:rsidRPr="003E7616">
        <w:lastRenderedPageBreak/>
        <w:t>Action</w:t>
      </w:r>
      <w:bookmarkEnd w:id="23"/>
    </w:p>
    <w:p w14:paraId="290F17BF" w14:textId="77777777" w:rsidR="00BB645B" w:rsidRPr="003E7616" w:rsidRDefault="00BB645B" w:rsidP="00BB645B">
      <w:r w:rsidRPr="003E7616">
        <w:rPr>
          <w:noProof/>
        </w:rPr>
        <w:drawing>
          <wp:inline distT="0" distB="0" distL="0" distR="0" wp14:anchorId="1FAA656D" wp14:editId="58EFDB1B">
            <wp:extent cx="419100" cy="543699"/>
            <wp:effectExtent l="0" t="0" r="0" b="889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102" cy="546296"/>
                    </a:xfrm>
                    <a:prstGeom prst="rect">
                      <a:avLst/>
                    </a:prstGeom>
                  </pic:spPr>
                </pic:pic>
              </a:graphicData>
            </a:graphic>
          </wp:inline>
        </w:drawing>
      </w:r>
    </w:p>
    <w:p w14:paraId="3F56A746" w14:textId="614112C4" w:rsidR="00BB645B" w:rsidRPr="003E7616" w:rsidRDefault="00BB645B" w:rsidP="00BB645B">
      <w:r w:rsidRPr="003E7616">
        <w:t xml:space="preserve">The </w:t>
      </w:r>
      <w:r w:rsidRPr="003E7616">
        <w:rPr>
          <w:b/>
          <w:bCs/>
        </w:rPr>
        <w:t>Action</w:t>
      </w:r>
      <w:r w:rsidRPr="003E7616">
        <w:t xml:space="preserve"> tool is used to update the </w:t>
      </w:r>
      <w:proofErr w:type="spellStart"/>
      <w:r w:rsidRPr="003E7616">
        <w:rPr>
          <w:b/>
          <w:bCs/>
        </w:rPr>
        <w:t>BusStopCode</w:t>
      </w:r>
      <w:proofErr w:type="spellEnd"/>
      <w:r w:rsidRPr="003E7616">
        <w:t xml:space="preserve"> column in the </w:t>
      </w:r>
      <w:r w:rsidRPr="003E7616">
        <w:rPr>
          <w:b/>
          <w:bCs/>
        </w:rPr>
        <w:t>Text Input</w:t>
      </w:r>
      <w:r w:rsidRPr="003E7616">
        <w:t xml:space="preserve"> tool.</w:t>
      </w:r>
    </w:p>
    <w:p w14:paraId="7A5BECC3" w14:textId="54C25C5B" w:rsidR="00BB645B" w:rsidRPr="003E7616" w:rsidRDefault="00BB645B" w:rsidP="00BB645B">
      <w:pPr>
        <w:pStyle w:val="ListParagraph"/>
        <w:numPr>
          <w:ilvl w:val="0"/>
          <w:numId w:val="1"/>
        </w:numPr>
      </w:pPr>
      <w:r w:rsidRPr="003E7616">
        <w:t xml:space="preserve">From the </w:t>
      </w:r>
      <w:r w:rsidRPr="003E7616">
        <w:rPr>
          <w:b/>
          <w:bCs/>
        </w:rPr>
        <w:t>Interface</w:t>
      </w:r>
      <w:r w:rsidRPr="003E7616">
        <w:t xml:space="preserve"> tab, drag the </w:t>
      </w:r>
      <w:r w:rsidRPr="003E7616">
        <w:rPr>
          <w:b/>
          <w:bCs/>
        </w:rPr>
        <w:t>Action</w:t>
      </w:r>
      <w:r w:rsidRPr="003E7616">
        <w:t xml:space="preserve"> tool from the toolbar onto the canvas and connect it to the </w:t>
      </w:r>
      <w:r w:rsidRPr="003E7616">
        <w:rPr>
          <w:b/>
          <w:bCs/>
        </w:rPr>
        <w:t>Text Box</w:t>
      </w:r>
      <w:r w:rsidRPr="003E7616">
        <w:t xml:space="preserve"> </w:t>
      </w:r>
      <w:r w:rsidR="00B17452" w:rsidRPr="003E7616">
        <w:t xml:space="preserve">and </w:t>
      </w:r>
      <w:r w:rsidR="00B17452" w:rsidRPr="003E7616">
        <w:rPr>
          <w:b/>
          <w:bCs/>
        </w:rPr>
        <w:t>Text Input</w:t>
      </w:r>
      <w:r w:rsidR="00B17452" w:rsidRPr="003E7616">
        <w:t xml:space="preserve"> </w:t>
      </w:r>
      <w:r w:rsidRPr="003E7616">
        <w:t>tool</w:t>
      </w:r>
      <w:r w:rsidR="003E04CE" w:rsidRPr="003E7616">
        <w:t xml:space="preserve"> from the </w:t>
      </w:r>
      <w:r w:rsidR="003E04CE" w:rsidRPr="003E7616">
        <w:rPr>
          <w:b/>
          <w:bCs/>
        </w:rPr>
        <w:t>Data Preparation</w:t>
      </w:r>
      <w:r w:rsidR="003E04CE" w:rsidRPr="003E7616">
        <w:t xml:space="preserve"> container</w:t>
      </w:r>
      <w:r w:rsidRPr="003E7616">
        <w:t>.</w:t>
      </w:r>
    </w:p>
    <w:p w14:paraId="3396E7DB" w14:textId="77777777" w:rsidR="00BB645B" w:rsidRPr="003E7616" w:rsidRDefault="00BB645B" w:rsidP="00BB645B">
      <w:pPr>
        <w:pStyle w:val="ListParagraph"/>
      </w:pPr>
    </w:p>
    <w:p w14:paraId="041324A1" w14:textId="0193C32A" w:rsidR="00BB645B" w:rsidRPr="003E7616" w:rsidRDefault="00BB645B" w:rsidP="00BB645B">
      <w:pPr>
        <w:pStyle w:val="ListParagraph"/>
      </w:pPr>
      <w:r w:rsidRPr="003E7616">
        <w:rPr>
          <w:noProof/>
        </w:rPr>
        <w:drawing>
          <wp:inline distT="0" distB="0" distL="0" distR="0" wp14:anchorId="0C47512B" wp14:editId="27018D3A">
            <wp:extent cx="3558848" cy="1691787"/>
            <wp:effectExtent l="0" t="0" r="3810" b="3810"/>
            <wp:docPr id="82" name="Picture 8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 email&#10;&#10;Description automatically generated"/>
                    <pic:cNvPicPr/>
                  </pic:nvPicPr>
                  <pic:blipFill>
                    <a:blip r:embed="rId56"/>
                    <a:stretch>
                      <a:fillRect/>
                    </a:stretch>
                  </pic:blipFill>
                  <pic:spPr>
                    <a:xfrm>
                      <a:off x="0" y="0"/>
                      <a:ext cx="3558848" cy="1691787"/>
                    </a:xfrm>
                    <a:prstGeom prst="rect">
                      <a:avLst/>
                    </a:prstGeom>
                  </pic:spPr>
                </pic:pic>
              </a:graphicData>
            </a:graphic>
          </wp:inline>
        </w:drawing>
      </w:r>
    </w:p>
    <w:p w14:paraId="1CB2D49D" w14:textId="77777777" w:rsidR="00BB645B" w:rsidRPr="003E7616" w:rsidRDefault="00BB645B" w:rsidP="00BB645B">
      <w:pPr>
        <w:pStyle w:val="ListParagraph"/>
      </w:pPr>
    </w:p>
    <w:p w14:paraId="132E00A1" w14:textId="77777777" w:rsidR="00BB645B" w:rsidRPr="003E7616" w:rsidRDefault="00BB645B" w:rsidP="00BB645B">
      <w:pPr>
        <w:pStyle w:val="ListParagraph"/>
        <w:numPr>
          <w:ilvl w:val="0"/>
          <w:numId w:val="1"/>
        </w:numPr>
      </w:pPr>
      <w:r w:rsidRPr="003E7616">
        <w:t xml:space="preserve">Click on the tool. In the configuration window, </w:t>
      </w:r>
    </w:p>
    <w:p w14:paraId="6D70E304" w14:textId="627D1ECA" w:rsidR="00BB645B" w:rsidRPr="003E7616" w:rsidRDefault="00BB645B" w:rsidP="00BB645B">
      <w:pPr>
        <w:pStyle w:val="ListParagraph"/>
        <w:numPr>
          <w:ilvl w:val="1"/>
          <w:numId w:val="1"/>
        </w:numPr>
      </w:pPr>
      <w:r w:rsidRPr="003E7616">
        <w:t xml:space="preserve">Under </w:t>
      </w:r>
      <w:r w:rsidRPr="003E7616">
        <w:rPr>
          <w:b/>
          <w:bCs/>
        </w:rPr>
        <w:t>Select an action type</w:t>
      </w:r>
      <w:r w:rsidRPr="003E7616">
        <w:t xml:space="preserve">, select </w:t>
      </w:r>
      <w:r w:rsidRPr="003E7616">
        <w:rPr>
          <w:b/>
          <w:bCs/>
        </w:rPr>
        <w:t>Update Value</w:t>
      </w:r>
      <w:r w:rsidRPr="003E7616">
        <w:t xml:space="preserve"> from the dropdown menu. </w:t>
      </w:r>
    </w:p>
    <w:p w14:paraId="46F2BD88" w14:textId="56A3CC76" w:rsidR="00FC6C0B" w:rsidRPr="003E7616" w:rsidRDefault="00BB645B" w:rsidP="00B17452">
      <w:pPr>
        <w:pStyle w:val="ListParagraph"/>
        <w:numPr>
          <w:ilvl w:val="1"/>
          <w:numId w:val="1"/>
        </w:numPr>
      </w:pPr>
      <w:r w:rsidRPr="003E7616">
        <w:t xml:space="preserve">Under </w:t>
      </w:r>
      <w:r w:rsidRPr="003E7616">
        <w:rPr>
          <w:b/>
          <w:bCs/>
        </w:rPr>
        <w:t>Value or Attribute to Update</w:t>
      </w:r>
      <w:r w:rsidRPr="003E7616">
        <w:t xml:space="preserve"> </w:t>
      </w:r>
      <w:r w:rsidRPr="003E7616">
        <w:sym w:font="Wingdings" w:char="F0E0"/>
      </w:r>
      <w:r w:rsidRPr="003E7616">
        <w:t xml:space="preserve"> </w:t>
      </w:r>
      <w:r w:rsidRPr="003E7616">
        <w:rPr>
          <w:b/>
          <w:bCs/>
        </w:rPr>
        <w:t>Text Input</w:t>
      </w:r>
      <w:r w:rsidRPr="003E7616">
        <w:t xml:space="preserve"> </w:t>
      </w:r>
      <w:r w:rsidRPr="003E7616">
        <w:sym w:font="Wingdings" w:char="F0E0"/>
      </w:r>
      <w:r w:rsidRPr="003E7616">
        <w:t xml:space="preserve"> </w:t>
      </w:r>
      <w:r w:rsidRPr="003E7616">
        <w:rPr>
          <w:b/>
          <w:bCs/>
        </w:rPr>
        <w:t>Data</w:t>
      </w:r>
      <w:r w:rsidRPr="003E7616">
        <w:t xml:space="preserve"> </w:t>
      </w:r>
      <w:r w:rsidRPr="003E7616">
        <w:sym w:font="Wingdings" w:char="F0E0"/>
      </w:r>
      <w:r w:rsidRPr="003E7616">
        <w:t xml:space="preserve"> </w:t>
      </w:r>
      <w:r w:rsidRPr="003E7616">
        <w:rPr>
          <w:b/>
          <w:bCs/>
        </w:rPr>
        <w:t>r</w:t>
      </w:r>
      <w:r w:rsidR="00B17452" w:rsidRPr="003E7616">
        <w:t>, select the column with the bus stop code. In this example, it is the first column. When selecting, make sure it is highlighted.</w:t>
      </w:r>
    </w:p>
    <w:p w14:paraId="64E7A53B" w14:textId="2F295AD8" w:rsidR="00B17452" w:rsidRPr="003E7616" w:rsidRDefault="00B17452" w:rsidP="00B17452"/>
    <w:p w14:paraId="295D3306" w14:textId="30779901" w:rsidR="00B17452" w:rsidRPr="003E7616" w:rsidRDefault="00B17452" w:rsidP="00B17452">
      <w:r w:rsidRPr="003E7616">
        <w:rPr>
          <w:noProof/>
        </w:rPr>
        <w:drawing>
          <wp:inline distT="0" distB="0" distL="0" distR="0" wp14:anchorId="773596D9" wp14:editId="3B615C6F">
            <wp:extent cx="987826" cy="236220"/>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88672" cy="236422"/>
                    </a:xfrm>
                    <a:prstGeom prst="rect">
                      <a:avLst/>
                    </a:prstGeom>
                  </pic:spPr>
                </pic:pic>
              </a:graphicData>
            </a:graphic>
          </wp:inline>
        </w:drawing>
      </w:r>
    </w:p>
    <w:p w14:paraId="608ED062" w14:textId="2123F2BB" w:rsidR="00B17452" w:rsidRPr="003E7616" w:rsidRDefault="00B17452" w:rsidP="00B17452">
      <w:r w:rsidRPr="003E7616">
        <w:t>To run the app, click on the wand beside the Run button.</w:t>
      </w:r>
    </w:p>
    <w:p w14:paraId="7B23B2B1" w14:textId="137DA1EB" w:rsidR="00B17452" w:rsidRPr="003E7616" w:rsidRDefault="00B17452" w:rsidP="00B17452"/>
    <w:p w14:paraId="55B974BC" w14:textId="3539D7FB" w:rsidR="00B17452" w:rsidRPr="003E7616" w:rsidRDefault="00B17452" w:rsidP="00B17452">
      <w:r w:rsidRPr="003E7616">
        <w:rPr>
          <w:noProof/>
        </w:rPr>
        <w:lastRenderedPageBreak/>
        <w:drawing>
          <wp:inline distT="0" distB="0" distL="0" distR="0" wp14:anchorId="071F9121" wp14:editId="610F4367">
            <wp:extent cx="4770533" cy="3276884"/>
            <wp:effectExtent l="0" t="0" r="0" b="0"/>
            <wp:docPr id="84" name="Picture 8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descr="Graphical user interface, text, application&#10;&#10;Description automatically generated"/>
                    <pic:cNvPicPr/>
                  </pic:nvPicPr>
                  <pic:blipFill>
                    <a:blip r:embed="rId58"/>
                    <a:stretch>
                      <a:fillRect/>
                    </a:stretch>
                  </pic:blipFill>
                  <pic:spPr>
                    <a:xfrm>
                      <a:off x="0" y="0"/>
                      <a:ext cx="4770533" cy="3276884"/>
                    </a:xfrm>
                    <a:prstGeom prst="rect">
                      <a:avLst/>
                    </a:prstGeom>
                  </pic:spPr>
                </pic:pic>
              </a:graphicData>
            </a:graphic>
          </wp:inline>
        </w:drawing>
      </w:r>
    </w:p>
    <w:p w14:paraId="5A6B1BBF" w14:textId="375358AC" w:rsidR="00B17452" w:rsidRPr="003E7616" w:rsidRDefault="00B17452" w:rsidP="00B17452">
      <w:r w:rsidRPr="003E7616">
        <w:t>If the interface is set up correctly, a new window should appear like this.</w:t>
      </w:r>
    </w:p>
    <w:p w14:paraId="2CE7C129" w14:textId="35BDCDDA" w:rsidR="00B17452" w:rsidRPr="003E7616" w:rsidRDefault="00B17452" w:rsidP="00B17452"/>
    <w:p w14:paraId="4D8F03F4" w14:textId="0ADB3EB7" w:rsidR="00B17452" w:rsidRPr="003E7616" w:rsidRDefault="00B17452" w:rsidP="00B17452">
      <w:pPr>
        <w:pStyle w:val="Heading2"/>
      </w:pPr>
      <w:bookmarkStart w:id="24" w:name="_Toc126920562"/>
      <w:r w:rsidRPr="003E7616">
        <w:t xml:space="preserve">Browse </w:t>
      </w:r>
      <w:proofErr w:type="gramStart"/>
      <w:r w:rsidRPr="003E7616">
        <w:t>tool</w:t>
      </w:r>
      <w:bookmarkEnd w:id="24"/>
      <w:proofErr w:type="gramEnd"/>
    </w:p>
    <w:p w14:paraId="15508B99" w14:textId="67B05F22" w:rsidR="00B17452" w:rsidRPr="003E7616" w:rsidRDefault="00B17452" w:rsidP="00B17452">
      <w:r w:rsidRPr="003E7616">
        <w:rPr>
          <w:noProof/>
        </w:rPr>
        <w:drawing>
          <wp:inline distT="0" distB="0" distL="0" distR="0" wp14:anchorId="743E86B9" wp14:editId="1DC34C36">
            <wp:extent cx="4511431" cy="3246401"/>
            <wp:effectExtent l="0" t="0" r="3810" b="0"/>
            <wp:docPr id="86" name="Picture 8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Graphical user interface, text, application, email&#10;&#10;Description automatically generated"/>
                    <pic:cNvPicPr/>
                  </pic:nvPicPr>
                  <pic:blipFill>
                    <a:blip r:embed="rId59"/>
                    <a:stretch>
                      <a:fillRect/>
                    </a:stretch>
                  </pic:blipFill>
                  <pic:spPr>
                    <a:xfrm>
                      <a:off x="0" y="0"/>
                      <a:ext cx="4511431" cy="3246401"/>
                    </a:xfrm>
                    <a:prstGeom prst="rect">
                      <a:avLst/>
                    </a:prstGeom>
                  </pic:spPr>
                </pic:pic>
              </a:graphicData>
            </a:graphic>
          </wp:inline>
        </w:drawing>
      </w:r>
    </w:p>
    <w:p w14:paraId="5B0BFB91" w14:textId="41443404" w:rsidR="00B17452" w:rsidRPr="003E7616" w:rsidRDefault="00B17452" w:rsidP="00B17452">
      <w:r w:rsidRPr="003E7616">
        <w:t xml:space="preserve">Currently, there is no way to see the output </w:t>
      </w:r>
      <w:r w:rsidR="001F452F" w:rsidRPr="003E7616">
        <w:t xml:space="preserve">when using </w:t>
      </w:r>
      <w:r w:rsidRPr="003E7616">
        <w:t xml:space="preserve">the app. To resolve this, the </w:t>
      </w:r>
      <w:r w:rsidRPr="003E7616">
        <w:rPr>
          <w:b/>
          <w:bCs/>
        </w:rPr>
        <w:t>Browse</w:t>
      </w:r>
      <w:r w:rsidRPr="003E7616">
        <w:t xml:space="preserve"> tool is used.</w:t>
      </w:r>
    </w:p>
    <w:p w14:paraId="4E051647" w14:textId="77777777" w:rsidR="00B17452" w:rsidRPr="003E7616" w:rsidRDefault="00B17452" w:rsidP="00B17452"/>
    <w:p w14:paraId="6B21E193" w14:textId="18119C3A" w:rsidR="00B17452" w:rsidRPr="003E7616" w:rsidRDefault="00B17452" w:rsidP="00B17452">
      <w:r w:rsidRPr="003E7616">
        <w:rPr>
          <w:noProof/>
        </w:rPr>
        <w:lastRenderedPageBreak/>
        <w:drawing>
          <wp:inline distT="0" distB="0" distL="0" distR="0" wp14:anchorId="7A7ABDE2" wp14:editId="51D370F9">
            <wp:extent cx="6043184" cy="1531753"/>
            <wp:effectExtent l="0" t="0" r="0" b="0"/>
            <wp:docPr id="85" name="Picture 8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Picture 85" descr="Timeline&#10;&#10;Description automatically generated"/>
                    <pic:cNvPicPr/>
                  </pic:nvPicPr>
                  <pic:blipFill>
                    <a:blip r:embed="rId60"/>
                    <a:stretch>
                      <a:fillRect/>
                    </a:stretch>
                  </pic:blipFill>
                  <pic:spPr>
                    <a:xfrm>
                      <a:off x="0" y="0"/>
                      <a:ext cx="6043184" cy="1531753"/>
                    </a:xfrm>
                    <a:prstGeom prst="rect">
                      <a:avLst/>
                    </a:prstGeom>
                  </pic:spPr>
                </pic:pic>
              </a:graphicData>
            </a:graphic>
          </wp:inline>
        </w:drawing>
      </w:r>
    </w:p>
    <w:p w14:paraId="76A328F8" w14:textId="77777777" w:rsidR="00B17452" w:rsidRPr="003E7616" w:rsidRDefault="00B17452" w:rsidP="00B17452"/>
    <w:p w14:paraId="7C9916EE" w14:textId="77777777" w:rsidR="00B17452" w:rsidRPr="003E7616" w:rsidRDefault="00B17452" w:rsidP="00B17452">
      <w:r w:rsidRPr="003E7616">
        <w:rPr>
          <w:noProof/>
        </w:rPr>
        <w:drawing>
          <wp:inline distT="0" distB="0" distL="0" distR="0" wp14:anchorId="696969A3" wp14:editId="37D4FAB9">
            <wp:extent cx="365760" cy="494270"/>
            <wp:effectExtent l="0" t="0" r="0" b="127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6631" cy="495447"/>
                    </a:xfrm>
                    <a:prstGeom prst="rect">
                      <a:avLst/>
                    </a:prstGeom>
                  </pic:spPr>
                </pic:pic>
              </a:graphicData>
            </a:graphic>
          </wp:inline>
        </w:drawing>
      </w:r>
    </w:p>
    <w:p w14:paraId="4FBD0785" w14:textId="09B50994" w:rsidR="00B17452" w:rsidRPr="003E7616" w:rsidRDefault="00B17452" w:rsidP="00B17452">
      <w:r w:rsidRPr="003E7616">
        <w:t xml:space="preserve">The </w:t>
      </w:r>
      <w:r w:rsidRPr="003E7616">
        <w:rPr>
          <w:b/>
          <w:bCs/>
        </w:rPr>
        <w:t>Browse</w:t>
      </w:r>
      <w:r w:rsidRPr="003E7616">
        <w:t xml:space="preserve"> tool is used to display the output table when using the app.</w:t>
      </w:r>
    </w:p>
    <w:p w14:paraId="21D6557B" w14:textId="77E4120C" w:rsidR="00B17452" w:rsidRPr="003E7616" w:rsidRDefault="00B17452" w:rsidP="00B17452">
      <w:pPr>
        <w:pStyle w:val="ListParagraph"/>
        <w:numPr>
          <w:ilvl w:val="0"/>
          <w:numId w:val="1"/>
        </w:numPr>
      </w:pPr>
      <w:r w:rsidRPr="003E7616">
        <w:t xml:space="preserve">From the </w:t>
      </w:r>
      <w:proofErr w:type="gramStart"/>
      <w:r w:rsidRPr="003E7616">
        <w:rPr>
          <w:b/>
          <w:bCs/>
        </w:rPr>
        <w:t>In</w:t>
      </w:r>
      <w:proofErr w:type="gramEnd"/>
      <w:r w:rsidRPr="003E7616">
        <w:rPr>
          <w:b/>
          <w:bCs/>
        </w:rPr>
        <w:t>/Out</w:t>
      </w:r>
      <w:r w:rsidRPr="003E7616">
        <w:t xml:space="preserve"> tab, drag the </w:t>
      </w:r>
      <w:r w:rsidRPr="003E7616">
        <w:rPr>
          <w:b/>
          <w:bCs/>
        </w:rPr>
        <w:t>Browse</w:t>
      </w:r>
      <w:r w:rsidRPr="003E7616">
        <w:t xml:space="preserve"> tool from the toolbar onto the canvas and connect it to the </w:t>
      </w:r>
      <w:r w:rsidRPr="003E7616">
        <w:rPr>
          <w:b/>
          <w:bCs/>
        </w:rPr>
        <w:t>Sort</w:t>
      </w:r>
      <w:r w:rsidRPr="003E7616">
        <w:t xml:space="preserve"> tool from the </w:t>
      </w:r>
      <w:r w:rsidRPr="003E7616">
        <w:rPr>
          <w:b/>
          <w:bCs/>
        </w:rPr>
        <w:t>Display Data container</w:t>
      </w:r>
      <w:r w:rsidRPr="003E7616">
        <w:t>.</w:t>
      </w:r>
    </w:p>
    <w:p w14:paraId="369A1332" w14:textId="77777777" w:rsidR="00B17452" w:rsidRPr="003E7616" w:rsidRDefault="00B17452" w:rsidP="00B17452">
      <w:pPr>
        <w:pStyle w:val="ListParagraph"/>
      </w:pPr>
    </w:p>
    <w:p w14:paraId="4FDF31E4" w14:textId="77777777" w:rsidR="00B17452" w:rsidRPr="003E7616" w:rsidRDefault="00B17452" w:rsidP="00B17452">
      <w:pPr>
        <w:pStyle w:val="ListParagraph"/>
      </w:pPr>
      <w:r w:rsidRPr="003E7616">
        <w:rPr>
          <w:noProof/>
        </w:rPr>
        <w:drawing>
          <wp:inline distT="0" distB="0" distL="0" distR="0" wp14:anchorId="5622FD16" wp14:editId="742A95F0">
            <wp:extent cx="3558848" cy="1614415"/>
            <wp:effectExtent l="0" t="0" r="3810" b="508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62">
                      <a:extLst>
                        <a:ext uri="{28A0092B-C50C-407E-A947-70E740481C1C}">
                          <a14:useLocalDpi xmlns:a14="http://schemas.microsoft.com/office/drawing/2010/main" val="0"/>
                        </a:ext>
                      </a:extLst>
                    </a:blip>
                    <a:stretch>
                      <a:fillRect/>
                    </a:stretch>
                  </pic:blipFill>
                  <pic:spPr>
                    <a:xfrm>
                      <a:off x="0" y="0"/>
                      <a:ext cx="3558848" cy="1614415"/>
                    </a:xfrm>
                    <a:prstGeom prst="rect">
                      <a:avLst/>
                    </a:prstGeom>
                  </pic:spPr>
                </pic:pic>
              </a:graphicData>
            </a:graphic>
          </wp:inline>
        </w:drawing>
      </w:r>
    </w:p>
    <w:p w14:paraId="4089D1AB" w14:textId="77777777" w:rsidR="00B17452" w:rsidRPr="003E7616" w:rsidRDefault="00B17452" w:rsidP="00B17452">
      <w:pPr>
        <w:pStyle w:val="ListParagraph"/>
      </w:pPr>
    </w:p>
    <w:p w14:paraId="10700D60" w14:textId="48C44FFC" w:rsidR="00B17452" w:rsidRPr="003E7616" w:rsidRDefault="007422C4" w:rsidP="007422C4">
      <w:pPr>
        <w:pStyle w:val="ListParagraph"/>
        <w:numPr>
          <w:ilvl w:val="0"/>
          <w:numId w:val="1"/>
        </w:numPr>
      </w:pPr>
      <w:r w:rsidRPr="003E7616">
        <w:t xml:space="preserve">Above the toolbar, select </w:t>
      </w:r>
      <w:r w:rsidRPr="003E7616">
        <w:rPr>
          <w:b/>
          <w:bCs/>
        </w:rPr>
        <w:t>View</w:t>
      </w:r>
      <w:r w:rsidRPr="003E7616">
        <w:t xml:space="preserve"> </w:t>
      </w:r>
      <w:r w:rsidRPr="003E7616">
        <w:sym w:font="Wingdings" w:char="F0E0"/>
      </w:r>
      <w:r w:rsidRPr="003E7616">
        <w:t xml:space="preserve"> </w:t>
      </w:r>
      <w:r w:rsidRPr="003E7616">
        <w:rPr>
          <w:b/>
          <w:bCs/>
        </w:rPr>
        <w:t>Interface Designer</w:t>
      </w:r>
      <w:r w:rsidRPr="003E7616">
        <w:t>.</w:t>
      </w:r>
    </w:p>
    <w:p w14:paraId="2E3D5DCD" w14:textId="0344407E" w:rsidR="007422C4" w:rsidRPr="003E7616" w:rsidRDefault="007422C4" w:rsidP="007422C4">
      <w:pPr>
        <w:pStyle w:val="ListParagraph"/>
      </w:pPr>
    </w:p>
    <w:p w14:paraId="6C6ACC08" w14:textId="09DE0102" w:rsidR="007422C4" w:rsidRPr="003E7616" w:rsidRDefault="007422C4" w:rsidP="007422C4">
      <w:pPr>
        <w:pStyle w:val="ListParagraph"/>
      </w:pPr>
      <w:r w:rsidRPr="003E7616">
        <w:rPr>
          <w:noProof/>
        </w:rPr>
        <w:drawing>
          <wp:inline distT="0" distB="0" distL="0" distR="0" wp14:anchorId="6635BBBD" wp14:editId="36703640">
            <wp:extent cx="2293819" cy="2286198"/>
            <wp:effectExtent l="0" t="0" r="0" b="0"/>
            <wp:docPr id="90" name="Picture 9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application&#10;&#10;Description automatically generated"/>
                    <pic:cNvPicPr/>
                  </pic:nvPicPr>
                  <pic:blipFill>
                    <a:blip r:embed="rId63"/>
                    <a:stretch>
                      <a:fillRect/>
                    </a:stretch>
                  </pic:blipFill>
                  <pic:spPr>
                    <a:xfrm>
                      <a:off x="0" y="0"/>
                      <a:ext cx="2293819" cy="2286198"/>
                    </a:xfrm>
                    <a:prstGeom prst="rect">
                      <a:avLst/>
                    </a:prstGeom>
                  </pic:spPr>
                </pic:pic>
              </a:graphicData>
            </a:graphic>
          </wp:inline>
        </w:drawing>
      </w:r>
    </w:p>
    <w:p w14:paraId="24D94F58" w14:textId="77777777" w:rsidR="007422C4" w:rsidRPr="003E7616" w:rsidRDefault="007422C4" w:rsidP="007422C4">
      <w:pPr>
        <w:pStyle w:val="ListParagraph"/>
      </w:pPr>
    </w:p>
    <w:p w14:paraId="11C832A6" w14:textId="75F0792B" w:rsidR="007422C4" w:rsidRPr="003E7616" w:rsidRDefault="007422C4" w:rsidP="007422C4">
      <w:pPr>
        <w:pStyle w:val="ListParagraph"/>
        <w:numPr>
          <w:ilvl w:val="0"/>
          <w:numId w:val="1"/>
        </w:numPr>
      </w:pPr>
      <w:r w:rsidRPr="003E7616">
        <w:t>A new window should appear. Next, click on the last icon (Properties).</w:t>
      </w:r>
    </w:p>
    <w:p w14:paraId="25656673" w14:textId="3E181F1F" w:rsidR="007422C4" w:rsidRPr="003E7616" w:rsidRDefault="007422C4" w:rsidP="007422C4">
      <w:pPr>
        <w:pStyle w:val="ListParagraph"/>
      </w:pPr>
    </w:p>
    <w:p w14:paraId="3E6EBDD5" w14:textId="296C547A" w:rsidR="007422C4" w:rsidRPr="003E7616" w:rsidRDefault="007422C4" w:rsidP="007422C4">
      <w:pPr>
        <w:pStyle w:val="ListParagraph"/>
      </w:pPr>
      <w:r w:rsidRPr="003E7616">
        <w:rPr>
          <w:noProof/>
        </w:rPr>
        <w:lastRenderedPageBreak/>
        <w:drawing>
          <wp:inline distT="0" distB="0" distL="0" distR="0" wp14:anchorId="3BF19B85" wp14:editId="3EE816EE">
            <wp:extent cx="2248095" cy="2293819"/>
            <wp:effectExtent l="0" t="0" r="0" b="0"/>
            <wp:docPr id="91" name="Picture 9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text, application&#10;&#10;Description automatically generated"/>
                    <pic:cNvPicPr/>
                  </pic:nvPicPr>
                  <pic:blipFill>
                    <a:blip r:embed="rId64"/>
                    <a:stretch>
                      <a:fillRect/>
                    </a:stretch>
                  </pic:blipFill>
                  <pic:spPr>
                    <a:xfrm>
                      <a:off x="0" y="0"/>
                      <a:ext cx="2248095" cy="2293819"/>
                    </a:xfrm>
                    <a:prstGeom prst="rect">
                      <a:avLst/>
                    </a:prstGeom>
                  </pic:spPr>
                </pic:pic>
              </a:graphicData>
            </a:graphic>
          </wp:inline>
        </w:drawing>
      </w:r>
    </w:p>
    <w:p w14:paraId="65D09185" w14:textId="77777777" w:rsidR="007422C4" w:rsidRPr="003E7616" w:rsidRDefault="007422C4" w:rsidP="007422C4">
      <w:pPr>
        <w:pStyle w:val="ListParagraph"/>
      </w:pPr>
    </w:p>
    <w:p w14:paraId="1B3798EF" w14:textId="5DB7A4E6" w:rsidR="007422C4" w:rsidRPr="003E7616" w:rsidRDefault="007422C4" w:rsidP="007422C4">
      <w:pPr>
        <w:pStyle w:val="ListParagraph"/>
        <w:numPr>
          <w:ilvl w:val="0"/>
          <w:numId w:val="1"/>
        </w:numPr>
      </w:pPr>
      <w:r w:rsidRPr="003E7616">
        <w:t xml:space="preserve">Select the </w:t>
      </w:r>
      <w:r w:rsidRPr="003E7616">
        <w:rPr>
          <w:b/>
          <w:bCs/>
        </w:rPr>
        <w:t>Browse</w:t>
      </w:r>
      <w:r w:rsidRPr="003E7616">
        <w:t xml:space="preserve"> tool.</w:t>
      </w:r>
    </w:p>
    <w:p w14:paraId="693DED09" w14:textId="07BB582D" w:rsidR="007422C4" w:rsidRPr="003E7616" w:rsidRDefault="007422C4" w:rsidP="007422C4">
      <w:pPr>
        <w:pStyle w:val="ListParagraph"/>
      </w:pPr>
    </w:p>
    <w:p w14:paraId="39326B06" w14:textId="57861A16" w:rsidR="007422C4" w:rsidRPr="003E7616" w:rsidRDefault="007422C4" w:rsidP="007422C4">
      <w:pPr>
        <w:pStyle w:val="ListParagraph"/>
      </w:pPr>
      <w:r w:rsidRPr="003E7616">
        <w:rPr>
          <w:noProof/>
        </w:rPr>
        <w:drawing>
          <wp:inline distT="0" distB="0" distL="0" distR="0" wp14:anchorId="4EA39CA0" wp14:editId="75BC8FC5">
            <wp:extent cx="4503810" cy="3215919"/>
            <wp:effectExtent l="0" t="0" r="0" b="3810"/>
            <wp:docPr id="92" name="Picture 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Table&#10;&#10;Description automatically generated"/>
                    <pic:cNvPicPr/>
                  </pic:nvPicPr>
                  <pic:blipFill>
                    <a:blip r:embed="rId65"/>
                    <a:stretch>
                      <a:fillRect/>
                    </a:stretch>
                  </pic:blipFill>
                  <pic:spPr>
                    <a:xfrm>
                      <a:off x="0" y="0"/>
                      <a:ext cx="4503810" cy="3215919"/>
                    </a:xfrm>
                    <a:prstGeom prst="rect">
                      <a:avLst/>
                    </a:prstGeom>
                  </pic:spPr>
                </pic:pic>
              </a:graphicData>
            </a:graphic>
          </wp:inline>
        </w:drawing>
      </w:r>
    </w:p>
    <w:p w14:paraId="6E5E08CA" w14:textId="77777777" w:rsidR="007422C4" w:rsidRPr="003E7616" w:rsidRDefault="007422C4" w:rsidP="007422C4">
      <w:pPr>
        <w:pStyle w:val="ListParagraph"/>
      </w:pPr>
    </w:p>
    <w:p w14:paraId="572C059B" w14:textId="6C56EC64" w:rsidR="007422C4" w:rsidRPr="003E7616" w:rsidRDefault="007422C4" w:rsidP="007422C4">
      <w:pPr>
        <w:pStyle w:val="ListParagraph"/>
        <w:numPr>
          <w:ilvl w:val="0"/>
          <w:numId w:val="1"/>
        </w:numPr>
      </w:pPr>
      <w:r w:rsidRPr="003E7616">
        <w:t xml:space="preserve">If the </w:t>
      </w:r>
      <w:r w:rsidRPr="003E7616">
        <w:rPr>
          <w:b/>
          <w:bCs/>
        </w:rPr>
        <w:t>Browse</w:t>
      </w:r>
      <w:r w:rsidRPr="003E7616">
        <w:t xml:space="preserve"> tool was configured correctly, the app output should be visible.</w:t>
      </w:r>
    </w:p>
    <w:p w14:paraId="185C6729" w14:textId="77777777" w:rsidR="007422C4" w:rsidRPr="003E7616" w:rsidRDefault="007422C4" w:rsidP="007422C4"/>
    <w:p w14:paraId="695DD75B" w14:textId="77777777" w:rsidR="00FC6C0B" w:rsidRPr="003E7616" w:rsidRDefault="00FC6C0B" w:rsidP="00FC6C0B">
      <w:pPr>
        <w:pStyle w:val="Heading1"/>
      </w:pPr>
      <w:bookmarkStart w:id="25" w:name="_Toc126920563"/>
      <w:r w:rsidRPr="003E7616">
        <w:t>Summary</w:t>
      </w:r>
      <w:bookmarkEnd w:id="25"/>
    </w:p>
    <w:p w14:paraId="7173ADC5" w14:textId="12DC8C94" w:rsidR="001F452F" w:rsidRPr="003E7616" w:rsidRDefault="001F452F" w:rsidP="001F452F">
      <w:pPr>
        <w:pStyle w:val="Heading2"/>
      </w:pPr>
      <w:bookmarkStart w:id="26" w:name="_Toc126920564"/>
      <w:r w:rsidRPr="003E7616">
        <w:t>Findings</w:t>
      </w:r>
      <w:bookmarkEnd w:id="26"/>
    </w:p>
    <w:p w14:paraId="6BEB31F6" w14:textId="2F24C58C" w:rsidR="008D5540" w:rsidRDefault="007C0D9D" w:rsidP="00FC6C0B">
      <w:r w:rsidRPr="003E7616">
        <w:t xml:space="preserve">Most of this assignment can be referred </w:t>
      </w:r>
      <w:r w:rsidR="00D460DA" w:rsidRPr="003E7616">
        <w:t xml:space="preserve">to </w:t>
      </w:r>
      <w:r w:rsidRPr="003E7616">
        <w:t>using week 13’s practical about the weather as the steps are uncanny.</w:t>
      </w:r>
      <w:r w:rsidR="00017070">
        <w:t xml:space="preserve"> </w:t>
      </w:r>
    </w:p>
    <w:p w14:paraId="5BA4793E" w14:textId="77777777" w:rsidR="00017070" w:rsidRPr="003E7616" w:rsidRDefault="00017070" w:rsidP="00FC6C0B"/>
    <w:p w14:paraId="007D03BF" w14:textId="280FE735" w:rsidR="00B1513F" w:rsidRPr="003E7616" w:rsidRDefault="008D5540" w:rsidP="008D5540">
      <w:r w:rsidRPr="003E7616">
        <w:t xml:space="preserve">When parsing the data using the </w:t>
      </w:r>
      <w:r w:rsidRPr="003E7616">
        <w:rPr>
          <w:b/>
          <w:bCs/>
        </w:rPr>
        <w:t>JSON Parse</w:t>
      </w:r>
      <w:r w:rsidRPr="003E7616">
        <w:t xml:space="preserve"> tool, it was observed that there were many redundant rows like Operator, Latitude, Longitude, </w:t>
      </w:r>
      <w:proofErr w:type="spellStart"/>
      <w:r w:rsidRPr="003E7616">
        <w:t>VisitNumber</w:t>
      </w:r>
      <w:proofErr w:type="spellEnd"/>
      <w:r w:rsidRPr="003E7616">
        <w:t>, etc. To filter the important rows (</w:t>
      </w:r>
      <w:proofErr w:type="spellStart"/>
      <w:r w:rsidRPr="003E7616">
        <w:t>ServiceNo</w:t>
      </w:r>
      <w:proofErr w:type="spellEnd"/>
      <w:r w:rsidRPr="003E7616">
        <w:t xml:space="preserve">, </w:t>
      </w:r>
      <w:proofErr w:type="spellStart"/>
      <w:r w:rsidRPr="003E7616">
        <w:t>EstimatedArrival</w:t>
      </w:r>
      <w:proofErr w:type="spellEnd"/>
      <w:r w:rsidRPr="003E7616">
        <w:t xml:space="preserve">), the </w:t>
      </w:r>
      <w:r w:rsidRPr="003E7616">
        <w:rPr>
          <w:b/>
          <w:bCs/>
        </w:rPr>
        <w:t>Filter</w:t>
      </w:r>
      <w:r w:rsidRPr="003E7616">
        <w:t xml:space="preserve"> tool was used. The formula used was </w:t>
      </w:r>
      <w:r w:rsidRPr="003E7616">
        <w:rPr>
          <w:b/>
          <w:bCs/>
        </w:rPr>
        <w:t>Contains([</w:t>
      </w:r>
      <w:proofErr w:type="spellStart"/>
      <w:r w:rsidRPr="003E7616">
        <w:rPr>
          <w:b/>
          <w:bCs/>
        </w:rPr>
        <w:t>JSON_Name</w:t>
      </w:r>
      <w:proofErr w:type="spellEnd"/>
      <w:r w:rsidRPr="003E7616">
        <w:rPr>
          <w:b/>
          <w:bCs/>
        </w:rPr>
        <w:t>], "</w:t>
      </w:r>
      <w:proofErr w:type="spellStart"/>
      <w:r w:rsidRPr="003E7616">
        <w:rPr>
          <w:b/>
          <w:bCs/>
        </w:rPr>
        <w:t>ServiceNo</w:t>
      </w:r>
      <w:proofErr w:type="spellEnd"/>
      <w:r w:rsidRPr="003E7616">
        <w:rPr>
          <w:b/>
          <w:bCs/>
        </w:rPr>
        <w:t>") OR Contains([</w:t>
      </w:r>
      <w:proofErr w:type="spellStart"/>
      <w:r w:rsidRPr="003E7616">
        <w:rPr>
          <w:b/>
          <w:bCs/>
        </w:rPr>
        <w:t>JSON_Name</w:t>
      </w:r>
      <w:proofErr w:type="spellEnd"/>
      <w:r w:rsidRPr="003E7616">
        <w:rPr>
          <w:b/>
          <w:bCs/>
        </w:rPr>
        <w:t>], "</w:t>
      </w:r>
      <w:proofErr w:type="spellStart"/>
      <w:r w:rsidRPr="003E7616">
        <w:rPr>
          <w:b/>
          <w:bCs/>
        </w:rPr>
        <w:t>EstimatedArrival</w:t>
      </w:r>
      <w:proofErr w:type="spellEnd"/>
      <w:r w:rsidRPr="003E7616">
        <w:rPr>
          <w:b/>
          <w:bCs/>
        </w:rPr>
        <w:t>")</w:t>
      </w:r>
      <w:r w:rsidRPr="003E7616">
        <w:t>.</w:t>
      </w:r>
    </w:p>
    <w:p w14:paraId="4D77BC4E" w14:textId="77777777" w:rsidR="008D5540" w:rsidRPr="003E7616" w:rsidRDefault="008D5540" w:rsidP="008D5540"/>
    <w:p w14:paraId="065C0DB8" w14:textId="59615E3A" w:rsidR="00B1513F" w:rsidRPr="003E7616" w:rsidRDefault="00B1513F" w:rsidP="00FC6C0B">
      <w:r w:rsidRPr="003E7616">
        <w:t>When transforming the data,</w:t>
      </w:r>
      <w:r w:rsidR="00017070">
        <w:t xml:space="preserve"> it</w:t>
      </w:r>
      <w:r w:rsidR="00017070" w:rsidRPr="003E7616">
        <w:t xml:space="preserve"> was found that the </w:t>
      </w:r>
      <w:r w:rsidR="00017070" w:rsidRPr="003E7616">
        <w:rPr>
          <w:b/>
          <w:bCs/>
        </w:rPr>
        <w:t>Multi-Field Formula</w:t>
      </w:r>
      <w:r w:rsidR="00017070" w:rsidRPr="003E7616">
        <w:t xml:space="preserve"> tool can be more effective than the standard </w:t>
      </w:r>
      <w:r w:rsidR="00017070" w:rsidRPr="003E7616">
        <w:rPr>
          <w:b/>
          <w:bCs/>
        </w:rPr>
        <w:t>Formula</w:t>
      </w:r>
      <w:r w:rsidR="00017070" w:rsidRPr="003E7616">
        <w:t xml:space="preserve"> tool. The </w:t>
      </w:r>
      <w:r w:rsidR="00017070" w:rsidRPr="003E7616">
        <w:rPr>
          <w:b/>
          <w:bCs/>
        </w:rPr>
        <w:t>Formula</w:t>
      </w:r>
      <w:r w:rsidR="00017070" w:rsidRPr="003E7616">
        <w:t xml:space="preserve"> tool can only transform one column at a time, whereas the </w:t>
      </w:r>
      <w:r w:rsidR="00017070" w:rsidRPr="003E7616">
        <w:rPr>
          <w:b/>
          <w:bCs/>
        </w:rPr>
        <w:t>Multi-Field Formula</w:t>
      </w:r>
      <w:r w:rsidR="00017070" w:rsidRPr="003E7616">
        <w:t xml:space="preserve"> tool behaves like a for-loop in programming; the tool goes through each selected column and transforms all of them</w:t>
      </w:r>
      <w:r w:rsidR="00017070">
        <w:t>.</w:t>
      </w:r>
      <w:r w:rsidRPr="003E7616">
        <w:t xml:space="preserve"> </w:t>
      </w:r>
      <w:r w:rsidR="00017070">
        <w:t xml:space="preserve">The </w:t>
      </w:r>
      <w:proofErr w:type="spellStart"/>
      <w:r w:rsidRPr="003E7616">
        <w:t>EstimatedArrival</w:t>
      </w:r>
      <w:proofErr w:type="spellEnd"/>
      <w:r w:rsidRPr="003E7616">
        <w:t xml:space="preserve"> </w:t>
      </w:r>
      <w:r w:rsidR="008D5540" w:rsidRPr="003E7616">
        <w:t>columns</w:t>
      </w:r>
      <w:r w:rsidRPr="003E7616">
        <w:t xml:space="preserve"> were not in the proper </w:t>
      </w:r>
      <w:proofErr w:type="spellStart"/>
      <w:r w:rsidRPr="003E7616">
        <w:t>DateTime</w:t>
      </w:r>
      <w:proofErr w:type="spellEnd"/>
      <w:r w:rsidRPr="003E7616">
        <w:t xml:space="preserve"> format</w:t>
      </w:r>
      <w:r w:rsidR="00017070">
        <w:t>, t</w:t>
      </w:r>
      <w:r w:rsidRPr="003E7616">
        <w:t xml:space="preserve">here was an unknown “T” and +08:00 due to the </w:t>
      </w:r>
      <w:r w:rsidR="00D460DA" w:rsidRPr="003E7616">
        <w:t>time zone</w:t>
      </w:r>
      <w:r w:rsidR="008D5540" w:rsidRPr="003E7616">
        <w:t xml:space="preserve">. To fix this, the </w:t>
      </w:r>
      <w:r w:rsidR="008D5540" w:rsidRPr="003E7616">
        <w:rPr>
          <w:b/>
          <w:bCs/>
        </w:rPr>
        <w:t>LEFT([_</w:t>
      </w:r>
      <w:proofErr w:type="spellStart"/>
      <w:r w:rsidR="008D5540" w:rsidRPr="003E7616">
        <w:rPr>
          <w:b/>
          <w:bCs/>
        </w:rPr>
        <w:t>CurrentField</w:t>
      </w:r>
      <w:proofErr w:type="spellEnd"/>
      <w:r w:rsidR="008D5540" w:rsidRPr="003E7616">
        <w:rPr>
          <w:b/>
          <w:bCs/>
        </w:rPr>
        <w:t>_], 19)</w:t>
      </w:r>
      <w:r w:rsidR="008D5540" w:rsidRPr="003E7616">
        <w:t xml:space="preserve"> function was used to remove +08:00. Next, the </w:t>
      </w:r>
      <w:proofErr w:type="gramStart"/>
      <w:r w:rsidR="008D5540" w:rsidRPr="003E7616">
        <w:rPr>
          <w:b/>
          <w:bCs/>
        </w:rPr>
        <w:t>REPLACE(</w:t>
      </w:r>
      <w:proofErr w:type="gramEnd"/>
      <w:r w:rsidR="008D5540" w:rsidRPr="003E7616">
        <w:rPr>
          <w:b/>
          <w:bCs/>
        </w:rPr>
        <w:t>“T”, “ “)</w:t>
      </w:r>
      <w:r w:rsidR="008D5540" w:rsidRPr="003E7616">
        <w:t xml:space="preserve"> was used to replace the “T” with a space. Now, the </w:t>
      </w:r>
      <w:proofErr w:type="spellStart"/>
      <w:r w:rsidR="008D5540" w:rsidRPr="003E7616">
        <w:t>EstimatedArrival</w:t>
      </w:r>
      <w:proofErr w:type="spellEnd"/>
      <w:r w:rsidR="008D5540" w:rsidRPr="003E7616">
        <w:t xml:space="preserve"> columns had a proper </w:t>
      </w:r>
      <w:proofErr w:type="spellStart"/>
      <w:r w:rsidR="008D5540" w:rsidRPr="003E7616">
        <w:t>DateTime</w:t>
      </w:r>
      <w:proofErr w:type="spellEnd"/>
      <w:r w:rsidR="008D5540" w:rsidRPr="003E7616">
        <w:t xml:space="preserve"> format that can be used in calculations.</w:t>
      </w:r>
    </w:p>
    <w:p w14:paraId="116B9987" w14:textId="52CD8EBF" w:rsidR="00B044CC" w:rsidRPr="003E7616" w:rsidRDefault="00B044CC" w:rsidP="00725AAE">
      <w:pPr>
        <w:tabs>
          <w:tab w:val="left" w:pos="1680"/>
        </w:tabs>
      </w:pPr>
    </w:p>
    <w:p w14:paraId="32EA2388" w14:textId="690A3304" w:rsidR="007C0D9D" w:rsidRPr="003E7616" w:rsidRDefault="007C0D9D" w:rsidP="00725AAE">
      <w:pPr>
        <w:tabs>
          <w:tab w:val="left" w:pos="1680"/>
        </w:tabs>
      </w:pPr>
      <w:r w:rsidRPr="003E7616">
        <w:t xml:space="preserve">After some research, it was found that </w:t>
      </w:r>
      <w:r w:rsidRPr="003E7616">
        <w:rPr>
          <w:b/>
          <w:bCs/>
        </w:rPr>
        <w:t>Interface</w:t>
      </w:r>
      <w:r w:rsidRPr="003E7616">
        <w:t xml:space="preserve"> tools were needed in creating the app. The </w:t>
      </w:r>
      <w:r w:rsidRPr="003E7616">
        <w:rPr>
          <w:b/>
          <w:bCs/>
        </w:rPr>
        <w:t>Text Box</w:t>
      </w:r>
      <w:r w:rsidRPr="003E7616">
        <w:t xml:space="preserve"> tool was used to get the user input, and the </w:t>
      </w:r>
      <w:r w:rsidRPr="003E7616">
        <w:rPr>
          <w:b/>
          <w:bCs/>
        </w:rPr>
        <w:t>Action</w:t>
      </w:r>
      <w:r w:rsidRPr="003E7616">
        <w:t xml:space="preserve"> tool was used to update the data before downloading from the website. Issues were encountered when attempting to display the results. After posting a question </w:t>
      </w:r>
      <w:r w:rsidR="00D460DA" w:rsidRPr="003E7616">
        <w:t>o</w:t>
      </w:r>
      <w:r w:rsidRPr="003E7616">
        <w:t xml:space="preserve">n Alteryx’s Community page, I found out that a </w:t>
      </w:r>
      <w:r w:rsidRPr="003E7616">
        <w:rPr>
          <w:b/>
          <w:bCs/>
        </w:rPr>
        <w:t>Browse</w:t>
      </w:r>
      <w:r w:rsidRPr="003E7616">
        <w:t xml:space="preserve"> tool was needed, and </w:t>
      </w:r>
      <w:r w:rsidR="0068652C">
        <w:t xml:space="preserve">changed </w:t>
      </w:r>
      <w:r w:rsidRPr="003E7616">
        <w:t>some configurations.</w:t>
      </w:r>
    </w:p>
    <w:p w14:paraId="21C30CC4" w14:textId="77777777" w:rsidR="007C0D9D" w:rsidRPr="003E7616" w:rsidRDefault="007C0D9D" w:rsidP="00725AAE">
      <w:pPr>
        <w:tabs>
          <w:tab w:val="left" w:pos="1680"/>
        </w:tabs>
      </w:pPr>
    </w:p>
    <w:p w14:paraId="1EA76DCF" w14:textId="60F964AA" w:rsidR="00B044CC" w:rsidRPr="003E7616" w:rsidRDefault="006F101A" w:rsidP="00B044CC">
      <w:pPr>
        <w:pStyle w:val="Heading2"/>
      </w:pPr>
      <w:bookmarkStart w:id="27" w:name="_Toc126920565"/>
      <w:r w:rsidRPr="003E7616">
        <w:t>“</w:t>
      </w:r>
      <w:r w:rsidR="00B044CC" w:rsidRPr="003E7616">
        <w:t>Getting Started Learning Path</w:t>
      </w:r>
      <w:r w:rsidRPr="003E7616">
        <w:t>” Completion</w:t>
      </w:r>
      <w:bookmarkEnd w:id="27"/>
    </w:p>
    <w:p w14:paraId="50C12025" w14:textId="0FFE4B33" w:rsidR="00FC6C0B" w:rsidRPr="003E7616" w:rsidRDefault="00FC6C0B" w:rsidP="00FC6C0B">
      <w:r w:rsidRPr="003E7616">
        <w:rPr>
          <w:noProof/>
        </w:rPr>
        <w:drawing>
          <wp:inline distT="0" distB="0" distL="0" distR="0" wp14:anchorId="0C3BF382" wp14:editId="2519C430">
            <wp:extent cx="6181725" cy="386357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6181725" cy="3863577"/>
                    </a:xfrm>
                    <a:prstGeom prst="rect">
                      <a:avLst/>
                    </a:prstGeom>
                    <a:noFill/>
                    <a:ln>
                      <a:noFill/>
                    </a:ln>
                  </pic:spPr>
                </pic:pic>
              </a:graphicData>
            </a:graphic>
          </wp:inline>
        </w:drawing>
      </w:r>
    </w:p>
    <w:p w14:paraId="1BFB05F5" w14:textId="0373BFAA" w:rsidR="00FC6C0B" w:rsidRPr="003E7616" w:rsidRDefault="00FC6C0B" w:rsidP="00FC6C0B"/>
    <w:p w14:paraId="0A8C89DE" w14:textId="088716AF" w:rsidR="00B044CC" w:rsidRPr="003E7616" w:rsidRDefault="00B044CC" w:rsidP="00B044CC">
      <w:pPr>
        <w:pStyle w:val="Heading2"/>
      </w:pPr>
      <w:bookmarkStart w:id="28" w:name="_Toc126920566"/>
      <w:r w:rsidRPr="003E7616">
        <w:lastRenderedPageBreak/>
        <w:t>Alteryx Foundation Micro-Credential</w:t>
      </w:r>
      <w:r w:rsidR="006F101A" w:rsidRPr="003E7616">
        <w:t xml:space="preserve"> Certificate</w:t>
      </w:r>
      <w:bookmarkEnd w:id="28"/>
    </w:p>
    <w:p w14:paraId="6C92894F" w14:textId="773D10D3" w:rsidR="001F452F" w:rsidRPr="003E7616" w:rsidRDefault="001F452F" w:rsidP="00FC6C0B">
      <w:r w:rsidRPr="003E7616">
        <w:rPr>
          <w:noProof/>
        </w:rPr>
        <w:drawing>
          <wp:inline distT="0" distB="0" distL="0" distR="0" wp14:anchorId="14D309A2" wp14:editId="7CEEFBC1">
            <wp:extent cx="6172200" cy="3863340"/>
            <wp:effectExtent l="0" t="0" r="0" b="38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172200" cy="3863340"/>
                    </a:xfrm>
                    <a:prstGeom prst="rect">
                      <a:avLst/>
                    </a:prstGeom>
                    <a:noFill/>
                    <a:ln>
                      <a:noFill/>
                    </a:ln>
                  </pic:spPr>
                </pic:pic>
              </a:graphicData>
            </a:graphic>
          </wp:inline>
        </w:drawing>
      </w:r>
    </w:p>
    <w:p w14:paraId="1010EF48" w14:textId="529B7FFB" w:rsidR="00B044CC" w:rsidRPr="003E7616" w:rsidRDefault="00000000" w:rsidP="00FC6C0B">
      <w:hyperlink r:id="rId68" w:history="1">
        <w:r w:rsidR="001F452F" w:rsidRPr="003E7616">
          <w:rPr>
            <w:rStyle w:val="Hyperlink"/>
          </w:rPr>
          <w:t>https://www.credly.com/badges/bd146be8-a73f-4df3-8a5e-ef819a5742de/public_url</w:t>
        </w:r>
      </w:hyperlink>
      <w:r w:rsidR="00B044CC" w:rsidRPr="003E7616">
        <w:t xml:space="preserve"> </w:t>
      </w:r>
    </w:p>
    <w:p w14:paraId="36322611" w14:textId="77777777" w:rsidR="00B044CC" w:rsidRPr="003E7616" w:rsidRDefault="00B044CC" w:rsidP="00FC6C0B"/>
    <w:p w14:paraId="08204BAB" w14:textId="77777777" w:rsidR="00FC6C0B" w:rsidRPr="003E7616" w:rsidRDefault="00FC6C0B" w:rsidP="00FC6C0B">
      <w:pPr>
        <w:pStyle w:val="Heading1"/>
      </w:pPr>
      <w:bookmarkStart w:id="29" w:name="_Toc126920567"/>
      <w:r w:rsidRPr="003E7616">
        <w:t>Reflection</w:t>
      </w:r>
      <w:bookmarkEnd w:id="29"/>
    </w:p>
    <w:p w14:paraId="3D2B3A82" w14:textId="00660C06" w:rsidR="0071183C" w:rsidRPr="003E7616" w:rsidRDefault="0071183C" w:rsidP="00FC6C0B">
      <w:r w:rsidRPr="003E7616">
        <w:t>If the website contained the bus stop names along with their number, it would be possible to show the users what the bus stop name is as compared to just showing them numbers. The website also contains information about where the bus service started (</w:t>
      </w:r>
      <w:proofErr w:type="spellStart"/>
      <w:r w:rsidRPr="003E7616">
        <w:t>OriginCode</w:t>
      </w:r>
      <w:proofErr w:type="spellEnd"/>
      <w:r w:rsidRPr="003E7616">
        <w:t>) and ended (</w:t>
      </w:r>
      <w:proofErr w:type="spellStart"/>
      <w:r w:rsidRPr="003E7616">
        <w:t>DestinationCode</w:t>
      </w:r>
      <w:proofErr w:type="spellEnd"/>
      <w:r w:rsidRPr="003E7616">
        <w:t xml:space="preserve">). The starting and ending bus stops are usually in bus interchanges next to the MRT. Hence, being able to show the </w:t>
      </w:r>
      <w:proofErr w:type="spellStart"/>
      <w:r w:rsidRPr="003E7616">
        <w:t>OriginCode</w:t>
      </w:r>
      <w:proofErr w:type="spellEnd"/>
      <w:r w:rsidRPr="003E7616">
        <w:t xml:space="preserve">, </w:t>
      </w:r>
      <w:proofErr w:type="spellStart"/>
      <w:r w:rsidRPr="003E7616">
        <w:t>DestinationCode</w:t>
      </w:r>
      <w:proofErr w:type="spellEnd"/>
      <w:r w:rsidRPr="003E7616">
        <w:t>, and their respective names would make the app more useful to the user.</w:t>
      </w:r>
    </w:p>
    <w:p w14:paraId="1798F7CE" w14:textId="7D2D887F" w:rsidR="00D80217" w:rsidRPr="003E7616" w:rsidRDefault="00D80217" w:rsidP="00FC6C0B">
      <w:r w:rsidRPr="003E7616">
        <w:t xml:space="preserve">Additionally, if the website contained information about the number of available seats, conditional formatting </w:t>
      </w:r>
      <w:r w:rsidR="00D460DA" w:rsidRPr="003E7616">
        <w:t xml:space="preserve">could be used </w:t>
      </w:r>
      <w:r w:rsidRPr="003E7616">
        <w:t>using the Table tool. Buses with many available seats can be green, those with some available seats would be yellow, and those with little to no available seats would be red.</w:t>
      </w:r>
    </w:p>
    <w:p w14:paraId="0A042014" w14:textId="18701CA2" w:rsidR="0071183C" w:rsidRPr="003E7616" w:rsidRDefault="00B1513F" w:rsidP="00FC6C0B">
      <w:r w:rsidRPr="003E7616">
        <w:t>Through</w:t>
      </w:r>
      <w:r w:rsidR="0071183C" w:rsidRPr="003E7616">
        <w:t xml:space="preserve"> this assignment, </w:t>
      </w:r>
      <w:r w:rsidRPr="003E7616">
        <w:t>I learnt how to use tools such as the Text Box, Action, and Multi-Field Formula which were neither taught in class nor the Getting Started Learning Path. I learnt how to create an app and perform calculations on multiple columns at once.</w:t>
      </w:r>
    </w:p>
    <w:p w14:paraId="1C6AA794" w14:textId="56B123C6" w:rsidR="00B1513F" w:rsidRPr="003E7616" w:rsidRDefault="00A573C5" w:rsidP="009F3B4B">
      <w:r>
        <w:t>A</w:t>
      </w:r>
      <w:r w:rsidR="00D80217" w:rsidRPr="003E7616">
        <w:t xml:space="preserve"> skill I have learnt through this assignment was building a data pipeline using Alteryx. In </w:t>
      </w:r>
      <w:r w:rsidR="001F4043">
        <w:t>another</w:t>
      </w:r>
      <w:r w:rsidR="00D80217" w:rsidRPr="003E7616">
        <w:t xml:space="preserve"> module, I learnt to create pipelines using </w:t>
      </w:r>
      <w:proofErr w:type="spellStart"/>
      <w:r w:rsidR="00D80217" w:rsidRPr="003E7616">
        <w:t>Airbyte</w:t>
      </w:r>
      <w:proofErr w:type="spellEnd"/>
      <w:r w:rsidR="00D80217" w:rsidRPr="003E7616">
        <w:t>. Thus, learning a new pipelining method was educational and beneficial. My understanding o</w:t>
      </w:r>
      <w:r w:rsidR="00D460DA" w:rsidRPr="003E7616">
        <w:t>f</w:t>
      </w:r>
      <w:r w:rsidR="00D80217" w:rsidRPr="003E7616">
        <w:t xml:space="preserve"> Alteryx Designer tools ha</w:t>
      </w:r>
      <w:r w:rsidR="00D460DA" w:rsidRPr="003E7616">
        <w:t>s</w:t>
      </w:r>
      <w:r w:rsidR="00D80217" w:rsidRPr="003E7616">
        <w:t xml:space="preserve"> deepened. Through Alteryx’s community, I have asked questions and reviewed questions by others to better understand </w:t>
      </w:r>
      <w:r w:rsidR="003A5070">
        <w:t>my mistakes</w:t>
      </w:r>
      <w:r w:rsidR="00D80217" w:rsidRPr="003E7616">
        <w:t xml:space="preserve">. Not only did </w:t>
      </w:r>
      <w:r w:rsidR="003B2D76">
        <w:t>it</w:t>
      </w:r>
      <w:r w:rsidR="00D80217" w:rsidRPr="003E7616">
        <w:t xml:space="preserve"> clear up misunderstandings,</w:t>
      </w:r>
      <w:r w:rsidR="00D460DA" w:rsidRPr="003E7616">
        <w:t xml:space="preserve"> but</w:t>
      </w:r>
      <w:r w:rsidR="00D80217" w:rsidRPr="003E7616">
        <w:t xml:space="preserve"> I had also learnt to use new tools that were not taught in lessons.</w:t>
      </w:r>
    </w:p>
    <w:sectPr w:rsidR="00B1513F" w:rsidRPr="003E7616">
      <w:headerReference w:type="default" r:id="rId69"/>
      <w:footerReference w:type="default" r:id="rId70"/>
      <w:pgSz w:w="11910" w:h="16840"/>
      <w:pgMar w:top="1420" w:right="1220" w:bottom="1340" w:left="960" w:header="739" w:footer="11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FB8225" w14:textId="77777777" w:rsidR="008C2CC4" w:rsidRDefault="008C2CC4">
      <w:pPr>
        <w:spacing w:after="0" w:line="240" w:lineRule="auto"/>
      </w:pPr>
      <w:r>
        <w:separator/>
      </w:r>
    </w:p>
  </w:endnote>
  <w:endnote w:type="continuationSeparator" w:id="0">
    <w:p w14:paraId="5C068106" w14:textId="77777777" w:rsidR="008C2CC4" w:rsidRDefault="008C2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badi MT Condensed">
    <w:altName w:val="Arial Narrow"/>
    <w:charset w:val="00"/>
    <w:family w:val="swiss"/>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D41D88" w14:textId="77777777" w:rsidR="0034324A" w:rsidRDefault="00000000">
    <w:pPr>
      <w:pStyle w:val="BodyText"/>
      <w:spacing w:line="14" w:lineRule="auto"/>
      <w:rPr>
        <w:sz w:val="20"/>
      </w:rPr>
    </w:pPr>
    <w:r>
      <w:rPr>
        <w:noProof/>
      </w:rPr>
      <mc:AlternateContent>
        <mc:Choice Requires="wps">
          <w:drawing>
            <wp:anchor distT="0" distB="0" distL="114300" distR="114300" simplePos="0" relativeHeight="251661312" behindDoc="1" locked="0" layoutInCell="1" allowOverlap="1" wp14:anchorId="5BCAEC5B" wp14:editId="12DA36F4">
              <wp:simplePos x="0" y="0"/>
              <wp:positionH relativeFrom="page">
                <wp:posOffset>901700</wp:posOffset>
              </wp:positionH>
              <wp:positionV relativeFrom="page">
                <wp:posOffset>9899650</wp:posOffset>
              </wp:positionV>
              <wp:extent cx="723900" cy="330835"/>
              <wp:effectExtent l="0" t="0" r="0" b="12065"/>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3900" cy="3308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A4D91C" w14:textId="77777777" w:rsidR="00A10BDA" w:rsidRPr="00BA0C7B" w:rsidRDefault="00000000" w:rsidP="00A10BDA">
                          <w:pPr>
                            <w:pStyle w:val="Footer"/>
                            <w:rPr>
                              <w:rFonts w:ascii="Arial Narrow" w:hAnsi="Arial Narrow"/>
                              <w:sz w:val="20"/>
                              <w:szCs w:val="20"/>
                            </w:rPr>
                          </w:pPr>
                          <w:r>
                            <w:rPr>
                              <w:rFonts w:ascii="Arial Narrow"/>
                              <w:sz w:val="20"/>
                            </w:rPr>
                            <w:t xml:space="preserve">DDP Oct 2022 </w:t>
                          </w:r>
                          <w:r>
                            <w:rPr>
                              <w:rFonts w:ascii="Arial Narrow" w:hAnsi="Arial Narrow"/>
                              <w:sz w:val="20"/>
                              <w:szCs w:val="20"/>
                            </w:rPr>
                            <w:t>DS</w:t>
                          </w:r>
                        </w:p>
                        <w:p w14:paraId="1829EE6D" w14:textId="77777777" w:rsidR="0034324A" w:rsidRDefault="00000000">
                          <w:pPr>
                            <w:spacing w:before="19" w:line="264" w:lineRule="auto"/>
                            <w:ind w:left="20" w:right="-1"/>
                            <w:rPr>
                              <w:rFonts w:ascii="Arial Narrow"/>
                              <w:sz w:val="2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BCAEC5B" id="_x0000_t202" coordsize="21600,21600" o:spt="202" path="m,l,21600r21600,l21600,xe">
              <v:stroke joinstyle="miter"/>
              <v:path gradientshapeok="t" o:connecttype="rect"/>
            </v:shapetype>
            <v:shape id="Text Box 3" o:spid="_x0000_s1029" type="#_x0000_t202" style="position:absolute;margin-left:71pt;margin-top:779.5pt;width:57pt;height:26.0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" filled="f" stroked="f">
              <v:textbox inset="0,0,0,0">
                <w:txbxContent>
                  <w:p w14:paraId="5DA4D91C" w14:textId="77777777" w:rsidR="00A10BDA" w:rsidRPr="00BA0C7B" w:rsidRDefault="00000000" w:rsidP="00A10BDA">
                    <w:pPr>
                      <w:pStyle w:val="Footer"/>
                      <w:rPr>
                        <w:rFonts w:ascii="Arial Narrow" w:hAnsi="Arial Narrow"/>
                        <w:sz w:val="20"/>
                        <w:szCs w:val="20"/>
                      </w:rPr>
                    </w:pPr>
                    <w:r>
                      <w:rPr>
                        <w:rFonts w:ascii="Arial Narrow"/>
                        <w:sz w:val="20"/>
                      </w:rPr>
                      <w:t xml:space="preserve">DDP Oct 2022 </w:t>
                    </w:r>
                    <w:r>
                      <w:rPr>
                        <w:rFonts w:ascii="Arial Narrow" w:hAnsi="Arial Narrow"/>
                        <w:sz w:val="20"/>
                        <w:szCs w:val="20"/>
                      </w:rPr>
                      <w:t>DS</w:t>
                    </w:r>
                  </w:p>
                  <w:p w14:paraId="1829EE6D" w14:textId="77777777" w:rsidR="0034324A" w:rsidRDefault="00000000">
                    <w:pPr>
                      <w:spacing w:before="19" w:line="264" w:lineRule="auto"/>
                      <w:ind w:left="20" w:right="-1"/>
                      <w:rPr>
                        <w:rFonts w:ascii="Arial Narrow"/>
                        <w:sz w:val="20"/>
                      </w:rPr>
                    </w:pPr>
                  </w:p>
                </w:txbxContent>
              </v:textbox>
              <w10:wrap anchorx="page" anchory="page"/>
            </v:shape>
          </w:pict>
        </mc:Fallback>
      </mc:AlternateContent>
    </w:r>
    <w:r>
      <w:rPr>
        <w:noProof/>
      </w:rPr>
      <mc:AlternateContent>
        <mc:Choice Requires="wps">
          <w:drawing>
            <wp:anchor distT="0" distB="0" distL="114300" distR="114300" simplePos="0" relativeHeight="251663360" behindDoc="1" locked="0" layoutInCell="1" allowOverlap="1" wp14:anchorId="587AE496" wp14:editId="7DA0464D">
              <wp:simplePos x="0" y="0"/>
              <wp:positionH relativeFrom="page">
                <wp:posOffset>5419090</wp:posOffset>
              </wp:positionH>
              <wp:positionV relativeFrom="page">
                <wp:posOffset>9897110</wp:posOffset>
              </wp:positionV>
              <wp:extent cx="1268730" cy="266065"/>
              <wp:effectExtent l="0" t="0" r="0" b="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8730" cy="266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E79A8" w14:textId="77777777" w:rsidR="0034324A" w:rsidRDefault="00000000">
                          <w:pPr>
                            <w:spacing w:before="19"/>
                            <w:ind w:left="20"/>
                            <w:rPr>
                              <w:rFonts w:ascii="Arial Narrow"/>
                              <w:sz w:val="20"/>
                            </w:rPr>
                          </w:pPr>
                          <w:r>
                            <w:rPr>
                              <w:rFonts w:ascii="Arial Narrow"/>
                              <w:sz w:val="20"/>
                            </w:rPr>
                            <w:t>Last update: 08/11/202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7AE496" id="Text Box 1" o:spid="_x0000_s1030" type="#_x0000_t202" style="position:absolute;margin-left:426.7pt;margin-top:779.3pt;width:99.9pt;height:20.9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" filled="f" stroked="f">
              <v:textbox inset="0,0,0,0">
                <w:txbxContent>
                  <w:p w14:paraId="454E79A8" w14:textId="77777777" w:rsidR="0034324A" w:rsidRDefault="00000000">
                    <w:pPr>
                      <w:spacing w:before="19"/>
                      <w:ind w:left="20"/>
                      <w:rPr>
                        <w:rFonts w:ascii="Arial Narrow"/>
                        <w:sz w:val="20"/>
                      </w:rPr>
                    </w:pPr>
                    <w:r>
                      <w:rPr>
                        <w:rFonts w:ascii="Arial Narrow"/>
                        <w:sz w:val="20"/>
                      </w:rPr>
                      <w:t>Last update: 08/11/2022</w:t>
                    </w:r>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08B5E2D3" wp14:editId="44CB6D07">
              <wp:simplePos x="0" y="0"/>
              <wp:positionH relativeFrom="page">
                <wp:posOffset>891540</wp:posOffset>
              </wp:positionH>
              <wp:positionV relativeFrom="page">
                <wp:posOffset>9785985</wp:posOffset>
              </wp:positionV>
              <wp:extent cx="5836920" cy="15240"/>
              <wp:effectExtent l="0" t="0" r="0" b="0"/>
              <wp:wrapNone/>
              <wp:docPr id="5"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36920" cy="152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7BCCD0" id="Line 4"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2pt,770.55pt" to="529.8pt,77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">
              <w10:wrap anchorx="page" anchory="page"/>
            </v:line>
          </w:pict>
        </mc:Fallback>
      </mc:AlternateContent>
    </w:r>
    <w:r>
      <w:rPr>
        <w:noProof/>
      </w:rPr>
      <mc:AlternateContent>
        <mc:Choice Requires="wps">
          <w:drawing>
            <wp:anchor distT="0" distB="0" distL="114300" distR="114300" simplePos="0" relativeHeight="251662336" behindDoc="1" locked="0" layoutInCell="1" allowOverlap="1" wp14:anchorId="4B227E1C" wp14:editId="054CC67A">
              <wp:simplePos x="0" y="0"/>
              <wp:positionH relativeFrom="page">
                <wp:posOffset>3431540</wp:posOffset>
              </wp:positionH>
              <wp:positionV relativeFrom="page">
                <wp:posOffset>9897110</wp:posOffset>
              </wp:positionV>
              <wp:extent cx="482600" cy="17081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2600" cy="1708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CE33" w14:textId="77777777" w:rsidR="0034324A" w:rsidRDefault="00000000">
                          <w:pPr>
                            <w:spacing w:before="19"/>
                            <w:ind w:left="20"/>
                            <w:rPr>
                              <w:rFonts w:ascii="Arial Narrow"/>
                              <w:sz w:val="20"/>
                            </w:rPr>
                          </w:pPr>
                          <w:r>
                            <w:rPr>
                              <w:rFonts w:ascii="Arial Narrow"/>
                              <w:sz w:val="20"/>
                            </w:rPr>
                            <w:t xml:space="preserve">- Page </w:t>
                          </w:r>
                          <w:r>
                            <w:fldChar w:fldCharType="begin"/>
                          </w:r>
                          <w:r>
                            <w:rPr>
                              <w:rFonts w:ascii="Arial Narrow"/>
                              <w:sz w:val="20"/>
                            </w:rPr>
                            <w:instrText xml:space="preserve"> PAGE </w:instrText>
                          </w:r>
                          <w:r>
                            <w:fldChar w:fldCharType="separate"/>
                          </w:r>
                          <w:r>
                            <w:rPr>
                              <w:rFonts w:ascii="Arial Narrow"/>
                              <w:noProof/>
                              <w:sz w:val="20"/>
                            </w:rPr>
                            <w:t>1</w:t>
                          </w:r>
                          <w:r>
                            <w:fldChar w:fldCharType="end"/>
                          </w:r>
                          <w:r>
                            <w:rPr>
                              <w:rFonts w:ascii="Arial Narrow"/>
                              <w:sz w:val="20"/>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27E1C" id="Text Box 2" o:spid="_x0000_s1031" type="#_x0000_t202" style="position:absolute;margin-left:270.2pt;margin-top:779.3pt;width:38pt;height:13.4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" filled="f" stroked="f">
              <v:textbox inset="0,0,0,0">
                <w:txbxContent>
                  <w:p w14:paraId="4063CE33" w14:textId="77777777" w:rsidR="0034324A" w:rsidRDefault="00000000">
                    <w:pPr>
                      <w:spacing w:before="19"/>
                      <w:ind w:left="20"/>
                      <w:rPr>
                        <w:rFonts w:ascii="Arial Narrow"/>
                        <w:sz w:val="20"/>
                      </w:rPr>
                    </w:pPr>
                    <w:r>
                      <w:rPr>
                        <w:rFonts w:ascii="Arial Narrow"/>
                        <w:sz w:val="20"/>
                      </w:rPr>
                      <w:t xml:space="preserve">- Page </w:t>
                    </w:r>
                    <w:r>
                      <w:fldChar w:fldCharType="begin"/>
                    </w:r>
                    <w:r>
                      <w:rPr>
                        <w:rFonts w:ascii="Arial Narrow"/>
                        <w:sz w:val="20"/>
                      </w:rPr>
                      <w:instrText xml:space="preserve"> PAGE </w:instrText>
                    </w:r>
                    <w:r>
                      <w:fldChar w:fldCharType="separate"/>
                    </w:r>
                    <w:r>
                      <w:rPr>
                        <w:rFonts w:ascii="Arial Narrow"/>
                        <w:noProof/>
                        <w:sz w:val="20"/>
                      </w:rPr>
                      <w:t>1</w:t>
                    </w:r>
                    <w:r>
                      <w:fldChar w:fldCharType="end"/>
                    </w:r>
                    <w:r>
                      <w:rPr>
                        <w:rFonts w:ascii="Arial Narrow"/>
                        <w:sz w:val="20"/>
                      </w:rPr>
                      <w:t xml:space="preserve">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30177" w14:textId="77777777" w:rsidR="008C2CC4" w:rsidRDefault="008C2CC4">
      <w:pPr>
        <w:spacing w:after="0" w:line="240" w:lineRule="auto"/>
      </w:pPr>
      <w:r>
        <w:separator/>
      </w:r>
    </w:p>
  </w:footnote>
  <w:footnote w:type="continuationSeparator" w:id="0">
    <w:p w14:paraId="5F31CB59" w14:textId="77777777" w:rsidR="008C2CC4" w:rsidRDefault="008C2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38CED" w14:textId="77777777" w:rsidR="0034324A" w:rsidRDefault="00000000">
    <w:pPr>
      <w:pStyle w:val="BodyText"/>
      <w:spacing w:line="14" w:lineRule="auto"/>
      <w:rPr>
        <w:sz w:val="20"/>
      </w:rPr>
    </w:pPr>
    <w:r>
      <w:rPr>
        <w:noProof/>
      </w:rPr>
      <mc:AlternateContent>
        <mc:Choice Requires="wps">
          <w:drawing>
            <wp:anchor distT="0" distB="0" distL="114300" distR="114300" simplePos="0" relativeHeight="251659264" behindDoc="1" locked="0" layoutInCell="1" allowOverlap="1" wp14:anchorId="3EE22FFB" wp14:editId="06577DE3">
              <wp:simplePos x="0" y="0"/>
              <wp:positionH relativeFrom="page">
                <wp:posOffset>5651500</wp:posOffset>
              </wp:positionH>
              <wp:positionV relativeFrom="page">
                <wp:posOffset>609600</wp:posOffset>
              </wp:positionV>
              <wp:extent cx="894715" cy="180975"/>
              <wp:effectExtent l="0" t="0" r="635" b="9525"/>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471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3B67D5" w14:textId="77777777" w:rsidR="0034324A" w:rsidRDefault="00000000">
                          <w:pPr>
                            <w:spacing w:before="19"/>
                            <w:ind w:left="20"/>
                            <w:rPr>
                              <w:rFonts w:ascii="Arial Narrow"/>
                              <w:i/>
                              <w:sz w:val="20"/>
                            </w:rPr>
                          </w:pPr>
                          <w:r>
                            <w:rPr>
                              <w:rFonts w:ascii="Arial Narrow"/>
                              <w:i/>
                              <w:sz w:val="20"/>
                            </w:rPr>
                            <w:t xml:space="preserve">DDP Assignment2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E22FFB" id="_x0000_t202" coordsize="21600,21600" o:spt="202" path="m,l,21600r21600,l21600,xe">
              <v:stroke joinstyle="miter"/>
              <v:path gradientshapeok="t" o:connecttype="rect"/>
            </v:shapetype>
            <v:shape id="Text Box 5" o:spid="_x0000_s1026" type="#_x0000_t202" style="position:absolute;margin-left:445pt;margin-top:48pt;width:70.45pt;height:14.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" filled="f" stroked="f">
              <v:textbox inset="0,0,0,0">
                <w:txbxContent>
                  <w:p w14:paraId="563B67D5" w14:textId="77777777" w:rsidR="0034324A" w:rsidRDefault="00000000">
                    <w:pPr>
                      <w:spacing w:before="19"/>
                      <w:ind w:left="20"/>
                      <w:rPr>
                        <w:rFonts w:ascii="Arial Narrow"/>
                        <w:i/>
                        <w:sz w:val="20"/>
                      </w:rPr>
                    </w:pPr>
                    <w:r>
                      <w:rPr>
                        <w:rFonts w:ascii="Arial Narrow"/>
                        <w:i/>
                        <w:sz w:val="20"/>
                      </w:rPr>
                      <w:t xml:space="preserve">DDP Assignment2 </w:t>
                    </w:r>
                  </w:p>
                </w:txbxContent>
              </v:textbox>
              <w10:wrap anchorx="page" anchory="page"/>
            </v:shape>
          </w:pict>
        </mc:Fallback>
      </mc:AlternateContent>
    </w:r>
    <w:r>
      <w:rPr>
        <w:noProof/>
        <w:lang w:val="en-SG"/>
      </w:rPr>
      <mc:AlternateContent>
        <mc:Choice Requires="wps">
          <w:drawing>
            <wp:anchor distT="0" distB="0" distL="114300" distR="114300" simplePos="0" relativeHeight="251666432" behindDoc="0" locked="0" layoutInCell="0" allowOverlap="1" wp14:anchorId="65852ECD" wp14:editId="4161574C">
              <wp:simplePos x="0" y="0"/>
              <wp:positionH relativeFrom="page">
                <wp:posOffset>0</wp:posOffset>
              </wp:positionH>
              <wp:positionV relativeFrom="page">
                <wp:posOffset>190500</wp:posOffset>
              </wp:positionV>
              <wp:extent cx="7562850" cy="266700"/>
              <wp:effectExtent l="0" t="0" r="0" b="0"/>
              <wp:wrapNone/>
              <wp:docPr id="9" name="MSIPCM05ff46b3b5a732f6588ef586" descr="{&quot;HashCode&quot;:-1818968269,&quot;Height&quot;:842.0,&quot;Width&quot;:595.0,&quot;Placement&quot;:&quot;Head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2912D3" w14:textId="2F1D1C14" w:rsidR="00514D0E" w:rsidRPr="00514D0E" w:rsidRDefault="00000000" w:rsidP="00514D0E">
                          <w:pPr>
                            <w:rPr>
                              <w:rFonts w:ascii="Calibri" w:hAnsi="Calibri" w:cs="Calibri"/>
                              <w:color w:val="000000"/>
                            </w:rPr>
                          </w:pPr>
                          <w:r w:rsidRPr="00514D0E">
                            <w:rPr>
                              <w:rFonts w:ascii="Calibri" w:hAnsi="Calibri" w:cs="Calibri"/>
                              <w:color w:val="000000"/>
                            </w:rPr>
                            <w:t xml:space="preserve">                    Official (Closed) - </w:t>
                          </w:r>
                          <w:r w:rsidR="00D460DA" w:rsidRPr="00514D0E">
                            <w:rPr>
                              <w:rFonts w:ascii="Calibri" w:hAnsi="Calibri" w:cs="Calibri"/>
                              <w:color w:val="000000"/>
                            </w:rPr>
                            <w:t>Non-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852ECD" id="MSIPCM05ff46b3b5a732f6588ef586" o:spid="_x0000_s1027" type="#_x0000_t202" alt="{&quot;HashCode&quot;:-1818968269,&quot;Height&quot;:842.0,&quot;Width&quot;:595.0,&quot;Placement&quot;:&quot;Header&quot;,&quot;Index&quot;:&quot;Primary&quot;,&quot;Section&quot;:1,&quot;Top&quot;:0.0,&quot;Left&quot;:0.0}" style="position:absolute;margin-left:0;margin-top:15pt;width:595.5pt;height:21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" o:allowincell="f" filled="f" stroked="f">
              <v:textbox inset="20pt,0,,0">
                <w:txbxContent>
                  <w:p w14:paraId="072912D3" w14:textId="2F1D1C14" w:rsidR="00514D0E" w:rsidRPr="00514D0E" w:rsidRDefault="00000000" w:rsidP="00514D0E">
                    <w:pPr>
                      <w:rPr>
                        <w:rFonts w:ascii="Calibri" w:hAnsi="Calibri" w:cs="Calibri"/>
                        <w:color w:val="000000"/>
                      </w:rPr>
                    </w:pPr>
                    <w:r w:rsidRPr="00514D0E">
                      <w:rPr>
                        <w:rFonts w:ascii="Calibri" w:hAnsi="Calibri" w:cs="Calibri"/>
                        <w:color w:val="000000"/>
                      </w:rPr>
                      <w:t xml:space="preserve">                    Official (Closed) - </w:t>
                    </w:r>
                    <w:r w:rsidR="00D460DA" w:rsidRPr="00514D0E">
                      <w:rPr>
                        <w:rFonts w:ascii="Calibri" w:hAnsi="Calibri" w:cs="Calibri"/>
                        <w:color w:val="000000"/>
                      </w:rPr>
                      <w:t>Non-Sensitive</w:t>
                    </w:r>
                  </w:p>
                </w:txbxContent>
              </v:textbox>
              <w10:wrap anchorx="page" anchory="page"/>
            </v:shape>
          </w:pict>
        </mc:Fallback>
      </mc:AlternateContent>
    </w:r>
    <w:r>
      <w:rPr>
        <w:noProof/>
        <w:lang w:val="en-SG"/>
      </w:rPr>
      <mc:AlternateContent>
        <mc:Choice Requires="wps">
          <w:drawing>
            <wp:anchor distT="0" distB="0" distL="114300" distR="114300" simplePos="0" relativeHeight="251665408" behindDoc="0" locked="0" layoutInCell="0" allowOverlap="1" wp14:anchorId="4E5EDCDE" wp14:editId="284C1DD2">
              <wp:simplePos x="0" y="0"/>
              <wp:positionH relativeFrom="page">
                <wp:posOffset>0</wp:posOffset>
              </wp:positionH>
              <wp:positionV relativeFrom="page">
                <wp:posOffset>190500</wp:posOffset>
              </wp:positionV>
              <wp:extent cx="7562850" cy="266700"/>
              <wp:effectExtent l="0" t="0" r="0" b="0"/>
              <wp:wrapNone/>
              <wp:docPr id="8" name="MSIPCMc74b4e1fa2891da140be06d6" descr="{&quot;HashCode&quot;:-1818968269,&quot;Height&quot;:842.0,&quot;Width&quot;:595.0,&quot;Placement&quot;:&quot;Header&quot;,&quot;Index&quot;:&quot;Primary&quot;,&quot;Section&quot;:2,&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62850" cy="266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B5E89E" w14:textId="27790689" w:rsidR="00744267" w:rsidRPr="00744267" w:rsidRDefault="00000000" w:rsidP="00744267">
                          <w:pPr>
                            <w:rPr>
                              <w:rFonts w:ascii="Calibri" w:hAnsi="Calibri" w:cs="Calibri"/>
                              <w:color w:val="000000"/>
                            </w:rPr>
                          </w:pPr>
                          <w:r w:rsidRPr="00744267">
                            <w:rPr>
                              <w:rFonts w:ascii="Calibri" w:hAnsi="Calibri" w:cs="Calibri"/>
                              <w:color w:val="000000"/>
                            </w:rPr>
                            <w:t xml:space="preserve">                    Official (Closed) - </w:t>
                          </w:r>
                          <w:r w:rsidR="00D460DA" w:rsidRPr="00744267">
                            <w:rPr>
                              <w:rFonts w:ascii="Calibri" w:hAnsi="Calibri" w:cs="Calibri"/>
                              <w:color w:val="000000"/>
                            </w:rPr>
                            <w:t>Non-Sensitive</w:t>
                          </w:r>
                        </w:p>
                      </w:txbxContent>
                    </wps:txbx>
                    <wps:bodyPr rot="0" vert="horz" wrap="square" lIns="254000" tIns="0" rIns="9144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5EDCDE" id="MSIPCMc74b4e1fa2891da140be06d6" o:spid="_x0000_s1028" type="#_x0000_t202" alt="{&quot;HashCode&quot;:-1818968269,&quot;Height&quot;:842.0,&quot;Width&quot;:595.0,&quot;Placement&quot;:&quot;Header&quot;,&quot;Index&quot;:&quot;Primary&quot;,&quot;Section&quot;:2,&quot;Top&quot;:0.0,&quot;Left&quot;:0.0}" style="position:absolute;margin-left:0;margin-top:15pt;width:595.5pt;height:21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" o:allowincell="f" filled="f" stroked="f">
              <v:textbox inset="20pt,0,,0">
                <w:txbxContent>
                  <w:p w14:paraId="6BB5E89E" w14:textId="27790689" w:rsidR="00744267" w:rsidRPr="00744267" w:rsidRDefault="00000000" w:rsidP="00744267">
                    <w:pPr>
                      <w:rPr>
                        <w:rFonts w:ascii="Calibri" w:hAnsi="Calibri" w:cs="Calibri"/>
                        <w:color w:val="000000"/>
                      </w:rPr>
                    </w:pPr>
                    <w:r w:rsidRPr="00744267">
                      <w:rPr>
                        <w:rFonts w:ascii="Calibri" w:hAnsi="Calibri" w:cs="Calibri"/>
                        <w:color w:val="000000"/>
                      </w:rPr>
                      <w:t xml:space="preserve">                    Official (Closed) - </w:t>
                    </w:r>
                    <w:r w:rsidR="00D460DA" w:rsidRPr="00744267">
                      <w:rPr>
                        <w:rFonts w:ascii="Calibri" w:hAnsi="Calibri" w:cs="Calibri"/>
                        <w:color w:val="000000"/>
                      </w:rPr>
                      <w:t>Non-Sensitive</w:t>
                    </w:r>
                  </w:p>
                </w:txbxContent>
              </v:textbox>
              <w10:wrap anchorx="page" anchory="page"/>
            </v:shape>
          </w:pict>
        </mc:Fallback>
      </mc:AlternateContent>
    </w:r>
    <w:r>
      <w:rPr>
        <w:noProof/>
        <w:lang w:val="en-SG"/>
      </w:rPr>
      <w:drawing>
        <wp:anchor distT="0" distB="0" distL="0" distR="0" simplePos="0" relativeHeight="251664384" behindDoc="1" locked="0" layoutInCell="1" allowOverlap="1" wp14:anchorId="0B20CDB8" wp14:editId="0480C9D0">
          <wp:simplePos x="0" y="0"/>
          <wp:positionH relativeFrom="page">
            <wp:posOffset>975248</wp:posOffset>
          </wp:positionH>
          <wp:positionV relativeFrom="page">
            <wp:posOffset>469297</wp:posOffset>
          </wp:positionV>
          <wp:extent cx="1432991" cy="335699"/>
          <wp:effectExtent l="0" t="0" r="0" b="0"/>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 cstate="print"/>
                  <a:stretch>
                    <a:fillRect/>
                  </a:stretch>
                </pic:blipFill>
                <pic:spPr>
                  <a:xfrm>
                    <a:off x="0" y="0"/>
                    <a:ext cx="1432991" cy="33569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44D5"/>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6E41A88"/>
    <w:multiLevelType w:val="hybridMultilevel"/>
    <w:tmpl w:val="32B46A14"/>
    <w:lvl w:ilvl="0" w:tplc="177E9A5C">
      <w:start w:val="50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7525C"/>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BAB4EE8"/>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77B6BF2"/>
    <w:multiLevelType w:val="hybridMultilevel"/>
    <w:tmpl w:val="603EA4E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E351BB3"/>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F472411"/>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0F32F3A"/>
    <w:multiLevelType w:val="hybridMultilevel"/>
    <w:tmpl w:val="00DC69E4"/>
    <w:lvl w:ilvl="0" w:tplc="6F72DCB8">
      <w:start w:val="20"/>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242E3B55"/>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00C4AD6"/>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3457599"/>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70FA7F8E"/>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776E10"/>
    <w:multiLevelType w:val="hybridMultilevel"/>
    <w:tmpl w:val="603EA4E0"/>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98997061">
    <w:abstractNumId w:val="4"/>
  </w:num>
  <w:num w:numId="2" w16cid:durableId="1597515893">
    <w:abstractNumId w:val="2"/>
  </w:num>
  <w:num w:numId="3" w16cid:durableId="1706251007">
    <w:abstractNumId w:val="3"/>
  </w:num>
  <w:num w:numId="4" w16cid:durableId="888303984">
    <w:abstractNumId w:val="12"/>
  </w:num>
  <w:num w:numId="5" w16cid:durableId="948776052">
    <w:abstractNumId w:val="11"/>
  </w:num>
  <w:num w:numId="6" w16cid:durableId="1606424745">
    <w:abstractNumId w:val="0"/>
  </w:num>
  <w:num w:numId="7" w16cid:durableId="1101267621">
    <w:abstractNumId w:val="10"/>
  </w:num>
  <w:num w:numId="8" w16cid:durableId="1499227905">
    <w:abstractNumId w:val="6"/>
  </w:num>
  <w:num w:numId="9" w16cid:durableId="250314101">
    <w:abstractNumId w:val="7"/>
  </w:num>
  <w:num w:numId="10" w16cid:durableId="629282604">
    <w:abstractNumId w:val="9"/>
  </w:num>
  <w:num w:numId="11" w16cid:durableId="2002653603">
    <w:abstractNumId w:val="8"/>
  </w:num>
  <w:num w:numId="12" w16cid:durableId="1571883010">
    <w:abstractNumId w:val="5"/>
  </w:num>
  <w:num w:numId="13" w16cid:durableId="3305257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2MDIyNbS0MLc0N7FU0lEKTi0uzszPAykwqQUARmQ1diwAAAA="/>
  </w:docVars>
  <w:rsids>
    <w:rsidRoot w:val="00FC6C0B"/>
    <w:rsid w:val="00017070"/>
    <w:rsid w:val="00024792"/>
    <w:rsid w:val="000A7814"/>
    <w:rsid w:val="000D44EF"/>
    <w:rsid w:val="001F4043"/>
    <w:rsid w:val="001F452F"/>
    <w:rsid w:val="00265B28"/>
    <w:rsid w:val="00281D53"/>
    <w:rsid w:val="002915C6"/>
    <w:rsid w:val="002D285E"/>
    <w:rsid w:val="003A5070"/>
    <w:rsid w:val="003B2D76"/>
    <w:rsid w:val="003E04CE"/>
    <w:rsid w:val="003E7616"/>
    <w:rsid w:val="004B25DC"/>
    <w:rsid w:val="004F1945"/>
    <w:rsid w:val="005B496E"/>
    <w:rsid w:val="006453C7"/>
    <w:rsid w:val="00677C32"/>
    <w:rsid w:val="0068652C"/>
    <w:rsid w:val="006F101A"/>
    <w:rsid w:val="00704897"/>
    <w:rsid w:val="0071183C"/>
    <w:rsid w:val="00725AAE"/>
    <w:rsid w:val="007422C4"/>
    <w:rsid w:val="007B4D0F"/>
    <w:rsid w:val="007C0D9D"/>
    <w:rsid w:val="007E0EDE"/>
    <w:rsid w:val="007E27DF"/>
    <w:rsid w:val="0081179B"/>
    <w:rsid w:val="00817C07"/>
    <w:rsid w:val="00830F8A"/>
    <w:rsid w:val="00842BA3"/>
    <w:rsid w:val="00866003"/>
    <w:rsid w:val="0089631C"/>
    <w:rsid w:val="008C2CC4"/>
    <w:rsid w:val="008D5540"/>
    <w:rsid w:val="008F65CC"/>
    <w:rsid w:val="00915F17"/>
    <w:rsid w:val="0096289B"/>
    <w:rsid w:val="009F3B4B"/>
    <w:rsid w:val="00A573C5"/>
    <w:rsid w:val="00A7381F"/>
    <w:rsid w:val="00AA3314"/>
    <w:rsid w:val="00B044CC"/>
    <w:rsid w:val="00B1513F"/>
    <w:rsid w:val="00B17452"/>
    <w:rsid w:val="00B71CC4"/>
    <w:rsid w:val="00B80776"/>
    <w:rsid w:val="00BB645B"/>
    <w:rsid w:val="00BE233F"/>
    <w:rsid w:val="00C61B1C"/>
    <w:rsid w:val="00C96CAE"/>
    <w:rsid w:val="00CF6AE8"/>
    <w:rsid w:val="00D0191D"/>
    <w:rsid w:val="00D04237"/>
    <w:rsid w:val="00D460DA"/>
    <w:rsid w:val="00D559D6"/>
    <w:rsid w:val="00D80217"/>
    <w:rsid w:val="00D81F95"/>
    <w:rsid w:val="00E13469"/>
    <w:rsid w:val="00E709A7"/>
    <w:rsid w:val="00F57315"/>
    <w:rsid w:val="00F93C9B"/>
    <w:rsid w:val="00FA40EC"/>
    <w:rsid w:val="00FC6C0B"/>
    <w:rsid w:val="00FD78EB"/>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309DA1"/>
  <w15:chartTrackingRefBased/>
  <w15:docId w15:val="{75F7FBBC-C699-4D72-BF5F-7469DF7D0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C6C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44C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semiHidden/>
    <w:unhideWhenUsed/>
    <w:rsid w:val="00FC6C0B"/>
    <w:pPr>
      <w:spacing w:after="120"/>
    </w:pPr>
  </w:style>
  <w:style w:type="character" w:customStyle="1" w:styleId="BodyTextChar">
    <w:name w:val="Body Text Char"/>
    <w:basedOn w:val="DefaultParagraphFont"/>
    <w:link w:val="BodyText"/>
    <w:uiPriority w:val="99"/>
    <w:semiHidden/>
    <w:rsid w:val="00FC6C0B"/>
  </w:style>
  <w:style w:type="paragraph" w:styleId="Footer">
    <w:name w:val="footer"/>
    <w:basedOn w:val="Normal"/>
    <w:link w:val="FooterChar"/>
    <w:uiPriority w:val="99"/>
    <w:semiHidden/>
    <w:unhideWhenUsed/>
    <w:rsid w:val="00FC6C0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FC6C0B"/>
  </w:style>
  <w:style w:type="character" w:customStyle="1" w:styleId="Heading1Char">
    <w:name w:val="Heading 1 Char"/>
    <w:basedOn w:val="DefaultParagraphFont"/>
    <w:link w:val="Heading1"/>
    <w:uiPriority w:val="9"/>
    <w:rsid w:val="00FC6C0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C6C0B"/>
    <w:pPr>
      <w:outlineLvl w:val="9"/>
    </w:pPr>
  </w:style>
  <w:style w:type="paragraph" w:styleId="TOC1">
    <w:name w:val="toc 1"/>
    <w:basedOn w:val="Normal"/>
    <w:next w:val="Normal"/>
    <w:autoRedefine/>
    <w:uiPriority w:val="39"/>
    <w:unhideWhenUsed/>
    <w:rsid w:val="00FC6C0B"/>
    <w:pPr>
      <w:spacing w:after="100"/>
    </w:pPr>
  </w:style>
  <w:style w:type="character" w:styleId="Hyperlink">
    <w:name w:val="Hyperlink"/>
    <w:basedOn w:val="DefaultParagraphFont"/>
    <w:uiPriority w:val="99"/>
    <w:unhideWhenUsed/>
    <w:rsid w:val="00FC6C0B"/>
    <w:rPr>
      <w:color w:val="0563C1" w:themeColor="hyperlink"/>
      <w:u w:val="single"/>
    </w:rPr>
  </w:style>
  <w:style w:type="character" w:customStyle="1" w:styleId="Heading2Char">
    <w:name w:val="Heading 2 Char"/>
    <w:basedOn w:val="DefaultParagraphFont"/>
    <w:link w:val="Heading2"/>
    <w:uiPriority w:val="9"/>
    <w:rsid w:val="00B044CC"/>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B044CC"/>
    <w:rPr>
      <w:color w:val="605E5C"/>
      <w:shd w:val="clear" w:color="auto" w:fill="E1DFDD"/>
    </w:rPr>
  </w:style>
  <w:style w:type="paragraph" w:styleId="TOC2">
    <w:name w:val="toc 2"/>
    <w:basedOn w:val="Normal"/>
    <w:next w:val="Normal"/>
    <w:autoRedefine/>
    <w:uiPriority w:val="39"/>
    <w:unhideWhenUsed/>
    <w:rsid w:val="006F101A"/>
    <w:pPr>
      <w:spacing w:after="100"/>
      <w:ind w:left="220"/>
    </w:pPr>
  </w:style>
  <w:style w:type="paragraph" w:styleId="ListParagraph">
    <w:name w:val="List Paragraph"/>
    <w:basedOn w:val="Normal"/>
    <w:uiPriority w:val="34"/>
    <w:qFormat/>
    <w:rsid w:val="00CF6AE8"/>
    <w:pPr>
      <w:ind w:left="720"/>
      <w:contextualSpacing/>
    </w:pPr>
  </w:style>
  <w:style w:type="character" w:styleId="FollowedHyperlink">
    <w:name w:val="FollowedHyperlink"/>
    <w:basedOn w:val="DefaultParagraphFont"/>
    <w:uiPriority w:val="99"/>
    <w:semiHidden/>
    <w:unhideWhenUsed/>
    <w:rsid w:val="001F452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hyperlink" Target="https://www.credly.com/badges/bd146be8-a73f-4df3-8a5e-ef819a5742de/public_url" TargetMode="External"/><Relationship Id="rId7" Type="http://schemas.openxmlformats.org/officeDocument/2006/relationships/endnotes" Target="endnotes.xml"/><Relationship Id="rId71"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image" Target="media/image43.png"/><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datamall2.mytransport.sg/ltaodataservice/BusArrivalv2" TargetMode="External"/><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s>
</file>

<file path=word/_rels/header1.xml.rels><?xml version="1.0" encoding="UTF-8" standalone="yes"?>
<Relationships xmlns="http://schemas.openxmlformats.org/package/2006/relationships"><Relationship Id="rId1" Type="http://schemas.openxmlformats.org/officeDocument/2006/relationships/image" Target="media/image6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2B764B-3F05-4AF0-A85D-2D8D63380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5</TotalTime>
  <Pages>22</Pages>
  <Words>2483</Words>
  <Characters>1415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 lim</dc:creator>
  <cp:keywords/>
  <dc:description/>
  <cp:lastModifiedBy>kel lim</cp:lastModifiedBy>
  <cp:revision>34</cp:revision>
  <dcterms:created xsi:type="dcterms:W3CDTF">2023-01-18T06:31:00Z</dcterms:created>
  <dcterms:modified xsi:type="dcterms:W3CDTF">2023-02-10T06:28:00Z</dcterms:modified>
</cp:coreProperties>
</file>